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126D8A" w14:textId="5CE3FB84" w:rsidR="00C9571B" w:rsidRDefault="001473ED" w:rsidP="001473ED">
      <w:pPr>
        <w:pStyle w:val="Heading1"/>
        <w:numPr>
          <w:ilvl w:val="0"/>
          <w:numId w:val="43"/>
        </w:numPr>
        <w:jc w:val="center"/>
      </w:pPr>
      <w:r>
        <w:t xml:space="preserve"> </w:t>
      </w:r>
      <w:r w:rsidR="00821FF8">
        <w:t>Medieval</w:t>
      </w:r>
      <w:r w:rsidR="004C2C03">
        <w:t xml:space="preserve"> Alchemy</w:t>
      </w:r>
    </w:p>
    <w:p w14:paraId="0BFD2FDC" w14:textId="2883C160" w:rsidR="004C2C03" w:rsidRPr="004C2C03" w:rsidRDefault="004C2C03" w:rsidP="004C2C03">
      <w:pPr>
        <w:jc w:val="center"/>
      </w:pPr>
      <w:r>
        <w:rPr>
          <w:noProof/>
        </w:rPr>
        <w:drawing>
          <wp:inline distT="0" distB="0" distL="0" distR="0" wp14:anchorId="619E4781" wp14:editId="7A863488">
            <wp:extent cx="2841625" cy="1592508"/>
            <wp:effectExtent l="0" t="0" r="0" b="8255"/>
            <wp:docPr id="409890254" name="Picture 5" descr="A person working in a laborat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90254" name="Picture 5" descr="A person working in a laboratory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3518" cy="1604777"/>
                    </a:xfrm>
                    <a:prstGeom prst="roundRect">
                      <a:avLst/>
                    </a:prstGeom>
                  </pic:spPr>
                </pic:pic>
              </a:graphicData>
            </a:graphic>
          </wp:inline>
        </w:drawing>
      </w:r>
    </w:p>
    <w:p w14:paraId="59840A9D" w14:textId="252A340B" w:rsidR="00E5771C" w:rsidRDefault="00CA18FB" w:rsidP="00010641">
      <w:pPr>
        <w:jc w:val="center"/>
        <w:rPr>
          <w:i/>
          <w:iCs/>
        </w:rPr>
      </w:pPr>
      <w:r w:rsidRPr="00CA18FB">
        <w:rPr>
          <w:i/>
          <w:iCs/>
        </w:rPr>
        <w:t xml:space="preserve">In a mystical kingdom, an alchemist is on a quest to craft five legendary potions, each requiring specific magical ingredients and crystal energy. </w:t>
      </w:r>
      <w:r w:rsidR="00847936" w:rsidRPr="00847936">
        <w:rPr>
          <w:i/>
          <w:iCs/>
        </w:rPr>
        <w:t xml:space="preserve">This journey is challenging, as </w:t>
      </w:r>
      <w:r w:rsidR="00E94405">
        <w:rPr>
          <w:i/>
          <w:iCs/>
        </w:rPr>
        <w:t>substances</w:t>
      </w:r>
      <w:r w:rsidR="00847936" w:rsidRPr="00847936">
        <w:rPr>
          <w:i/>
          <w:iCs/>
        </w:rPr>
        <w:t xml:space="preserve"> and energy are limited and must be used precisely</w:t>
      </w:r>
      <w:r w:rsidR="007D444D" w:rsidRPr="007D444D">
        <w:rPr>
          <w:i/>
          <w:iCs/>
        </w:rPr>
        <w:t>.</w:t>
      </w:r>
    </w:p>
    <w:p w14:paraId="1A236C3A" w14:textId="77777777" w:rsidR="00847936" w:rsidRPr="00847936" w:rsidRDefault="00026EE3" w:rsidP="00847936">
      <w:pPr>
        <w:pStyle w:val="Heading2"/>
        <w:numPr>
          <w:ilvl w:val="0"/>
          <w:numId w:val="0"/>
        </w:numPr>
        <w:ind w:left="360" w:hanging="360"/>
      </w:pPr>
      <w:r w:rsidRPr="00847936">
        <w:t>Potions to Craft</w:t>
      </w:r>
      <w:r w:rsidR="00847936" w:rsidRPr="00847936">
        <w:t xml:space="preserve"> </w:t>
      </w:r>
    </w:p>
    <w:p w14:paraId="417EFB44" w14:textId="793C5F82" w:rsidR="00026EE3" w:rsidRPr="00847936" w:rsidRDefault="009B568C" w:rsidP="00847936">
      <w:pPr>
        <w:jc w:val="both"/>
      </w:pPr>
      <w:r>
        <w:t xml:space="preserve">You will have to </w:t>
      </w:r>
      <w:r w:rsidRPr="009B568C">
        <w:rPr>
          <w:b/>
          <w:bCs/>
        </w:rPr>
        <w:t xml:space="preserve">memorize all crafted </w:t>
      </w:r>
      <w:r w:rsidR="00BC1034">
        <w:rPr>
          <w:b/>
          <w:bCs/>
        </w:rPr>
        <w:t>potion</w:t>
      </w:r>
      <w:r w:rsidRPr="009B568C">
        <w:rPr>
          <w:b/>
          <w:bCs/>
        </w:rPr>
        <w:t xml:space="preserve"> names</w:t>
      </w:r>
      <w:r>
        <w:t xml:space="preserve">. </w:t>
      </w:r>
      <w:r w:rsidR="00847936" w:rsidRPr="00847936">
        <w:t xml:space="preserve">The alchemist aims to craft </w:t>
      </w:r>
      <w:proofErr w:type="gramStart"/>
      <w:r w:rsidR="00EF6FA5" w:rsidRPr="00EF6FA5">
        <w:rPr>
          <w:b/>
          <w:bCs/>
        </w:rPr>
        <w:t>all</w:t>
      </w:r>
      <w:r w:rsidR="00847936" w:rsidRPr="00847936">
        <w:t xml:space="preserve"> of</w:t>
      </w:r>
      <w:proofErr w:type="gramEnd"/>
      <w:r w:rsidR="00847936" w:rsidRPr="00847936">
        <w:t xml:space="preserve"> the following </w:t>
      </w:r>
      <w:r w:rsidR="00BC1034">
        <w:t>potions</w:t>
      </w:r>
      <w:r w:rsidR="00847936" w:rsidRPr="00847936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268"/>
      </w:tblGrid>
      <w:tr w:rsidR="00026EE3" w14:paraId="492AD8B4" w14:textId="77777777">
        <w:trPr>
          <w:trHeight w:val="485"/>
          <w:jc w:val="center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064708B8" w14:textId="4D78691C" w:rsidR="00026EE3" w:rsidRPr="007065A1" w:rsidRDefault="00026EE3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Potion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E262A1F" w14:textId="0FE7B019" w:rsidR="00026EE3" w:rsidRPr="00E60A44" w:rsidRDefault="00026EE3">
            <w:pPr>
              <w:jc w:val="center"/>
              <w:rPr>
                <w:rFonts w:ascii="Calibri" w:eastAsia="Calibri" w:hAnsi="Calibri" w:cs="Arial"/>
                <w:b/>
                <w:sz w:val="24"/>
                <w:lang w:val="bg-BG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Energy</w:t>
            </w:r>
            <w:r w:rsidRPr="00E60A44">
              <w:rPr>
                <w:rFonts w:ascii="Calibri" w:eastAsia="Calibri" w:hAnsi="Calibri" w:cs="Arial"/>
                <w:b/>
                <w:sz w:val="24"/>
                <w:lang w:val="bg-BG"/>
              </w:rPr>
              <w:t xml:space="preserve"> </w:t>
            </w:r>
            <w:r>
              <w:rPr>
                <w:rFonts w:ascii="Calibri" w:eastAsia="Calibri" w:hAnsi="Calibri" w:cs="Arial"/>
                <w:b/>
                <w:sz w:val="24"/>
              </w:rPr>
              <w:t>L</w:t>
            </w:r>
            <w:r w:rsidRPr="00E60A44">
              <w:rPr>
                <w:rFonts w:ascii="Calibri" w:eastAsia="Calibri" w:hAnsi="Calibri" w:cs="Arial"/>
                <w:b/>
                <w:sz w:val="24"/>
                <w:lang w:val="bg-BG"/>
              </w:rPr>
              <w:t>evel</w:t>
            </w:r>
          </w:p>
        </w:tc>
      </w:tr>
      <w:tr w:rsidR="00026EE3" w14:paraId="0CEB4E44" w14:textId="77777777">
        <w:trPr>
          <w:trHeight w:val="485"/>
          <w:jc w:val="center"/>
        </w:trPr>
        <w:tc>
          <w:tcPr>
            <w:tcW w:w="2405" w:type="dxa"/>
            <w:vAlign w:val="center"/>
          </w:tcPr>
          <w:p w14:paraId="264E63C4" w14:textId="67E32853" w:rsidR="00026EE3" w:rsidRDefault="00026EE3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026EE3">
              <w:rPr>
                <w:rFonts w:ascii="Calibri" w:eastAsia="Calibri" w:hAnsi="Calibri" w:cs="Arial"/>
                <w:noProof/>
              </w:rPr>
              <w:t>Brew of Immortality</w:t>
            </w:r>
          </w:p>
        </w:tc>
        <w:tc>
          <w:tcPr>
            <w:tcW w:w="2268" w:type="dxa"/>
            <w:vAlign w:val="center"/>
          </w:tcPr>
          <w:p w14:paraId="28562C39" w14:textId="31B9AE41" w:rsidR="00026EE3" w:rsidRPr="00026EE3" w:rsidRDefault="00026EE3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10</w:t>
            </w:r>
          </w:p>
        </w:tc>
      </w:tr>
      <w:tr w:rsidR="00992E31" w14:paraId="332283EC" w14:textId="77777777">
        <w:trPr>
          <w:trHeight w:val="485"/>
          <w:jc w:val="center"/>
        </w:trPr>
        <w:tc>
          <w:tcPr>
            <w:tcW w:w="2405" w:type="dxa"/>
            <w:vAlign w:val="center"/>
          </w:tcPr>
          <w:p w14:paraId="3389E9A7" w14:textId="16196D4B" w:rsidR="00992E31" w:rsidRPr="00026EE3" w:rsidRDefault="00C72833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026EE3">
              <w:rPr>
                <w:rFonts w:ascii="Calibri" w:eastAsia="Calibri" w:hAnsi="Calibri" w:cs="Arial"/>
                <w:noProof/>
              </w:rPr>
              <w:t>Essence of Resilience</w:t>
            </w:r>
          </w:p>
        </w:tc>
        <w:tc>
          <w:tcPr>
            <w:tcW w:w="2268" w:type="dxa"/>
            <w:vAlign w:val="center"/>
          </w:tcPr>
          <w:p w14:paraId="4CD56F7A" w14:textId="70CCEA64" w:rsidR="00992E31" w:rsidRDefault="00C72833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  <w:tr w:rsidR="00C72833" w14:paraId="53FB890B" w14:textId="77777777">
        <w:trPr>
          <w:trHeight w:val="485"/>
          <w:jc w:val="center"/>
        </w:trPr>
        <w:tc>
          <w:tcPr>
            <w:tcW w:w="2405" w:type="dxa"/>
            <w:vAlign w:val="center"/>
          </w:tcPr>
          <w:p w14:paraId="6D9DE0D2" w14:textId="7B2B674B" w:rsidR="00C72833" w:rsidRPr="00026EE3" w:rsidRDefault="00C72833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026EE3">
              <w:rPr>
                <w:rFonts w:ascii="Calibri" w:eastAsia="Calibri" w:hAnsi="Calibri" w:cs="Arial"/>
                <w:noProof/>
              </w:rPr>
              <w:t>Draught of Wisdom</w:t>
            </w:r>
          </w:p>
        </w:tc>
        <w:tc>
          <w:tcPr>
            <w:tcW w:w="2268" w:type="dxa"/>
            <w:vAlign w:val="center"/>
          </w:tcPr>
          <w:p w14:paraId="5CC6DC3A" w14:textId="476BC2F7" w:rsidR="00C72833" w:rsidRDefault="00C72833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90</w:t>
            </w:r>
          </w:p>
        </w:tc>
      </w:tr>
      <w:tr w:rsidR="00C72833" w14:paraId="4EB0568B" w14:textId="77777777">
        <w:trPr>
          <w:trHeight w:val="485"/>
          <w:jc w:val="center"/>
        </w:trPr>
        <w:tc>
          <w:tcPr>
            <w:tcW w:w="2405" w:type="dxa"/>
            <w:vAlign w:val="center"/>
          </w:tcPr>
          <w:p w14:paraId="44712547" w14:textId="66452613" w:rsidR="00C72833" w:rsidRPr="00026EE3" w:rsidRDefault="00C72833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026EE3">
              <w:rPr>
                <w:rFonts w:ascii="Calibri" w:eastAsia="Calibri" w:hAnsi="Calibri" w:cs="Arial"/>
              </w:rPr>
              <w:t>Potion of Agility</w:t>
            </w:r>
          </w:p>
        </w:tc>
        <w:tc>
          <w:tcPr>
            <w:tcW w:w="2268" w:type="dxa"/>
            <w:vAlign w:val="center"/>
          </w:tcPr>
          <w:p w14:paraId="43AFE9FD" w14:textId="73F3D701" w:rsidR="00C72833" w:rsidRDefault="00C72833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80</w:t>
            </w:r>
          </w:p>
        </w:tc>
      </w:tr>
      <w:tr w:rsidR="00C72833" w14:paraId="1441C549" w14:textId="77777777">
        <w:trPr>
          <w:trHeight w:val="485"/>
          <w:jc w:val="center"/>
        </w:trPr>
        <w:tc>
          <w:tcPr>
            <w:tcW w:w="2405" w:type="dxa"/>
            <w:vAlign w:val="center"/>
          </w:tcPr>
          <w:p w14:paraId="3BBC5B27" w14:textId="191A8B6E" w:rsidR="00C72833" w:rsidRPr="00026EE3" w:rsidRDefault="00C72833">
            <w:pPr>
              <w:jc w:val="center"/>
              <w:rPr>
                <w:rFonts w:ascii="Calibri" w:eastAsia="Calibri" w:hAnsi="Calibri" w:cs="Arial"/>
              </w:rPr>
            </w:pPr>
            <w:r w:rsidRPr="00026EE3">
              <w:rPr>
                <w:rFonts w:ascii="Calibri" w:eastAsia="Calibri" w:hAnsi="Calibri" w:cs="Arial"/>
                <w:noProof/>
              </w:rPr>
              <w:t>Elixir of Strength</w:t>
            </w:r>
          </w:p>
        </w:tc>
        <w:tc>
          <w:tcPr>
            <w:tcW w:w="2268" w:type="dxa"/>
            <w:vAlign w:val="center"/>
          </w:tcPr>
          <w:p w14:paraId="4401CDD2" w14:textId="522D9023" w:rsidR="00C72833" w:rsidRDefault="00C72833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0</w:t>
            </w:r>
          </w:p>
        </w:tc>
      </w:tr>
    </w:tbl>
    <w:p w14:paraId="1ECB8F4D" w14:textId="39763A05" w:rsidR="00026EE3" w:rsidRDefault="00847936" w:rsidP="00847936">
      <w:pPr>
        <w:pStyle w:val="Heading2"/>
        <w:numPr>
          <w:ilvl w:val="0"/>
          <w:numId w:val="0"/>
        </w:numPr>
        <w:ind w:left="360" w:hanging="360"/>
      </w:pPr>
      <w:r w:rsidRPr="00847936">
        <w:t>Input Data</w:t>
      </w:r>
    </w:p>
    <w:p w14:paraId="1248F19C" w14:textId="39F3CBF7" w:rsidR="00847936" w:rsidRPr="00847936" w:rsidRDefault="00847936" w:rsidP="00847936">
      <w:pPr>
        <w:pStyle w:val="ListParagraph"/>
        <w:numPr>
          <w:ilvl w:val="0"/>
          <w:numId w:val="35"/>
        </w:numPr>
      </w:pPr>
      <w:r>
        <w:rPr>
          <w:rFonts w:ascii="Calibri" w:eastAsia="Calibri" w:hAnsi="Calibri" w:cs="Arial"/>
        </w:rPr>
        <w:t xml:space="preserve">On the first line you will receive </w:t>
      </w:r>
      <w:r w:rsidRPr="00BC758B">
        <w:rPr>
          <w:rFonts w:ascii="Calibri" w:eastAsia="Calibri" w:hAnsi="Calibri" w:cs="Arial"/>
          <w:b/>
          <w:bCs/>
        </w:rPr>
        <w:t>quantities</w:t>
      </w:r>
      <w:r w:rsidRPr="00CA18FB">
        <w:rPr>
          <w:rFonts w:ascii="Calibri" w:eastAsia="Calibri" w:hAnsi="Calibri" w:cs="Arial"/>
        </w:rPr>
        <w:t xml:space="preserve"> of</w:t>
      </w:r>
      <w:r w:rsidR="00C31558">
        <w:rPr>
          <w:rFonts w:ascii="Calibri" w:eastAsia="Calibri" w:hAnsi="Calibri" w:cs="Arial"/>
        </w:rPr>
        <w:t xml:space="preserve"> different</w:t>
      </w:r>
      <w:r w:rsidRPr="00CA18FB">
        <w:rPr>
          <w:rFonts w:ascii="Calibri" w:eastAsia="Calibri" w:hAnsi="Calibri" w:cs="Arial"/>
        </w:rPr>
        <w:t xml:space="preserve"> </w:t>
      </w:r>
      <w:r w:rsidR="00E94405">
        <w:rPr>
          <w:rFonts w:ascii="Calibri" w:eastAsia="Calibri" w:hAnsi="Calibri" w:cs="Arial"/>
          <w:b/>
          <w:bCs/>
        </w:rPr>
        <w:t>substances</w:t>
      </w:r>
      <w:r w:rsidRPr="00CA18FB">
        <w:rPr>
          <w:rFonts w:ascii="Calibri" w:eastAsia="Calibri" w:hAnsi="Calibri" w:cs="Arial"/>
        </w:rPr>
        <w:t xml:space="preserve"> the alchemist has stored, </w:t>
      </w:r>
      <w:r w:rsidRPr="00CA18FB">
        <w:rPr>
          <w:rFonts w:ascii="Calibri" w:eastAsia="Calibri" w:hAnsi="Calibri" w:cs="Arial"/>
          <w:b/>
          <w:bCs/>
        </w:rPr>
        <w:t xml:space="preserve">separated by a comma and space </w:t>
      </w:r>
      <w:r w:rsidRPr="00FE202C">
        <w:rPr>
          <w:rFonts w:ascii="Calibri" w:eastAsia="Calibri" w:hAnsi="Calibri" w:cs="Arial"/>
        </w:rPr>
        <w:t>(</w:t>
      </w:r>
      <w:r w:rsidRPr="004024AB">
        <w:rPr>
          <w:rFonts w:ascii="Consolas" w:eastAsia="Calibri" w:hAnsi="Consolas" w:cs="Arial"/>
          <w:b/>
          <w:bCs/>
        </w:rPr>
        <w:t>",</w:t>
      </w:r>
      <w:r w:rsidR="004024AB" w:rsidRPr="004024AB">
        <w:rPr>
          <w:rFonts w:ascii="Consolas" w:eastAsia="Calibri" w:hAnsi="Consolas" w:cs="Arial"/>
          <w:b/>
          <w:bCs/>
        </w:rPr>
        <w:t xml:space="preserve"> </w:t>
      </w:r>
      <w:r w:rsidRPr="004024AB">
        <w:rPr>
          <w:rFonts w:ascii="Consolas" w:eastAsia="Calibri" w:hAnsi="Consolas" w:cs="Arial"/>
          <w:b/>
          <w:bCs/>
        </w:rPr>
        <w:t>"</w:t>
      </w:r>
      <w:r w:rsidRPr="00FE202C">
        <w:rPr>
          <w:rFonts w:ascii="Calibri" w:eastAsia="Calibri" w:hAnsi="Calibri" w:cs="Arial"/>
        </w:rPr>
        <w:t>)</w:t>
      </w:r>
      <w:r w:rsidR="00FE202C" w:rsidRPr="00FE202C">
        <w:rPr>
          <w:rFonts w:ascii="Calibri" w:eastAsia="Calibri" w:hAnsi="Calibri" w:cs="Arial"/>
        </w:rPr>
        <w:t>.</w:t>
      </w:r>
    </w:p>
    <w:p w14:paraId="18721EAF" w14:textId="502F6352" w:rsidR="00847936" w:rsidRPr="00847936" w:rsidRDefault="00847936" w:rsidP="00847936">
      <w:pPr>
        <w:pStyle w:val="ListParagraph"/>
        <w:numPr>
          <w:ilvl w:val="0"/>
          <w:numId w:val="35"/>
        </w:numPr>
      </w:pPr>
      <w:r w:rsidRPr="00847936">
        <w:rPr>
          <w:rFonts w:ascii="Calibri" w:eastAsia="Calibri" w:hAnsi="Calibri" w:cs="Arial"/>
        </w:rPr>
        <w:t>On the second line</w:t>
      </w:r>
      <w:r w:rsidR="001F3D9A">
        <w:rPr>
          <w:rFonts w:ascii="Calibri" w:eastAsia="Calibri" w:hAnsi="Calibri" w:cs="Arial"/>
        </w:rPr>
        <w:t xml:space="preserve"> you will receive </w:t>
      </w:r>
      <w:r w:rsidR="00BC758B" w:rsidRPr="00BC758B">
        <w:rPr>
          <w:rFonts w:ascii="Calibri" w:eastAsia="Calibri" w:hAnsi="Calibri" w:cs="Arial"/>
          <w:b/>
          <w:bCs/>
        </w:rPr>
        <w:t>levels</w:t>
      </w:r>
      <w:r w:rsidRPr="00847936">
        <w:rPr>
          <w:rFonts w:ascii="Calibri" w:eastAsia="Calibri" w:hAnsi="Calibri" w:cs="Arial"/>
        </w:rPr>
        <w:t xml:space="preserve"> of </w:t>
      </w:r>
      <w:r w:rsidRPr="00847936">
        <w:rPr>
          <w:rFonts w:ascii="Calibri" w:eastAsia="Calibri" w:hAnsi="Calibri" w:cs="Arial"/>
          <w:b/>
          <w:bCs/>
        </w:rPr>
        <w:t>crystal energy</w:t>
      </w:r>
      <w:r w:rsidRPr="00847936">
        <w:rPr>
          <w:rFonts w:ascii="Calibri" w:eastAsia="Calibri" w:hAnsi="Calibri" w:cs="Arial"/>
        </w:rPr>
        <w:t xml:space="preserve">, </w:t>
      </w:r>
      <w:r w:rsidR="00BC758B">
        <w:rPr>
          <w:rFonts w:ascii="Calibri" w:eastAsia="Calibri" w:hAnsi="Calibri" w:cs="Arial"/>
        </w:rPr>
        <w:t xml:space="preserve">also </w:t>
      </w:r>
      <w:r w:rsidRPr="00847936">
        <w:rPr>
          <w:rFonts w:ascii="Calibri" w:eastAsia="Calibri" w:hAnsi="Calibri" w:cs="Arial"/>
          <w:b/>
          <w:bCs/>
        </w:rPr>
        <w:t>separated by a comma and space</w:t>
      </w:r>
      <w:r w:rsidRPr="00847936">
        <w:rPr>
          <w:rFonts w:ascii="Calibri" w:eastAsia="Calibri" w:hAnsi="Calibri" w:cs="Arial"/>
        </w:rPr>
        <w:t xml:space="preserve"> </w:t>
      </w:r>
      <w:r w:rsidRPr="00D70AE7">
        <w:rPr>
          <w:rFonts w:eastAsia="Calibri" w:cstheme="minorHAnsi"/>
        </w:rPr>
        <w:t>(</w:t>
      </w:r>
      <w:r w:rsidRPr="004024AB">
        <w:rPr>
          <w:rFonts w:ascii="Consolas" w:eastAsia="Calibri" w:hAnsi="Consolas" w:cs="Arial"/>
          <w:b/>
          <w:bCs/>
        </w:rPr>
        <w:t>", "</w:t>
      </w:r>
      <w:r w:rsidRPr="00D70AE7">
        <w:rPr>
          <w:rFonts w:ascii="Calibri" w:eastAsia="Calibri" w:hAnsi="Calibri" w:cs="Arial"/>
        </w:rPr>
        <w:t>)</w:t>
      </w:r>
      <w:r w:rsidR="00D70AE7" w:rsidRPr="00FE202C">
        <w:rPr>
          <w:rFonts w:ascii="Calibri" w:eastAsia="Calibri" w:hAnsi="Calibri" w:cs="Arial"/>
        </w:rPr>
        <w:t>.</w:t>
      </w:r>
      <w:r w:rsidR="00D70AE7">
        <w:rPr>
          <w:rFonts w:ascii="Calibri" w:eastAsia="Calibri" w:hAnsi="Calibri" w:cs="Arial"/>
          <w:b/>
          <w:bCs/>
        </w:rPr>
        <w:t xml:space="preserve"> </w:t>
      </w:r>
      <w:r w:rsidR="00D70AE7">
        <w:rPr>
          <w:noProof/>
        </w:rPr>
        <w:t xml:space="preserve">See the </w:t>
      </w:r>
      <w:hyperlink w:anchor="_Examples" w:history="1">
        <w:r w:rsidR="00D70AE7" w:rsidRPr="0005321A">
          <w:rPr>
            <w:rStyle w:val="Hyperlink"/>
            <w:b/>
            <w:bCs/>
            <w:noProof/>
          </w:rPr>
          <w:t>Examples</w:t>
        </w:r>
      </w:hyperlink>
      <w:r w:rsidR="00D70AE7">
        <w:rPr>
          <w:noProof/>
        </w:rPr>
        <w:t xml:space="preserve"> section.</w:t>
      </w:r>
    </w:p>
    <w:p w14:paraId="35121AD9" w14:textId="77777777" w:rsidR="00992E31" w:rsidRDefault="00992E31" w:rsidP="00992E31">
      <w:pPr>
        <w:pStyle w:val="Heading2"/>
        <w:numPr>
          <w:ilvl w:val="0"/>
          <w:numId w:val="0"/>
        </w:numPr>
        <w:ind w:left="360" w:hanging="360"/>
      </w:pPr>
      <w:bookmarkStart w:id="0" w:name="_End_Conditions"/>
      <w:bookmarkEnd w:id="0"/>
      <w:r>
        <w:t>End Conditions</w:t>
      </w:r>
    </w:p>
    <w:p w14:paraId="129CC908" w14:textId="5AF52391" w:rsidR="00992E31" w:rsidRDefault="00992E31" w:rsidP="00992E31">
      <w:r w:rsidRPr="0000103B">
        <w:t>The alchemist</w:t>
      </w:r>
      <w:r>
        <w:t>'</w:t>
      </w:r>
      <w:r w:rsidRPr="0000103B">
        <w:t xml:space="preserve">s quest will </w:t>
      </w:r>
      <w:r w:rsidRPr="009B568C">
        <w:rPr>
          <w:b/>
          <w:bCs/>
        </w:rPr>
        <w:t xml:space="preserve">end </w:t>
      </w:r>
      <w:r w:rsidR="009B568C" w:rsidRPr="009B568C">
        <w:rPr>
          <w:b/>
          <w:bCs/>
        </w:rPr>
        <w:t>immediately</w:t>
      </w:r>
      <w:r w:rsidR="009B568C">
        <w:t xml:space="preserve">, </w:t>
      </w:r>
      <w:r w:rsidRPr="0000103B">
        <w:t>under the following circumstances</w:t>
      </w:r>
      <w:r>
        <w:t>:</w:t>
      </w:r>
    </w:p>
    <w:p w14:paraId="23D8F559" w14:textId="1956E083" w:rsidR="00992E31" w:rsidRPr="00EF6FA5" w:rsidRDefault="00992E31" w:rsidP="00992E31">
      <w:pPr>
        <w:pStyle w:val="ListParagraph"/>
        <w:numPr>
          <w:ilvl w:val="0"/>
          <w:numId w:val="41"/>
        </w:numPr>
      </w:pPr>
      <w:r w:rsidRPr="0000103B">
        <w:t xml:space="preserve">The alchemist has </w:t>
      </w:r>
      <w:r w:rsidRPr="0000103B">
        <w:rPr>
          <w:b/>
          <w:bCs/>
        </w:rPr>
        <w:t>successfully crafted all five potions</w:t>
      </w:r>
      <w:r w:rsidR="00EF6FA5" w:rsidRPr="00EF6FA5">
        <w:t>.</w:t>
      </w:r>
    </w:p>
    <w:p w14:paraId="2F0D8773" w14:textId="74BF1793" w:rsidR="00992E31" w:rsidRDefault="00992E31" w:rsidP="00992E31">
      <w:pPr>
        <w:pStyle w:val="ListParagraph"/>
        <w:numPr>
          <w:ilvl w:val="0"/>
          <w:numId w:val="41"/>
        </w:numPr>
      </w:pPr>
      <w:r w:rsidRPr="0000103B">
        <w:t xml:space="preserve">If the alchemist </w:t>
      </w:r>
      <w:r w:rsidRPr="0000103B">
        <w:rPr>
          <w:b/>
          <w:bCs/>
        </w:rPr>
        <w:t>runs out of substances or crystals</w:t>
      </w:r>
      <w:r w:rsidRPr="0000103B">
        <w:t xml:space="preserve"> before crafting all five potions</w:t>
      </w:r>
      <w:r w:rsidR="008657AB">
        <w:t>.</w:t>
      </w:r>
    </w:p>
    <w:p w14:paraId="05FB5AB3" w14:textId="49DFF02B" w:rsidR="00847936" w:rsidRPr="00E94405" w:rsidRDefault="00847936" w:rsidP="00847936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847936">
        <w:t>Alchemy Process</w:t>
      </w:r>
    </w:p>
    <w:p w14:paraId="3DB9EF81" w14:textId="5CBFBF7E" w:rsidR="00E94405" w:rsidRDefault="005F0BF8" w:rsidP="00A613DF">
      <w:pPr>
        <w:jc w:val="both"/>
      </w:pPr>
      <w:r>
        <w:rPr>
          <w:b/>
          <w:bCs/>
        </w:rPr>
        <w:t>Once per day</w:t>
      </w:r>
      <w:r w:rsidR="00026EE3" w:rsidRPr="00CA18FB">
        <w:t>, the alchemist enters a secret room where he carefully store</w:t>
      </w:r>
      <w:r w:rsidR="00847936">
        <w:t>s</w:t>
      </w:r>
      <w:r w:rsidR="00026EE3" w:rsidRPr="00CA18FB">
        <w:t xml:space="preserve"> his </w:t>
      </w:r>
      <w:r w:rsidR="00E94405">
        <w:rPr>
          <w:b/>
          <w:bCs/>
        </w:rPr>
        <w:t>substances</w:t>
      </w:r>
      <w:r w:rsidR="00026EE3" w:rsidRPr="00CA18FB">
        <w:t xml:space="preserve"> and </w:t>
      </w:r>
      <w:r w:rsidR="00026EE3" w:rsidRPr="00CD6B04">
        <w:rPr>
          <w:b/>
          <w:bCs/>
        </w:rPr>
        <w:t>crystals</w:t>
      </w:r>
      <w:r w:rsidR="00026EE3" w:rsidRPr="00CA18FB">
        <w:t xml:space="preserve">. </w:t>
      </w:r>
    </w:p>
    <w:p w14:paraId="70933E81" w14:textId="77777777" w:rsidR="00E94405" w:rsidRPr="00E94405" w:rsidRDefault="00026EE3" w:rsidP="00E94405">
      <w:pPr>
        <w:pStyle w:val="ListParagraph"/>
        <w:numPr>
          <w:ilvl w:val="0"/>
          <w:numId w:val="40"/>
        </w:numPr>
        <w:jc w:val="both"/>
        <w:rPr>
          <w:i/>
          <w:iCs/>
        </w:rPr>
      </w:pPr>
      <w:r w:rsidRPr="00CA18FB">
        <w:t xml:space="preserve">To maintain their </w:t>
      </w:r>
      <w:r w:rsidR="00E94405">
        <w:t>stability</w:t>
      </w:r>
      <w:r w:rsidRPr="00CA18FB">
        <w:t xml:space="preserve">, he has stored the </w:t>
      </w:r>
      <w:r w:rsidR="00E94405" w:rsidRPr="00E94405">
        <w:rPr>
          <w:b/>
          <w:bCs/>
        </w:rPr>
        <w:t>substances</w:t>
      </w:r>
      <w:r w:rsidRPr="00E94405">
        <w:rPr>
          <w:b/>
          <w:bCs/>
        </w:rPr>
        <w:t xml:space="preserve"> in a special container</w:t>
      </w:r>
      <w:r w:rsidRPr="00EF6FA5">
        <w:t xml:space="preserve">, </w:t>
      </w:r>
      <w:r w:rsidRPr="00E94405">
        <w:rPr>
          <w:b/>
          <w:bCs/>
        </w:rPr>
        <w:t>placing each one on top of the previous</w:t>
      </w:r>
      <w:r w:rsidRPr="00CA18FB">
        <w:t xml:space="preserve">. When he </w:t>
      </w:r>
      <w:r w:rsidRPr="00E94405">
        <w:rPr>
          <w:b/>
          <w:bCs/>
        </w:rPr>
        <w:t xml:space="preserve">needs a </w:t>
      </w:r>
      <w:r w:rsidR="00E94405" w:rsidRPr="00E94405">
        <w:rPr>
          <w:b/>
          <w:bCs/>
        </w:rPr>
        <w:t>substance</w:t>
      </w:r>
      <w:r w:rsidRPr="00CA18FB">
        <w:t xml:space="preserve">, he </w:t>
      </w:r>
      <w:r w:rsidRPr="00E94405">
        <w:rPr>
          <w:b/>
          <w:bCs/>
        </w:rPr>
        <w:t xml:space="preserve">takes </w:t>
      </w:r>
      <w:r w:rsidRPr="005F0BF8">
        <w:t>the</w:t>
      </w:r>
      <w:r w:rsidRPr="00E94405">
        <w:rPr>
          <w:b/>
          <w:bCs/>
        </w:rPr>
        <w:t xml:space="preserve"> last one </w:t>
      </w:r>
      <w:r w:rsidRPr="005F0BF8">
        <w:t>he stored</w:t>
      </w:r>
      <w:r w:rsidRPr="00CA18FB">
        <w:t xml:space="preserve">. </w:t>
      </w:r>
    </w:p>
    <w:p w14:paraId="2613ED20" w14:textId="0DA27B53" w:rsidR="00992E31" w:rsidRPr="005F0BF8" w:rsidRDefault="00EF6FA5" w:rsidP="005F0BF8">
      <w:pPr>
        <w:pStyle w:val="ListParagraph"/>
        <w:numPr>
          <w:ilvl w:val="0"/>
          <w:numId w:val="40"/>
        </w:numPr>
        <w:jc w:val="both"/>
        <w:rPr>
          <w:i/>
          <w:iCs/>
        </w:rPr>
      </w:pPr>
      <w:r>
        <w:t xml:space="preserve">He </w:t>
      </w:r>
      <w:r w:rsidR="00026EE3" w:rsidRPr="00CA18FB">
        <w:t xml:space="preserve">uses </w:t>
      </w:r>
      <w:r w:rsidR="00026EE3" w:rsidRPr="005F0BF8">
        <w:rPr>
          <w:b/>
          <w:bCs/>
        </w:rPr>
        <w:t>crystals</w:t>
      </w:r>
      <w:r w:rsidRPr="005F0BF8">
        <w:rPr>
          <w:b/>
          <w:bCs/>
        </w:rPr>
        <w:t xml:space="preserve"> as an </w:t>
      </w:r>
      <w:r w:rsidRPr="00CA18FB">
        <w:t>energy source</w:t>
      </w:r>
      <w:r w:rsidR="005F0BF8">
        <w:t xml:space="preserve"> and </w:t>
      </w:r>
      <w:r w:rsidR="003A7633" w:rsidRPr="005F0BF8">
        <w:t>always</w:t>
      </w:r>
      <w:r w:rsidR="00E94405" w:rsidRPr="00E94405">
        <w:t xml:space="preserve"> </w:t>
      </w:r>
      <w:r w:rsidR="00E94405" w:rsidRPr="005F0BF8">
        <w:rPr>
          <w:b/>
          <w:bCs/>
        </w:rPr>
        <w:t xml:space="preserve">takes </w:t>
      </w:r>
      <w:r w:rsidR="00E94405" w:rsidRPr="005F0BF8">
        <w:t>the</w:t>
      </w:r>
      <w:r w:rsidR="00E94405" w:rsidRPr="005F0BF8">
        <w:rPr>
          <w:b/>
          <w:bCs/>
        </w:rPr>
        <w:t xml:space="preserve"> first crystal</w:t>
      </w:r>
      <w:r w:rsidR="00E94405" w:rsidRPr="00E94405">
        <w:t>.</w:t>
      </w:r>
    </w:p>
    <w:p w14:paraId="1FACCA87" w14:textId="2D2C214F" w:rsidR="00026EE3" w:rsidRDefault="006C709B" w:rsidP="00847936">
      <w:pPr>
        <w:pStyle w:val="Heading3"/>
        <w:ind w:left="360" w:hanging="360"/>
        <w:rPr>
          <w:rFonts w:ascii="Calibri" w:eastAsia="Calibri" w:hAnsi="Calibri" w:cs="Arial"/>
        </w:rPr>
      </w:pPr>
      <w:r>
        <w:lastRenderedPageBreak/>
        <w:t>Crafting Logic</w:t>
      </w:r>
    </w:p>
    <w:p w14:paraId="28B608CA" w14:textId="22C27786" w:rsidR="00847936" w:rsidRDefault="00847936" w:rsidP="00847936">
      <w:r w:rsidRPr="00847936">
        <w:t xml:space="preserve">Each day, the alchemist combines </w:t>
      </w:r>
      <w:r w:rsidRPr="00847936">
        <w:rPr>
          <w:b/>
          <w:bCs/>
        </w:rPr>
        <w:t xml:space="preserve">the last stored </w:t>
      </w:r>
      <w:r w:rsidR="00B5386D">
        <w:rPr>
          <w:b/>
          <w:bCs/>
        </w:rPr>
        <w:t>substance</w:t>
      </w:r>
      <w:r w:rsidRPr="00847936">
        <w:t xml:space="preserve"> with </w:t>
      </w:r>
      <w:r w:rsidRPr="00847936">
        <w:rPr>
          <w:b/>
          <w:bCs/>
        </w:rPr>
        <w:t>the first crystal in line</w:t>
      </w:r>
      <w:r w:rsidRPr="00847936">
        <w:t xml:space="preserve"> to try to craft </w:t>
      </w:r>
      <w:r w:rsidR="00992E31">
        <w:t>a new</w:t>
      </w:r>
      <w:r w:rsidRPr="00847936">
        <w:t xml:space="preserve"> potion</w:t>
      </w:r>
      <w:r>
        <w:t>:</w:t>
      </w:r>
    </w:p>
    <w:p w14:paraId="519B4342" w14:textId="3C2BD9C9" w:rsidR="004F49A6" w:rsidRDefault="004F49A6" w:rsidP="004F49A6">
      <w:pPr>
        <w:pStyle w:val="ListParagraph"/>
        <w:numPr>
          <w:ilvl w:val="0"/>
          <w:numId w:val="42"/>
        </w:numPr>
      </w:pPr>
      <w:r>
        <w:t xml:space="preserve">The alchemist </w:t>
      </w:r>
      <w:r w:rsidRPr="004F49A6">
        <w:rPr>
          <w:b/>
          <w:bCs/>
        </w:rPr>
        <w:t>will not</w:t>
      </w:r>
      <w:r w:rsidR="00620E32">
        <w:rPr>
          <w:b/>
          <w:bCs/>
        </w:rPr>
        <w:t xml:space="preserve"> </w:t>
      </w:r>
      <w:r w:rsidR="000251E0">
        <w:rPr>
          <w:b/>
          <w:bCs/>
        </w:rPr>
        <w:t>attempt</w:t>
      </w:r>
      <w:r w:rsidRPr="004F49A6">
        <w:rPr>
          <w:b/>
          <w:bCs/>
        </w:rPr>
        <w:t xml:space="preserve"> to craft </w:t>
      </w:r>
      <w:r w:rsidR="00C914C8">
        <w:rPr>
          <w:b/>
          <w:bCs/>
        </w:rPr>
        <w:t>the same</w:t>
      </w:r>
      <w:r w:rsidR="00620E32">
        <w:rPr>
          <w:b/>
          <w:bCs/>
        </w:rPr>
        <w:t xml:space="preserve"> </w:t>
      </w:r>
      <w:r w:rsidRPr="004F49A6">
        <w:rPr>
          <w:b/>
          <w:bCs/>
        </w:rPr>
        <w:t>potion</w:t>
      </w:r>
      <w:r w:rsidR="00620E32">
        <w:rPr>
          <w:b/>
          <w:bCs/>
        </w:rPr>
        <w:t xml:space="preserve"> i</w:t>
      </w:r>
      <w:r w:rsidR="00C914C8">
        <w:rPr>
          <w:b/>
          <w:bCs/>
        </w:rPr>
        <w:t>f</w:t>
      </w:r>
      <w:r w:rsidR="00620E32">
        <w:rPr>
          <w:b/>
          <w:bCs/>
        </w:rPr>
        <w:t xml:space="preserve"> it</w:t>
      </w:r>
      <w:r>
        <w:rPr>
          <w:b/>
          <w:bCs/>
        </w:rPr>
        <w:t xml:space="preserve"> </w:t>
      </w:r>
      <w:r w:rsidR="00620E32">
        <w:rPr>
          <w:b/>
          <w:bCs/>
        </w:rPr>
        <w:t>has already</w:t>
      </w:r>
      <w:r>
        <w:rPr>
          <w:b/>
          <w:bCs/>
        </w:rPr>
        <w:t xml:space="preserve"> been crafted</w:t>
      </w:r>
      <w:r w:rsidRPr="00620E32">
        <w:t>.</w:t>
      </w:r>
    </w:p>
    <w:p w14:paraId="0223C8F8" w14:textId="4C1CABAF" w:rsidR="00EF6FA5" w:rsidRDefault="00EF6FA5" w:rsidP="00EF6FA5">
      <w:pPr>
        <w:pStyle w:val="ListParagraph"/>
        <w:numPr>
          <w:ilvl w:val="1"/>
          <w:numId w:val="42"/>
        </w:numPr>
      </w:pPr>
      <w:r>
        <w:t xml:space="preserve">In this case, he tries to craft the next </w:t>
      </w:r>
      <w:r w:rsidR="00D6231C">
        <w:t>possible</w:t>
      </w:r>
      <w:r>
        <w:t xml:space="preserve"> potion (follow the instructions below).</w:t>
      </w:r>
    </w:p>
    <w:p w14:paraId="1D76E1C3" w14:textId="4B0AF576" w:rsidR="002E4023" w:rsidRDefault="00847936" w:rsidP="00847936">
      <w:pPr>
        <w:pStyle w:val="ListParagraph"/>
        <w:numPr>
          <w:ilvl w:val="0"/>
          <w:numId w:val="39"/>
        </w:numPr>
      </w:pPr>
      <w:r w:rsidRPr="00847936">
        <w:t xml:space="preserve">If the </w:t>
      </w:r>
      <w:r w:rsidRPr="00847936">
        <w:rPr>
          <w:b/>
          <w:bCs/>
        </w:rPr>
        <w:t xml:space="preserve">sum </w:t>
      </w:r>
      <w:r w:rsidRPr="00325804">
        <w:t xml:space="preserve">of the </w:t>
      </w:r>
      <w:r w:rsidR="00B5386D" w:rsidRPr="00B5386D">
        <w:rPr>
          <w:b/>
          <w:bCs/>
        </w:rPr>
        <w:t>substance</w:t>
      </w:r>
      <w:r w:rsidRPr="00325804">
        <w:t xml:space="preserve"> and </w:t>
      </w:r>
      <w:r w:rsidRPr="00B5386D">
        <w:rPr>
          <w:b/>
          <w:bCs/>
        </w:rPr>
        <w:t>crystal</w:t>
      </w:r>
      <w:r w:rsidRPr="00325804">
        <w:t xml:space="preserve"> energy</w:t>
      </w:r>
      <w:r w:rsidRPr="00847936">
        <w:t xml:space="preserve"> </w:t>
      </w:r>
      <w:r w:rsidR="00325804" w:rsidRPr="00325804">
        <w:rPr>
          <w:b/>
          <w:bCs/>
        </w:rPr>
        <w:t>is equal to</w:t>
      </w:r>
      <w:r w:rsidRPr="00847936">
        <w:t xml:space="preserve"> </w:t>
      </w:r>
      <w:r w:rsidR="00A85CF4">
        <w:t xml:space="preserve">one of </w:t>
      </w:r>
      <w:r w:rsidR="00A85CF4" w:rsidRPr="00A85CF4">
        <w:t>the</w:t>
      </w:r>
      <w:r w:rsidRPr="006C709B">
        <w:rPr>
          <w:b/>
          <w:bCs/>
        </w:rPr>
        <w:t xml:space="preserve"> </w:t>
      </w:r>
      <w:r w:rsidRPr="00325804">
        <w:t>required</w:t>
      </w:r>
      <w:r w:rsidRPr="006C709B">
        <w:rPr>
          <w:b/>
          <w:bCs/>
        </w:rPr>
        <w:t xml:space="preserve"> energy </w:t>
      </w:r>
      <w:r w:rsidR="00A85CF4">
        <w:rPr>
          <w:b/>
          <w:bCs/>
        </w:rPr>
        <w:t>levels</w:t>
      </w:r>
      <w:r w:rsidRPr="006C709B">
        <w:rPr>
          <w:b/>
          <w:bCs/>
        </w:rPr>
        <w:t xml:space="preserve"> </w:t>
      </w:r>
      <w:r w:rsidR="006C709B" w:rsidRPr="00B5386D">
        <w:t xml:space="preserve">from the </w:t>
      </w:r>
      <w:r w:rsidR="006C709B" w:rsidRPr="00B5386D">
        <w:rPr>
          <w:b/>
          <w:bCs/>
        </w:rPr>
        <w:t>list</w:t>
      </w:r>
      <w:r w:rsidR="006C709B" w:rsidRPr="00B5386D">
        <w:t xml:space="preserve"> of </w:t>
      </w:r>
      <w:r w:rsidRPr="006C709B">
        <w:rPr>
          <w:b/>
          <w:bCs/>
        </w:rPr>
        <w:t>potion</w:t>
      </w:r>
      <w:r w:rsidR="006C709B" w:rsidRPr="006C709B">
        <w:rPr>
          <w:b/>
          <w:bCs/>
        </w:rPr>
        <w:t>s</w:t>
      </w:r>
      <w:r w:rsidR="008B32E8">
        <w:rPr>
          <w:b/>
          <w:bCs/>
        </w:rPr>
        <w:t xml:space="preserve"> </w:t>
      </w:r>
      <w:r w:rsidR="008B32E8" w:rsidRPr="008B32E8">
        <w:t>and it has</w:t>
      </w:r>
      <w:r w:rsidR="008B32E8">
        <w:rPr>
          <w:b/>
          <w:bCs/>
        </w:rPr>
        <w:t xml:space="preserve"> not been crafted yet</w:t>
      </w:r>
      <w:r w:rsidRPr="00847936">
        <w:t xml:space="preserve">, the </w:t>
      </w:r>
      <w:r w:rsidRPr="006C709B">
        <w:rPr>
          <w:b/>
          <w:bCs/>
        </w:rPr>
        <w:t>potion is successfully crafted</w:t>
      </w:r>
      <w:r w:rsidR="006C709B">
        <w:rPr>
          <w:b/>
          <w:bCs/>
        </w:rPr>
        <w:t xml:space="preserve"> and should be memorized</w:t>
      </w:r>
      <w:r w:rsidRPr="00847936">
        <w:t>.</w:t>
      </w:r>
    </w:p>
    <w:p w14:paraId="031F0FA9" w14:textId="07B4A9BE" w:rsidR="00847936" w:rsidRDefault="00325804" w:rsidP="002E4023">
      <w:pPr>
        <w:pStyle w:val="ListParagraph"/>
        <w:numPr>
          <w:ilvl w:val="1"/>
          <w:numId w:val="39"/>
        </w:numPr>
      </w:pPr>
      <w:r w:rsidRPr="00325804">
        <w:t>T</w:t>
      </w:r>
      <w:r w:rsidR="00847936" w:rsidRPr="00325804">
        <w:t>he</w:t>
      </w:r>
      <w:r w:rsidR="00847936" w:rsidRPr="00222CF0">
        <w:t xml:space="preserve"> </w:t>
      </w:r>
      <w:r w:rsidR="00222CF0" w:rsidRPr="00325804">
        <w:rPr>
          <w:b/>
          <w:bCs/>
        </w:rPr>
        <w:t>substance</w:t>
      </w:r>
      <w:r w:rsidR="00847936" w:rsidRPr="00325804">
        <w:rPr>
          <w:b/>
          <w:bCs/>
        </w:rPr>
        <w:t xml:space="preserve"> </w:t>
      </w:r>
      <w:r w:rsidRPr="00B5386D">
        <w:t>is</w:t>
      </w:r>
      <w:r w:rsidR="00847936" w:rsidRPr="00325804">
        <w:rPr>
          <w:b/>
          <w:bCs/>
        </w:rPr>
        <w:t xml:space="preserve"> consumed</w:t>
      </w:r>
      <w:r w:rsidR="00847936" w:rsidRPr="00847936">
        <w:t xml:space="preserve"> and </w:t>
      </w:r>
      <w:r w:rsidR="00620E32">
        <w:rPr>
          <w:b/>
          <w:bCs/>
        </w:rPr>
        <w:t>disappears</w:t>
      </w:r>
      <w:r w:rsidR="00847936" w:rsidRPr="00222CF0">
        <w:rPr>
          <w:b/>
          <w:bCs/>
        </w:rPr>
        <w:t xml:space="preserve"> </w:t>
      </w:r>
      <w:r w:rsidR="00847936" w:rsidRPr="00325804">
        <w:t xml:space="preserve">from </w:t>
      </w:r>
      <w:r w:rsidRPr="00325804">
        <w:t>its</w:t>
      </w:r>
      <w:r w:rsidR="00847936" w:rsidRPr="00325804">
        <w:t xml:space="preserve"> respective collection</w:t>
      </w:r>
      <w:r w:rsidR="00222CF0" w:rsidRPr="00325804">
        <w:t>.</w:t>
      </w:r>
    </w:p>
    <w:p w14:paraId="6C6111A2" w14:textId="485D6409" w:rsidR="004D45C9" w:rsidRPr="00325804" w:rsidRDefault="004D45C9" w:rsidP="004D45C9">
      <w:pPr>
        <w:pStyle w:val="ListParagraph"/>
        <w:numPr>
          <w:ilvl w:val="1"/>
          <w:numId w:val="39"/>
        </w:numPr>
      </w:pPr>
      <w:r>
        <w:t>T</w:t>
      </w:r>
      <w:r w:rsidRPr="002B1DCB">
        <w:t xml:space="preserve">he </w:t>
      </w:r>
      <w:r w:rsidRPr="002B1DCB">
        <w:rPr>
          <w:b/>
          <w:bCs/>
        </w:rPr>
        <w:t xml:space="preserve">crystal </w:t>
      </w:r>
      <w:r w:rsidRPr="00B5386D">
        <w:t>is</w:t>
      </w:r>
      <w:r w:rsidRPr="002B1DCB">
        <w:rPr>
          <w:b/>
          <w:bCs/>
        </w:rPr>
        <w:t xml:space="preserve"> </w:t>
      </w:r>
      <w:r w:rsidR="00B5386D">
        <w:rPr>
          <w:b/>
          <w:bCs/>
        </w:rPr>
        <w:t xml:space="preserve">exhausted </w:t>
      </w:r>
      <w:r w:rsidR="00B5386D" w:rsidRPr="00B5386D">
        <w:t>and</w:t>
      </w:r>
      <w:r w:rsidR="00B5386D">
        <w:rPr>
          <w:b/>
          <w:bCs/>
        </w:rPr>
        <w:t xml:space="preserve"> disappears </w:t>
      </w:r>
      <w:r w:rsidR="00B5386D" w:rsidRPr="00B5386D">
        <w:t>from its</w:t>
      </w:r>
      <w:r w:rsidR="00B5386D">
        <w:rPr>
          <w:b/>
          <w:bCs/>
        </w:rPr>
        <w:t xml:space="preserve"> </w:t>
      </w:r>
      <w:r w:rsidR="00B5386D" w:rsidRPr="00B5386D">
        <w:t>collection</w:t>
      </w:r>
      <w:r w:rsidR="00B5386D">
        <w:rPr>
          <w:b/>
          <w:bCs/>
        </w:rPr>
        <w:t xml:space="preserve"> </w:t>
      </w:r>
      <w:r w:rsidR="00B5386D" w:rsidRPr="00B5386D">
        <w:t>too</w:t>
      </w:r>
      <w:r w:rsidRPr="002B1DCB">
        <w:t>.</w:t>
      </w:r>
    </w:p>
    <w:p w14:paraId="606FF21C" w14:textId="171E4552" w:rsidR="00222CF0" w:rsidRPr="00222CF0" w:rsidRDefault="00222CF0" w:rsidP="00847936">
      <w:pPr>
        <w:pStyle w:val="ListParagraph"/>
        <w:numPr>
          <w:ilvl w:val="0"/>
          <w:numId w:val="39"/>
        </w:numPr>
      </w:pPr>
      <w:r w:rsidRPr="00222CF0">
        <w:t xml:space="preserve">If the </w:t>
      </w:r>
      <w:r w:rsidRPr="00222CF0">
        <w:rPr>
          <w:b/>
          <w:bCs/>
        </w:rPr>
        <w:t>sum does not exactly match</w:t>
      </w:r>
      <w:r w:rsidRPr="00222CF0">
        <w:t xml:space="preserve"> </w:t>
      </w:r>
      <w:r w:rsidRPr="00222CF0">
        <w:rPr>
          <w:b/>
          <w:bCs/>
        </w:rPr>
        <w:t xml:space="preserve">any </w:t>
      </w:r>
      <w:r w:rsidRPr="00222CF0">
        <w:t xml:space="preserve">of the required </w:t>
      </w:r>
      <w:r w:rsidRPr="00222CF0">
        <w:rPr>
          <w:b/>
          <w:bCs/>
        </w:rPr>
        <w:t>energy levels</w:t>
      </w:r>
      <w:r w:rsidRPr="00222CF0">
        <w:t xml:space="preserve"> for the potions:</w:t>
      </w:r>
    </w:p>
    <w:p w14:paraId="0E643D5B" w14:textId="223ADD27" w:rsidR="00DC7797" w:rsidRDefault="00222CF0" w:rsidP="00FE3F14">
      <w:pPr>
        <w:pStyle w:val="ListParagraph"/>
        <w:numPr>
          <w:ilvl w:val="1"/>
          <w:numId w:val="39"/>
        </w:numPr>
      </w:pPr>
      <w:r w:rsidRPr="00222CF0">
        <w:t xml:space="preserve">The alchemist </w:t>
      </w:r>
      <w:r w:rsidRPr="00D6231C">
        <w:rPr>
          <w:b/>
          <w:bCs/>
        </w:rPr>
        <w:t>tries to use the energy</w:t>
      </w:r>
      <w:r w:rsidRPr="00222CF0">
        <w:t xml:space="preserve"> to </w:t>
      </w:r>
      <w:r w:rsidRPr="00D6231C">
        <w:rPr>
          <w:b/>
          <w:bCs/>
        </w:rPr>
        <w:t>craft the potion</w:t>
      </w:r>
      <w:r w:rsidRPr="00222CF0">
        <w:t xml:space="preserve"> with </w:t>
      </w:r>
      <w:r w:rsidRPr="00620E32">
        <w:t>the</w:t>
      </w:r>
      <w:r w:rsidRPr="00D6231C">
        <w:rPr>
          <w:b/>
          <w:bCs/>
        </w:rPr>
        <w:t xml:space="preserve"> highest possible energy requirement</w:t>
      </w:r>
      <w:r w:rsidR="00573662" w:rsidRPr="00D6231C">
        <w:rPr>
          <w:b/>
          <w:bCs/>
        </w:rPr>
        <w:t>s</w:t>
      </w:r>
      <w:r w:rsidRPr="00222CF0">
        <w:t xml:space="preserve"> </w:t>
      </w:r>
      <w:r w:rsidR="00573662">
        <w:t>which</w:t>
      </w:r>
      <w:r w:rsidRPr="00222CF0">
        <w:t xml:space="preserve"> is </w:t>
      </w:r>
      <w:r w:rsidRPr="00D6231C">
        <w:rPr>
          <w:b/>
          <w:bCs/>
        </w:rPr>
        <w:t>less than the combined energy</w:t>
      </w:r>
      <w:r w:rsidR="00BA525A">
        <w:t>:</w:t>
      </w:r>
    </w:p>
    <w:p w14:paraId="62517652" w14:textId="77777777" w:rsidR="00437EB0" w:rsidRDefault="00D6231C" w:rsidP="00DC7797">
      <w:pPr>
        <w:pStyle w:val="ListParagraph"/>
        <w:numPr>
          <w:ilvl w:val="2"/>
          <w:numId w:val="39"/>
        </w:numPr>
      </w:pPr>
      <w:r>
        <w:t>T</w:t>
      </w:r>
      <w:r w:rsidR="00026997">
        <w:t xml:space="preserve">he </w:t>
      </w:r>
      <w:r w:rsidRPr="00D6231C">
        <w:rPr>
          <w:b/>
          <w:bCs/>
        </w:rPr>
        <w:t xml:space="preserve">used </w:t>
      </w:r>
      <w:r w:rsidR="00026997" w:rsidRPr="00D6231C">
        <w:rPr>
          <w:b/>
          <w:bCs/>
        </w:rPr>
        <w:t>substance</w:t>
      </w:r>
      <w:r w:rsidR="00026997">
        <w:t xml:space="preserve"> </w:t>
      </w:r>
      <w:r>
        <w:t>is</w:t>
      </w:r>
      <w:r w:rsidR="00026997">
        <w:t xml:space="preserve"> </w:t>
      </w:r>
      <w:r w:rsidR="00026997" w:rsidRPr="00D6231C">
        <w:rPr>
          <w:b/>
          <w:bCs/>
        </w:rPr>
        <w:t>removed</w:t>
      </w:r>
      <w:r w:rsidR="00026997">
        <w:t xml:space="preserve"> from </w:t>
      </w:r>
      <w:r>
        <w:t>its</w:t>
      </w:r>
      <w:r w:rsidR="00026997">
        <w:t xml:space="preserve"> collection.</w:t>
      </w:r>
      <w:r>
        <w:t xml:space="preserve"> </w:t>
      </w:r>
    </w:p>
    <w:p w14:paraId="460B4CCE" w14:textId="2043C10B" w:rsidR="00222CF0" w:rsidRDefault="00D6231C" w:rsidP="00DC7797">
      <w:pPr>
        <w:pStyle w:val="ListParagraph"/>
        <w:numPr>
          <w:ilvl w:val="2"/>
          <w:numId w:val="39"/>
        </w:numPr>
      </w:pPr>
      <w:r>
        <w:t>T</w:t>
      </w:r>
      <w:r w:rsidRPr="002B1DCB">
        <w:t xml:space="preserve">he </w:t>
      </w:r>
      <w:r w:rsidRPr="00D6231C">
        <w:rPr>
          <w:b/>
          <w:bCs/>
        </w:rPr>
        <w:t>crystal is returned</w:t>
      </w:r>
      <w:r w:rsidRPr="002B1DCB">
        <w:t xml:space="preserve"> to the </w:t>
      </w:r>
      <w:r w:rsidRPr="00D6231C">
        <w:rPr>
          <w:b/>
          <w:bCs/>
        </w:rPr>
        <w:t>back of the sequence</w:t>
      </w:r>
      <w:r w:rsidRPr="002B1DCB">
        <w:t xml:space="preserve"> with </w:t>
      </w:r>
      <w:r w:rsidR="00DC7797">
        <w:t xml:space="preserve">a </w:t>
      </w:r>
      <w:r w:rsidR="00DC7797">
        <w:rPr>
          <w:b/>
          <w:bCs/>
        </w:rPr>
        <w:t xml:space="preserve">reduced </w:t>
      </w:r>
      <w:r w:rsidR="00DC7797" w:rsidRPr="00DC7797">
        <w:t>(</w:t>
      </w:r>
      <w:r w:rsidR="00DC7797">
        <w:rPr>
          <w:b/>
          <w:bCs/>
        </w:rPr>
        <w:t xml:space="preserve">decreased by 20 </w:t>
      </w:r>
      <w:r w:rsidR="00DC7797" w:rsidRPr="00BA525A">
        <w:t>units</w:t>
      </w:r>
      <w:r w:rsidR="00DC7797" w:rsidRPr="00DC7797">
        <w:t>)</w:t>
      </w:r>
      <w:r w:rsidR="00DC7797">
        <w:rPr>
          <w:b/>
          <w:bCs/>
        </w:rPr>
        <w:t xml:space="preserve"> </w:t>
      </w:r>
      <w:r w:rsidR="00DC7797" w:rsidRPr="00DC7797">
        <w:rPr>
          <w:b/>
          <w:bCs/>
        </w:rPr>
        <w:t>energy</w:t>
      </w:r>
      <w:r w:rsidR="00DC7797">
        <w:rPr>
          <w:b/>
          <w:bCs/>
        </w:rPr>
        <w:t xml:space="preserve"> level</w:t>
      </w:r>
      <w:r w:rsidRPr="002B1DCB">
        <w:t>.</w:t>
      </w:r>
    </w:p>
    <w:p w14:paraId="1E0EFB69" w14:textId="0CBC995D" w:rsidR="004B41B4" w:rsidRDefault="00DC7797" w:rsidP="004B41B4">
      <w:pPr>
        <w:pStyle w:val="ListParagraph"/>
        <w:numPr>
          <w:ilvl w:val="2"/>
          <w:numId w:val="39"/>
        </w:numPr>
      </w:pPr>
      <w:r>
        <w:t xml:space="preserve">Do </w:t>
      </w:r>
      <w:r w:rsidRPr="00DC7797">
        <w:rPr>
          <w:b/>
          <w:bCs/>
        </w:rPr>
        <w:t>not return zero values</w:t>
      </w:r>
      <w:r>
        <w:t xml:space="preserve"> to the collection</w:t>
      </w:r>
      <w:r w:rsidR="004B41B4" w:rsidRPr="004B41B4">
        <w:t>.</w:t>
      </w:r>
    </w:p>
    <w:p w14:paraId="04154560" w14:textId="4B64DC65" w:rsidR="00DC7797" w:rsidRDefault="00DC7797" w:rsidP="00DC7797">
      <w:pPr>
        <w:pStyle w:val="ListParagraph"/>
        <w:numPr>
          <w:ilvl w:val="3"/>
          <w:numId w:val="39"/>
        </w:numPr>
      </w:pPr>
      <w:r>
        <w:t xml:space="preserve">If the crystal's </w:t>
      </w:r>
      <w:r w:rsidRPr="00DC7797">
        <w:rPr>
          <w:b/>
          <w:bCs/>
        </w:rPr>
        <w:t>energy</w:t>
      </w:r>
      <w:r>
        <w:t xml:space="preserve"> </w:t>
      </w:r>
      <w:r w:rsidRPr="00DC7797">
        <w:rPr>
          <w:b/>
          <w:bCs/>
        </w:rPr>
        <w:t>drops</w:t>
      </w:r>
      <w:r>
        <w:t xml:space="preserve"> to </w:t>
      </w:r>
      <w:r w:rsidRPr="00DC7797">
        <w:rPr>
          <w:rFonts w:ascii="Consolas" w:hAnsi="Consolas"/>
          <w:b/>
          <w:bCs/>
        </w:rPr>
        <w:t>0</w:t>
      </w:r>
      <w:r>
        <w:t xml:space="preserve"> </w:t>
      </w:r>
      <w:r w:rsidRPr="00DC7797">
        <w:rPr>
          <w:b/>
          <w:bCs/>
        </w:rPr>
        <w:t>or</w:t>
      </w:r>
      <w:r>
        <w:t xml:space="preserve"> </w:t>
      </w:r>
      <w:r w:rsidRPr="00DC7797">
        <w:rPr>
          <w:b/>
          <w:bCs/>
        </w:rPr>
        <w:t>less</w:t>
      </w:r>
      <w:r>
        <w:t xml:space="preserve">, it is </w:t>
      </w:r>
      <w:r w:rsidRPr="00DC7797">
        <w:rPr>
          <w:b/>
          <w:bCs/>
        </w:rPr>
        <w:t>removed entirely</w:t>
      </w:r>
      <w:r>
        <w:t>.</w:t>
      </w:r>
    </w:p>
    <w:p w14:paraId="152098FC" w14:textId="77777777" w:rsidR="00437EB0" w:rsidRDefault="002B1DCB" w:rsidP="00934E6C">
      <w:pPr>
        <w:pStyle w:val="ListParagraph"/>
        <w:numPr>
          <w:ilvl w:val="1"/>
          <w:numId w:val="39"/>
        </w:numPr>
      </w:pPr>
      <w:r w:rsidRPr="002B1DCB">
        <w:t xml:space="preserve">If there is </w:t>
      </w:r>
      <w:r w:rsidRPr="00D6231C">
        <w:rPr>
          <w:b/>
          <w:bCs/>
        </w:rPr>
        <w:t xml:space="preserve">no potion </w:t>
      </w:r>
      <w:r w:rsidRPr="00437EB0">
        <w:t xml:space="preserve">with </w:t>
      </w:r>
      <w:r w:rsidR="00573662" w:rsidRPr="00437EB0">
        <w:t>an</w:t>
      </w:r>
      <w:r w:rsidR="00573662" w:rsidRPr="00D6231C">
        <w:rPr>
          <w:b/>
          <w:bCs/>
        </w:rPr>
        <w:t xml:space="preserve"> </w:t>
      </w:r>
      <w:r w:rsidRPr="00D6231C">
        <w:rPr>
          <w:b/>
          <w:bCs/>
        </w:rPr>
        <w:t xml:space="preserve">energy requirement </w:t>
      </w:r>
      <w:r w:rsidRPr="00437EB0">
        <w:t xml:space="preserve">that </w:t>
      </w:r>
      <w:r w:rsidRPr="00D6231C">
        <w:rPr>
          <w:b/>
          <w:bCs/>
        </w:rPr>
        <w:t xml:space="preserve">matches or </w:t>
      </w:r>
      <w:r w:rsidRPr="00437EB0">
        <w:t xml:space="preserve">is </w:t>
      </w:r>
      <w:r w:rsidRPr="00D6231C">
        <w:rPr>
          <w:b/>
          <w:bCs/>
        </w:rPr>
        <w:t xml:space="preserve">less than </w:t>
      </w:r>
      <w:r w:rsidRPr="00437EB0">
        <w:t>the</w:t>
      </w:r>
      <w:r w:rsidRPr="00D6231C">
        <w:rPr>
          <w:b/>
          <w:bCs/>
        </w:rPr>
        <w:t xml:space="preserve"> combined energy</w:t>
      </w:r>
      <w:r w:rsidRPr="002B1DCB">
        <w:t xml:space="preserve">, the </w:t>
      </w:r>
      <w:r w:rsidRPr="00D6231C">
        <w:rPr>
          <w:b/>
          <w:bCs/>
        </w:rPr>
        <w:t>attempt fails</w:t>
      </w:r>
      <w:r w:rsidRPr="002B1DCB">
        <w:t>.</w:t>
      </w:r>
    </w:p>
    <w:p w14:paraId="527CFEB1" w14:textId="77777777" w:rsidR="00437EB0" w:rsidRDefault="002B1DCB" w:rsidP="00437EB0">
      <w:pPr>
        <w:pStyle w:val="ListParagraph"/>
        <w:numPr>
          <w:ilvl w:val="2"/>
          <w:numId w:val="39"/>
        </w:numPr>
      </w:pPr>
      <w:r w:rsidRPr="002B1DCB">
        <w:t xml:space="preserve">The </w:t>
      </w:r>
      <w:r w:rsidRPr="00D6231C">
        <w:rPr>
          <w:b/>
          <w:bCs/>
        </w:rPr>
        <w:t>substance is lost entirely</w:t>
      </w:r>
      <w:r w:rsidR="00573662" w:rsidRPr="00573662">
        <w:t xml:space="preserve"> (remove</w:t>
      </w:r>
      <w:r w:rsidR="00667153">
        <w:t xml:space="preserve"> it</w:t>
      </w:r>
      <w:r w:rsidR="00573662" w:rsidRPr="00573662">
        <w:t>)</w:t>
      </w:r>
      <w:r w:rsidR="00325804" w:rsidRPr="00573662">
        <w:t>.</w:t>
      </w:r>
      <w:r w:rsidR="00437EB0">
        <w:t xml:space="preserve"> </w:t>
      </w:r>
    </w:p>
    <w:p w14:paraId="4F518813" w14:textId="3869EB84" w:rsidR="00325804" w:rsidRDefault="00325804" w:rsidP="00437EB0">
      <w:pPr>
        <w:pStyle w:val="ListParagraph"/>
        <w:numPr>
          <w:ilvl w:val="2"/>
          <w:numId w:val="39"/>
        </w:numPr>
      </w:pPr>
      <w:r>
        <w:t>T</w:t>
      </w:r>
      <w:r w:rsidRPr="002B1DCB">
        <w:t xml:space="preserve">he </w:t>
      </w:r>
      <w:r w:rsidRPr="00D6231C">
        <w:rPr>
          <w:b/>
          <w:bCs/>
        </w:rPr>
        <w:t>crystal is returned</w:t>
      </w:r>
      <w:r w:rsidRPr="002B1DCB">
        <w:t xml:space="preserve"> to the </w:t>
      </w:r>
      <w:r w:rsidRPr="00D6231C">
        <w:rPr>
          <w:b/>
          <w:bCs/>
        </w:rPr>
        <w:t>back of the sequence</w:t>
      </w:r>
      <w:r w:rsidRPr="002B1DCB">
        <w:t xml:space="preserve"> with </w:t>
      </w:r>
      <w:r w:rsidR="00437EB0">
        <w:t xml:space="preserve">a </w:t>
      </w:r>
      <w:r w:rsidR="00437EB0">
        <w:rPr>
          <w:b/>
          <w:bCs/>
        </w:rPr>
        <w:t xml:space="preserve">reduced </w:t>
      </w:r>
      <w:r w:rsidR="00437EB0" w:rsidRPr="00DC7797">
        <w:t>(</w:t>
      </w:r>
      <w:r w:rsidR="00437EB0">
        <w:rPr>
          <w:b/>
          <w:bCs/>
        </w:rPr>
        <w:t xml:space="preserve">decreased by 5 </w:t>
      </w:r>
      <w:r w:rsidR="00437EB0" w:rsidRPr="00BA525A">
        <w:t>units</w:t>
      </w:r>
      <w:r w:rsidR="00437EB0" w:rsidRPr="00DC7797">
        <w:t>)</w:t>
      </w:r>
      <w:r w:rsidR="00437EB0">
        <w:rPr>
          <w:b/>
          <w:bCs/>
        </w:rPr>
        <w:t xml:space="preserve"> </w:t>
      </w:r>
      <w:r w:rsidR="00437EB0" w:rsidRPr="00DC7797">
        <w:rPr>
          <w:b/>
          <w:bCs/>
        </w:rPr>
        <w:t>energy</w:t>
      </w:r>
      <w:r w:rsidR="00437EB0">
        <w:rPr>
          <w:b/>
          <w:bCs/>
        </w:rPr>
        <w:t xml:space="preserve"> level</w:t>
      </w:r>
      <w:r w:rsidRPr="002B1DCB">
        <w:t>.</w:t>
      </w:r>
    </w:p>
    <w:p w14:paraId="7E83007D" w14:textId="77777777" w:rsidR="00437EB0" w:rsidRDefault="00437EB0" w:rsidP="00437EB0">
      <w:pPr>
        <w:pStyle w:val="ListParagraph"/>
        <w:numPr>
          <w:ilvl w:val="2"/>
          <w:numId w:val="39"/>
        </w:numPr>
      </w:pPr>
      <w:r>
        <w:t xml:space="preserve">Do </w:t>
      </w:r>
      <w:r w:rsidRPr="00DC7797">
        <w:rPr>
          <w:b/>
          <w:bCs/>
        </w:rPr>
        <w:t>not return zero values</w:t>
      </w:r>
      <w:r>
        <w:t xml:space="preserve"> to the collection</w:t>
      </w:r>
      <w:r w:rsidRPr="004B41B4">
        <w:t>.</w:t>
      </w:r>
    </w:p>
    <w:p w14:paraId="3543A0F7" w14:textId="6C529D50" w:rsidR="00437EB0" w:rsidRDefault="00437EB0" w:rsidP="00437EB0">
      <w:pPr>
        <w:pStyle w:val="ListParagraph"/>
        <w:numPr>
          <w:ilvl w:val="3"/>
          <w:numId w:val="39"/>
        </w:numPr>
      </w:pPr>
      <w:r>
        <w:t xml:space="preserve">If the crystal's </w:t>
      </w:r>
      <w:r w:rsidRPr="00DC7797">
        <w:rPr>
          <w:b/>
          <w:bCs/>
        </w:rPr>
        <w:t>energy</w:t>
      </w:r>
      <w:r>
        <w:t xml:space="preserve"> </w:t>
      </w:r>
      <w:r w:rsidRPr="00DC7797">
        <w:rPr>
          <w:b/>
          <w:bCs/>
        </w:rPr>
        <w:t>drops</w:t>
      </w:r>
      <w:r>
        <w:t xml:space="preserve"> to </w:t>
      </w:r>
      <w:r w:rsidRPr="00DC7797">
        <w:rPr>
          <w:rFonts w:ascii="Consolas" w:hAnsi="Consolas"/>
          <w:b/>
          <w:bCs/>
        </w:rPr>
        <w:t>0</w:t>
      </w:r>
      <w:r>
        <w:t xml:space="preserve"> </w:t>
      </w:r>
      <w:r w:rsidRPr="00DC7797">
        <w:rPr>
          <w:b/>
          <w:bCs/>
        </w:rPr>
        <w:t>or</w:t>
      </w:r>
      <w:r>
        <w:t xml:space="preserve"> </w:t>
      </w:r>
      <w:r w:rsidRPr="00DC7797">
        <w:rPr>
          <w:b/>
          <w:bCs/>
        </w:rPr>
        <w:t>less</w:t>
      </w:r>
      <w:r>
        <w:t xml:space="preserve">, it is </w:t>
      </w:r>
      <w:r w:rsidRPr="00DC7797">
        <w:rPr>
          <w:b/>
          <w:bCs/>
        </w:rPr>
        <w:t>removed entirely</w:t>
      </w:r>
      <w:r w:rsidRPr="005D305E">
        <w:t>.</w:t>
      </w:r>
    </w:p>
    <w:p w14:paraId="1C4860CA" w14:textId="6D95E67C" w:rsidR="00A613DF" w:rsidRDefault="00A613DF" w:rsidP="0066306B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1FB5F87B" w14:textId="7CD29FFA" w:rsidR="00A613DF" w:rsidRPr="00A74C56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="002B1DCB">
        <w:t xml:space="preserve">a </w:t>
      </w:r>
      <w:r w:rsidR="002B1DCB" w:rsidRPr="00E0244D">
        <w:rPr>
          <w:b/>
          <w:bCs/>
        </w:rPr>
        <w:t>sequence of integers</w:t>
      </w:r>
      <w:r w:rsidR="002B1DCB">
        <w:t xml:space="preserve">, representing the </w:t>
      </w:r>
      <w:r w:rsidR="002B1DCB" w:rsidRPr="003321CE">
        <w:rPr>
          <w:b/>
          <w:bCs/>
        </w:rPr>
        <w:t>substances</w:t>
      </w:r>
      <w:r>
        <w:t xml:space="preserve">, </w:t>
      </w:r>
      <w:r w:rsidRPr="009D093C">
        <w:rPr>
          <w:b/>
        </w:rPr>
        <w:t>separated</w:t>
      </w:r>
      <w:r w:rsidR="00040323">
        <w:t xml:space="preserve"> by</w:t>
      </w:r>
      <w:r w:rsidR="001B3303" w:rsidRPr="001B3303">
        <w:rPr>
          <w:b/>
          <w:bCs/>
          <w:lang w:val="bg-BG"/>
        </w:rPr>
        <w:t xml:space="preserve"> </w:t>
      </w:r>
      <w:r w:rsidR="001C49E7">
        <w:rPr>
          <w:b/>
          <w:bCs/>
          <w:lang w:val="bg-BG"/>
        </w:rPr>
        <w:t xml:space="preserve">a </w:t>
      </w:r>
      <w:r w:rsidR="001B3303" w:rsidRPr="001B3303">
        <w:rPr>
          <w:b/>
          <w:bCs/>
        </w:rPr>
        <w:t>comma and a</w:t>
      </w:r>
      <w:r>
        <w:t xml:space="preserve"> </w:t>
      </w:r>
      <w:r w:rsidRPr="00167D4C">
        <w:rPr>
          <w:b/>
        </w:rPr>
        <w:t>single space</w:t>
      </w:r>
      <w:r w:rsidR="001B3303">
        <w:rPr>
          <w:b/>
        </w:rPr>
        <w:t xml:space="preserve"> </w:t>
      </w:r>
      <w:r w:rsidRPr="003321CE">
        <w:rPr>
          <w:bCs/>
        </w:rPr>
        <w:t>(</w:t>
      </w:r>
      <w:r w:rsidR="0022161C" w:rsidRPr="0022161C">
        <w:rPr>
          <w:rFonts w:cstheme="minorHAnsi"/>
          <w:b/>
          <w:noProof/>
        </w:rPr>
        <w:t>'</w:t>
      </w:r>
      <w:r w:rsidR="008D4D73" w:rsidRPr="001D136D">
        <w:rPr>
          <w:rFonts w:ascii="Consolas" w:hAnsi="Consolas"/>
          <w:b/>
          <w:bCs/>
        </w:rPr>
        <w:t>,</w:t>
      </w:r>
      <w:r w:rsidR="00B52FB2">
        <w:rPr>
          <w:rFonts w:ascii="Consolas" w:hAnsi="Consolas"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 w:rsidRPr="003321CE">
        <w:rPr>
          <w:bCs/>
        </w:rPr>
        <w:t>)</w:t>
      </w:r>
      <w:r>
        <w:t xml:space="preserve">. </w:t>
      </w:r>
    </w:p>
    <w:p w14:paraId="230A4B05" w14:textId="29920E0E" w:rsidR="00A613DF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</w:t>
      </w:r>
      <w:r w:rsidR="002B1DCB">
        <w:t xml:space="preserve">receive a </w:t>
      </w:r>
      <w:r w:rsidR="002B1DCB" w:rsidRPr="00E0244D">
        <w:rPr>
          <w:b/>
          <w:bCs/>
        </w:rPr>
        <w:t>sequence of integers</w:t>
      </w:r>
      <w:r w:rsidR="002B1DCB">
        <w:t xml:space="preserve">, representing all </w:t>
      </w:r>
      <w:r w:rsidR="002B1DCB" w:rsidRPr="003321CE">
        <w:rPr>
          <w:b/>
          <w:bCs/>
        </w:rPr>
        <w:t>crystals' energy levels</w:t>
      </w:r>
      <w:r>
        <w:t xml:space="preserve">, </w:t>
      </w:r>
      <w:r w:rsidRPr="009D093C">
        <w:rPr>
          <w:b/>
        </w:rPr>
        <w:t>separated</w:t>
      </w:r>
      <w:r w:rsidR="00040323">
        <w:t xml:space="preserve"> by</w:t>
      </w:r>
      <w:r w:rsidR="001B3303" w:rsidRPr="001B3303">
        <w:rPr>
          <w:b/>
          <w:bCs/>
          <w:lang w:val="bg-BG"/>
        </w:rPr>
        <w:t xml:space="preserve"> </w:t>
      </w:r>
      <w:r w:rsidR="001C49E7">
        <w:rPr>
          <w:b/>
          <w:bCs/>
          <w:lang w:val="bg-BG"/>
        </w:rPr>
        <w:t xml:space="preserve">a </w:t>
      </w:r>
      <w:r w:rsidR="001B3303" w:rsidRPr="001B3303">
        <w:rPr>
          <w:b/>
          <w:bCs/>
        </w:rPr>
        <w:t>comma and a</w:t>
      </w:r>
      <w:r w:rsidR="001B3303">
        <w:t xml:space="preserve"> </w:t>
      </w:r>
      <w:r w:rsidR="001B3303" w:rsidRPr="00167D4C">
        <w:rPr>
          <w:b/>
        </w:rPr>
        <w:t>single space</w:t>
      </w:r>
      <w:r w:rsidR="001B3303">
        <w:rPr>
          <w:b/>
        </w:rPr>
        <w:t xml:space="preserve"> </w:t>
      </w:r>
      <w:r w:rsidRPr="003321CE">
        <w:rPr>
          <w:bCs/>
          <w:noProof/>
        </w:rPr>
        <w:t>(</w:t>
      </w:r>
      <w:r w:rsidR="00B52FB2" w:rsidRPr="0022161C">
        <w:rPr>
          <w:rFonts w:cstheme="minorHAnsi"/>
          <w:b/>
          <w:noProof/>
        </w:rPr>
        <w:t>'</w:t>
      </w:r>
      <w:r w:rsidR="008D4D73">
        <w:rPr>
          <w:rFonts w:ascii="Consolas" w:hAnsi="Consolas"/>
          <w:b/>
          <w:noProof/>
        </w:rPr>
        <w:t>,</w:t>
      </w:r>
      <w:r w:rsidR="00B52FB2">
        <w:rPr>
          <w:rFonts w:ascii="Consolas" w:hAnsi="Consolas"/>
          <w:b/>
          <w:noProof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 w:rsidRPr="003321CE">
        <w:rPr>
          <w:bCs/>
          <w:noProof/>
        </w:rPr>
        <w:t>)</w:t>
      </w:r>
      <w:r w:rsidRPr="00F81BB4">
        <w:rPr>
          <w:noProof/>
        </w:rPr>
        <w:t>.</w:t>
      </w:r>
      <w:r w:rsidR="0005321A">
        <w:rPr>
          <w:noProof/>
        </w:rPr>
        <w:t xml:space="preserve"> See the </w:t>
      </w:r>
      <w:hyperlink w:anchor="_Examples" w:history="1">
        <w:r w:rsidR="0005321A" w:rsidRPr="0005321A">
          <w:rPr>
            <w:rStyle w:val="Hyperlink"/>
            <w:b/>
            <w:bCs/>
            <w:noProof/>
          </w:rPr>
          <w:t>Examples</w:t>
        </w:r>
      </w:hyperlink>
      <w:r w:rsidR="0005321A">
        <w:rPr>
          <w:noProof/>
        </w:rPr>
        <w:t xml:space="preserve"> section.</w:t>
      </w:r>
    </w:p>
    <w:p w14:paraId="5CECCB77" w14:textId="47498122" w:rsidR="00A613DF" w:rsidRDefault="00A613DF" w:rsidP="0066306B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69EBD4F5" w14:textId="082E48BC" w:rsidR="006018DB" w:rsidRDefault="006018DB" w:rsidP="006018DB">
      <w:pPr>
        <w:pStyle w:val="ListParagraph"/>
        <w:numPr>
          <w:ilvl w:val="0"/>
          <w:numId w:val="3"/>
        </w:numPr>
      </w:pPr>
      <w:r>
        <w:t>On the first line</w:t>
      </w:r>
      <w:r w:rsidR="00667153">
        <w:t>, p</w:t>
      </w:r>
      <w:r w:rsidR="00E0244D" w:rsidRPr="00E0244D">
        <w:t xml:space="preserve">rint the outcome based on </w:t>
      </w:r>
      <w:r w:rsidR="00E0244D" w:rsidRPr="00E0244D">
        <w:rPr>
          <w:b/>
          <w:bCs/>
        </w:rPr>
        <w:t>whether all five potions</w:t>
      </w:r>
      <w:r w:rsidR="00E0244D" w:rsidRPr="00E0244D">
        <w:t xml:space="preserve"> were </w:t>
      </w:r>
      <w:r w:rsidR="00E0244D" w:rsidRPr="00E0244D">
        <w:rPr>
          <w:b/>
          <w:bCs/>
        </w:rPr>
        <w:t>crafted successfully</w:t>
      </w:r>
      <w:r>
        <w:t>:</w:t>
      </w:r>
    </w:p>
    <w:p w14:paraId="6C89BFD2" w14:textId="64EDB36E" w:rsidR="006018DB" w:rsidRPr="00987411" w:rsidRDefault="00E0244D" w:rsidP="006018DB">
      <w:pPr>
        <w:pStyle w:val="ListParagraph"/>
        <w:numPr>
          <w:ilvl w:val="1"/>
          <w:numId w:val="3"/>
        </w:numPr>
      </w:pPr>
      <w:r w:rsidRPr="00E0244D">
        <w:t xml:space="preserve">If </w:t>
      </w:r>
      <w:r w:rsidRPr="00F526B2">
        <w:rPr>
          <w:b/>
          <w:bCs/>
        </w:rPr>
        <w:t>all</w:t>
      </w:r>
      <w:r w:rsidRPr="00E0244D">
        <w:t xml:space="preserve"> potions are </w:t>
      </w:r>
      <w:r w:rsidRPr="00F526B2">
        <w:rPr>
          <w:b/>
          <w:bCs/>
        </w:rPr>
        <w:t>crafted</w:t>
      </w:r>
      <w:r w:rsidR="006018DB">
        <w:t xml:space="preserve">: </w:t>
      </w:r>
      <w:r w:rsidR="006018DB" w:rsidRPr="00987411">
        <w:rPr>
          <w:rFonts w:ascii="Consolas" w:hAnsi="Consolas"/>
          <w:b/>
          <w:bCs/>
        </w:rPr>
        <w:t>"</w:t>
      </w:r>
      <w:r w:rsidRPr="00987411">
        <w:rPr>
          <w:rFonts w:ascii="Consolas" w:hAnsi="Consolas"/>
          <w:b/>
          <w:bCs/>
        </w:rPr>
        <w:t>Success! The alchemist has forged all potions!</w:t>
      </w:r>
      <w:r w:rsidR="006018DB" w:rsidRPr="00987411">
        <w:rPr>
          <w:rFonts w:ascii="Consolas" w:hAnsi="Consolas"/>
          <w:b/>
          <w:bCs/>
        </w:rPr>
        <w:t>"</w:t>
      </w:r>
    </w:p>
    <w:p w14:paraId="3E7191E7" w14:textId="6BF9C193" w:rsidR="00A613DF" w:rsidRPr="00987411" w:rsidRDefault="00E0244D" w:rsidP="005C0687">
      <w:pPr>
        <w:pStyle w:val="ListParagraph"/>
        <w:numPr>
          <w:ilvl w:val="1"/>
          <w:numId w:val="3"/>
        </w:numPr>
        <w:rPr>
          <w:rStyle w:val="Strong"/>
          <w:b w:val="0"/>
          <w:bCs w:val="0"/>
        </w:rPr>
      </w:pPr>
      <w:r w:rsidRPr="00E0244D">
        <w:t xml:space="preserve">If </w:t>
      </w:r>
      <w:proofErr w:type="gramStart"/>
      <w:r w:rsidRPr="00F526B2">
        <w:rPr>
          <w:b/>
          <w:bCs/>
        </w:rPr>
        <w:t>not</w:t>
      </w:r>
      <w:proofErr w:type="gramEnd"/>
      <w:r w:rsidRPr="00F526B2">
        <w:rPr>
          <w:b/>
          <w:bCs/>
        </w:rPr>
        <w:t xml:space="preserve"> all</w:t>
      </w:r>
      <w:r w:rsidRPr="00E0244D">
        <w:t xml:space="preserve"> potions are </w:t>
      </w:r>
      <w:r w:rsidRPr="00F526B2">
        <w:rPr>
          <w:b/>
          <w:bCs/>
        </w:rPr>
        <w:t>crafted</w:t>
      </w:r>
      <w:r w:rsidR="006018DB">
        <w:t xml:space="preserve">: </w:t>
      </w:r>
      <w:r w:rsidR="006018DB" w:rsidRPr="00987411">
        <w:rPr>
          <w:rFonts w:ascii="Consolas" w:hAnsi="Consolas"/>
          <w:b/>
          <w:bCs/>
        </w:rPr>
        <w:t>"</w:t>
      </w:r>
      <w:r w:rsidRPr="00987411">
        <w:rPr>
          <w:rFonts w:ascii="Consolas" w:hAnsi="Consolas"/>
          <w:b/>
          <w:bCs/>
        </w:rPr>
        <w:t>The alchemist failed to complete his quest.</w:t>
      </w:r>
      <w:r w:rsidR="006018DB" w:rsidRPr="00987411">
        <w:rPr>
          <w:rFonts w:ascii="Consolas" w:hAnsi="Consolas"/>
          <w:b/>
          <w:bCs/>
        </w:rPr>
        <w:t>"</w:t>
      </w:r>
    </w:p>
    <w:p w14:paraId="2DC4DE15" w14:textId="263FB646" w:rsidR="00A613DF" w:rsidRPr="008278F8" w:rsidRDefault="00B64ACC" w:rsidP="00A613DF">
      <w:pPr>
        <w:pStyle w:val="ListParagraph"/>
        <w:numPr>
          <w:ilvl w:val="0"/>
          <w:numId w:val="3"/>
        </w:numPr>
        <w:spacing w:before="0" w:after="200"/>
        <w:jc w:val="both"/>
      </w:pPr>
      <w:r>
        <w:t>On the next line</w:t>
      </w:r>
      <w:r w:rsidR="00667153">
        <w:t>, pr</w:t>
      </w:r>
      <w:r w:rsidRPr="00B64ACC">
        <w:t>i</w:t>
      </w:r>
      <w:r w:rsidR="00667153">
        <w:t>n</w:t>
      </w:r>
      <w:r w:rsidRPr="00B64ACC">
        <w:t xml:space="preserve">t the </w:t>
      </w:r>
      <w:r w:rsidRPr="00B64ACC">
        <w:rPr>
          <w:b/>
          <w:bCs/>
        </w:rPr>
        <w:t xml:space="preserve">crafted potions </w:t>
      </w:r>
      <w:r w:rsidRPr="00987411">
        <w:t>in the</w:t>
      </w:r>
      <w:r w:rsidRPr="00B64ACC">
        <w:rPr>
          <w:b/>
          <w:bCs/>
        </w:rPr>
        <w:t xml:space="preserve"> order </w:t>
      </w:r>
      <w:r w:rsidRPr="00987411">
        <w:t>they were</w:t>
      </w:r>
      <w:r w:rsidRPr="00B64ACC">
        <w:rPr>
          <w:b/>
          <w:bCs/>
        </w:rPr>
        <w:t xml:space="preserve"> </w:t>
      </w:r>
      <w:r w:rsidR="003E5844">
        <w:t>prepared</w:t>
      </w:r>
      <w:r w:rsidR="001B5483">
        <w:rPr>
          <w:rStyle w:val="normaltextrun"/>
          <w:color w:val="000000"/>
          <w:bdr w:val="none" w:sz="0" w:space="0" w:color="auto" w:frame="1"/>
        </w:rPr>
        <w:t>:</w:t>
      </w:r>
    </w:p>
    <w:p w14:paraId="656F1EB9" w14:textId="36908F1E" w:rsidR="003E5532" w:rsidRPr="00F526B2" w:rsidRDefault="001B5483" w:rsidP="0066306B">
      <w:pPr>
        <w:pStyle w:val="ListParagraph"/>
        <w:spacing w:before="0" w:after="200"/>
        <w:jc w:val="both"/>
        <w:rPr>
          <w:rFonts w:ascii="Consolas" w:hAnsi="Consolas"/>
          <w:b/>
          <w:bCs/>
          <w:color w:val="C00000"/>
        </w:rPr>
      </w:pPr>
      <w:r w:rsidRPr="00987411">
        <w:rPr>
          <w:rFonts w:ascii="Consolas" w:hAnsi="Consolas"/>
          <w:b/>
          <w:bCs/>
        </w:rPr>
        <w:t>"</w:t>
      </w:r>
      <w:r w:rsidR="00B64ACC" w:rsidRPr="00987411">
        <w:rPr>
          <w:rFonts w:ascii="Consolas" w:eastAsia="Calibri" w:hAnsi="Consolas" w:cs="Arial"/>
          <w:b/>
          <w:bCs/>
        </w:rPr>
        <w:t>Crafted</w:t>
      </w:r>
      <w:r w:rsidR="008278F8" w:rsidRPr="00987411">
        <w:rPr>
          <w:rFonts w:ascii="Consolas" w:eastAsia="Calibri" w:hAnsi="Consolas" w:cs="Arial"/>
          <w:b/>
          <w:bCs/>
        </w:rPr>
        <w:t xml:space="preserve"> </w:t>
      </w:r>
      <w:r w:rsidR="00B64ACC" w:rsidRPr="00987411">
        <w:rPr>
          <w:rFonts w:ascii="Consolas" w:eastAsia="Calibri" w:hAnsi="Consolas" w:cs="Arial"/>
          <w:b/>
          <w:bCs/>
        </w:rPr>
        <w:t>potions</w:t>
      </w:r>
      <w:r w:rsidR="008278F8" w:rsidRPr="00987411">
        <w:rPr>
          <w:rFonts w:ascii="Consolas" w:eastAsia="Calibri" w:hAnsi="Consolas" w:cs="Arial"/>
          <w:b/>
          <w:bCs/>
        </w:rPr>
        <w:t>:</w:t>
      </w:r>
      <w:r w:rsidR="00361E2C" w:rsidRPr="00987411">
        <w:rPr>
          <w:rFonts w:ascii="Consolas" w:eastAsia="Calibri" w:hAnsi="Consolas" w:cs="Arial"/>
          <w:b/>
          <w:bCs/>
        </w:rPr>
        <w:t xml:space="preserve"> </w:t>
      </w:r>
      <w:r w:rsidR="008278F8" w:rsidRPr="00987411">
        <w:rPr>
          <w:rFonts w:ascii="Consolas" w:hAnsi="Consolas"/>
          <w:b/>
          <w:bCs/>
        </w:rPr>
        <w:t>{</w:t>
      </w:r>
      <w:r w:rsidR="00B64ACC" w:rsidRPr="00987411">
        <w:rPr>
          <w:rFonts w:ascii="Consolas" w:hAnsi="Consolas"/>
          <w:b/>
          <w:bCs/>
        </w:rPr>
        <w:t>potion</w:t>
      </w:r>
      <w:r w:rsidR="000D6F8D" w:rsidRPr="00987411">
        <w:rPr>
          <w:rFonts w:ascii="Consolas" w:hAnsi="Consolas"/>
          <w:b/>
          <w:bCs/>
          <w:vertAlign w:val="subscript"/>
        </w:rPr>
        <w:t>1</w:t>
      </w:r>
      <w:r w:rsidR="008278F8" w:rsidRPr="00987411">
        <w:rPr>
          <w:rFonts w:ascii="Consolas" w:hAnsi="Consolas"/>
          <w:b/>
          <w:bCs/>
        </w:rPr>
        <w:t>}</w:t>
      </w:r>
      <w:r w:rsidR="00B64ACC" w:rsidRPr="00987411">
        <w:rPr>
          <w:rFonts w:ascii="Consolas" w:hAnsi="Consolas"/>
          <w:b/>
          <w:bCs/>
        </w:rPr>
        <w:t xml:space="preserve">, </w:t>
      </w:r>
      <w:r w:rsidR="000D6F8D" w:rsidRPr="00987411">
        <w:rPr>
          <w:rFonts w:ascii="Consolas" w:hAnsi="Consolas"/>
          <w:b/>
          <w:bCs/>
        </w:rPr>
        <w:t>{p</w:t>
      </w:r>
      <w:r w:rsidR="00B64ACC" w:rsidRPr="00987411">
        <w:rPr>
          <w:rFonts w:ascii="Consolas" w:hAnsi="Consolas"/>
          <w:b/>
          <w:bCs/>
        </w:rPr>
        <w:t>otion</w:t>
      </w:r>
      <w:r w:rsidR="000D6F8D" w:rsidRPr="00987411">
        <w:rPr>
          <w:rFonts w:ascii="Consolas" w:hAnsi="Consolas"/>
          <w:b/>
          <w:bCs/>
          <w:vertAlign w:val="subscript"/>
        </w:rPr>
        <w:t>2</w:t>
      </w:r>
      <w:r w:rsidR="000D6F8D" w:rsidRPr="00987411">
        <w:rPr>
          <w:rFonts w:ascii="Consolas" w:hAnsi="Consolas"/>
          <w:b/>
          <w:bCs/>
        </w:rPr>
        <w:t>}</w:t>
      </w:r>
      <w:r w:rsidR="00B64ACC" w:rsidRPr="00987411">
        <w:rPr>
          <w:rFonts w:ascii="Consolas" w:hAnsi="Consolas"/>
          <w:b/>
          <w:bCs/>
        </w:rPr>
        <w:t xml:space="preserve"> </w:t>
      </w:r>
      <w:r w:rsidR="000D6F8D" w:rsidRPr="00987411">
        <w:rPr>
          <w:rFonts w:ascii="Consolas" w:hAnsi="Consolas"/>
          <w:b/>
          <w:bCs/>
        </w:rPr>
        <w:t>…</w:t>
      </w:r>
      <w:r w:rsidR="00B64ACC" w:rsidRPr="00987411">
        <w:rPr>
          <w:rFonts w:ascii="Consolas" w:hAnsi="Consolas"/>
          <w:b/>
          <w:bCs/>
        </w:rPr>
        <w:t xml:space="preserve"> </w:t>
      </w:r>
      <w:r w:rsidR="000D6F8D" w:rsidRPr="00987411">
        <w:rPr>
          <w:rFonts w:ascii="Consolas" w:hAnsi="Consolas"/>
          <w:b/>
          <w:bCs/>
        </w:rPr>
        <w:t>{p</w:t>
      </w:r>
      <w:r w:rsidR="00B64ACC" w:rsidRPr="00987411">
        <w:rPr>
          <w:rFonts w:ascii="Consolas" w:hAnsi="Consolas"/>
          <w:b/>
          <w:bCs/>
        </w:rPr>
        <w:t>otion</w:t>
      </w:r>
      <w:r w:rsidR="000D6F8D" w:rsidRPr="00987411">
        <w:rPr>
          <w:rFonts w:ascii="Consolas" w:hAnsi="Consolas"/>
          <w:b/>
          <w:bCs/>
          <w:vertAlign w:val="subscript"/>
        </w:rPr>
        <w:t>n</w:t>
      </w:r>
      <w:r w:rsidR="000D6F8D" w:rsidRPr="00987411">
        <w:rPr>
          <w:rFonts w:ascii="Consolas" w:hAnsi="Consolas"/>
          <w:b/>
          <w:bCs/>
        </w:rPr>
        <w:t>}</w:t>
      </w:r>
      <w:r w:rsidRPr="00987411">
        <w:rPr>
          <w:rFonts w:ascii="Consolas" w:hAnsi="Consolas"/>
          <w:b/>
          <w:bCs/>
        </w:rPr>
        <w:t>"</w:t>
      </w:r>
    </w:p>
    <w:p w14:paraId="40ECA8CF" w14:textId="1ED54C86" w:rsidR="00B64ACC" w:rsidRPr="00B64ACC" w:rsidRDefault="00B64ACC" w:rsidP="00B64ACC">
      <w:pPr>
        <w:pStyle w:val="ListParagraph"/>
        <w:numPr>
          <w:ilvl w:val="0"/>
          <w:numId w:val="28"/>
        </w:numPr>
        <w:spacing w:before="0" w:after="200"/>
        <w:jc w:val="both"/>
        <w:rPr>
          <w:rStyle w:val="normaltextrun"/>
          <w:lang w:val="bg-BG"/>
        </w:rPr>
      </w:pPr>
      <w:r w:rsidRPr="00B64ACC">
        <w:rPr>
          <w:color w:val="000000"/>
          <w:bdr w:val="none" w:sz="0" w:space="0" w:color="auto" w:frame="1"/>
        </w:rPr>
        <w:t xml:space="preserve">If </w:t>
      </w:r>
      <w:r w:rsidRPr="00B64ACC">
        <w:rPr>
          <w:b/>
          <w:bCs/>
          <w:color w:val="000000"/>
          <w:bdr w:val="none" w:sz="0" w:space="0" w:color="auto" w:frame="1"/>
        </w:rPr>
        <w:t>no potions</w:t>
      </w:r>
      <w:r w:rsidRPr="00B64ACC">
        <w:rPr>
          <w:color w:val="000000"/>
          <w:bdr w:val="none" w:sz="0" w:space="0" w:color="auto" w:frame="1"/>
        </w:rPr>
        <w:t xml:space="preserve"> were crafted, </w:t>
      </w:r>
      <w:r w:rsidRPr="00B64ACC">
        <w:rPr>
          <w:b/>
          <w:bCs/>
          <w:color w:val="000000"/>
          <w:bdr w:val="none" w:sz="0" w:space="0" w:color="auto" w:frame="1"/>
        </w:rPr>
        <w:t>skip</w:t>
      </w:r>
      <w:r w:rsidRPr="00B64ACC">
        <w:rPr>
          <w:color w:val="000000"/>
          <w:bdr w:val="none" w:sz="0" w:space="0" w:color="auto" w:frame="1"/>
        </w:rPr>
        <w:t xml:space="preserve"> this </w:t>
      </w:r>
      <w:r w:rsidR="00F50AE1">
        <w:rPr>
          <w:color w:val="000000"/>
          <w:bdr w:val="none" w:sz="0" w:space="0" w:color="auto" w:frame="1"/>
        </w:rPr>
        <w:t>line</w:t>
      </w:r>
      <w:r w:rsidR="003E5532">
        <w:rPr>
          <w:rStyle w:val="normaltextrun"/>
          <w:color w:val="000000"/>
          <w:bdr w:val="none" w:sz="0" w:space="0" w:color="auto" w:frame="1"/>
          <w:lang w:val="bg-BG"/>
        </w:rPr>
        <w:t>.</w:t>
      </w:r>
    </w:p>
    <w:p w14:paraId="0BCEC1F5" w14:textId="77777777" w:rsidR="004D45C9" w:rsidRDefault="00B64ACC" w:rsidP="00B64ACC">
      <w:pPr>
        <w:pStyle w:val="ListParagraph"/>
        <w:numPr>
          <w:ilvl w:val="0"/>
          <w:numId w:val="3"/>
        </w:numPr>
        <w:spacing w:before="0" w:after="200"/>
        <w:jc w:val="both"/>
      </w:pPr>
      <w:r w:rsidRPr="00B64ACC">
        <w:t>Finally</w:t>
      </w:r>
      <w:r w:rsidR="004D45C9">
        <w:t>, p</w:t>
      </w:r>
      <w:r>
        <w:t xml:space="preserve">rint the </w:t>
      </w:r>
      <w:r w:rsidRPr="00B64ACC">
        <w:rPr>
          <w:b/>
          <w:bCs/>
        </w:rPr>
        <w:t xml:space="preserve">state </w:t>
      </w:r>
      <w:r w:rsidRPr="00906997">
        <w:t xml:space="preserve">of </w:t>
      </w:r>
      <w:r w:rsidRPr="00B64ACC">
        <w:rPr>
          <w:b/>
          <w:bCs/>
        </w:rPr>
        <w:t xml:space="preserve">both sequences </w:t>
      </w:r>
      <w:r w:rsidRPr="00906997">
        <w:t>on</w:t>
      </w:r>
      <w:r w:rsidRPr="00B64ACC">
        <w:rPr>
          <w:b/>
          <w:bCs/>
        </w:rPr>
        <w:t xml:space="preserve"> separate lines</w:t>
      </w:r>
      <w:r>
        <w:t>.</w:t>
      </w:r>
    </w:p>
    <w:p w14:paraId="7F014DAC" w14:textId="4E03605A" w:rsidR="00B64ACC" w:rsidRDefault="00B64ACC" w:rsidP="004D45C9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</w:t>
      </w:r>
      <w:r w:rsidR="00667153">
        <w:t>a</w:t>
      </w:r>
      <w:r w:rsidR="00567981">
        <w:rPr>
          <w:b/>
          <w:bCs/>
        </w:rPr>
        <w:t xml:space="preserve"> </w:t>
      </w:r>
      <w:r w:rsidR="004D45C9">
        <w:rPr>
          <w:b/>
          <w:bCs/>
        </w:rPr>
        <w:t>sequence</w:t>
      </w:r>
      <w:r>
        <w:t xml:space="preserve"> is </w:t>
      </w:r>
      <w:r w:rsidRPr="00B64ACC">
        <w:rPr>
          <w:b/>
          <w:bCs/>
        </w:rPr>
        <w:t>empty</w:t>
      </w:r>
      <w:r>
        <w:t xml:space="preserve">, </w:t>
      </w:r>
      <w:r w:rsidRPr="00B64ACC">
        <w:rPr>
          <w:b/>
          <w:bCs/>
        </w:rPr>
        <w:t>skip</w:t>
      </w:r>
      <w:r>
        <w:t xml:space="preserve"> </w:t>
      </w:r>
      <w:r w:rsidR="00906997">
        <w:t>its line</w:t>
      </w:r>
      <w:r w:rsidR="006D4104">
        <w:t>.</w:t>
      </w:r>
    </w:p>
    <w:p w14:paraId="33A4B3C4" w14:textId="5459B5E8" w:rsidR="004D45C9" w:rsidRDefault="004D45C9" w:rsidP="004D45C9">
      <w:pPr>
        <w:pStyle w:val="ListParagraph"/>
        <w:numPr>
          <w:ilvl w:val="1"/>
          <w:numId w:val="3"/>
        </w:numPr>
        <w:spacing w:before="0" w:after="200"/>
        <w:jc w:val="both"/>
      </w:pPr>
      <w:r w:rsidRPr="00E33CD7">
        <w:rPr>
          <w:b/>
          <w:bCs/>
        </w:rPr>
        <w:t>Substances</w:t>
      </w:r>
      <w:r>
        <w:t xml:space="preserve"> must be printed </w:t>
      </w:r>
      <w:r w:rsidR="00E33CD7">
        <w:t xml:space="preserve">in </w:t>
      </w:r>
      <w:r>
        <w:t>stack</w:t>
      </w:r>
      <w:r w:rsidR="00E33CD7">
        <w:t xml:space="preserve"> order</w:t>
      </w:r>
      <w:r>
        <w:t xml:space="preserve"> (</w:t>
      </w:r>
      <w:r w:rsidR="00F01544">
        <w:t>from the last to the first element</w:t>
      </w:r>
      <w:r>
        <w:t>)</w:t>
      </w:r>
      <w:r w:rsidR="00F01544">
        <w:t>.</w:t>
      </w:r>
    </w:p>
    <w:p w14:paraId="17D89AF7" w14:textId="79499B49" w:rsidR="00B64ACC" w:rsidRPr="00152C45" w:rsidRDefault="00F526B2" w:rsidP="00B64ACC">
      <w:pPr>
        <w:pStyle w:val="ListParagraph"/>
        <w:spacing w:before="0" w:after="200"/>
        <w:jc w:val="both"/>
        <w:rPr>
          <w:rFonts w:ascii="Consolas" w:hAnsi="Consolas"/>
          <w:b/>
          <w:bCs/>
        </w:rPr>
      </w:pPr>
      <w:r w:rsidRPr="00152C45">
        <w:rPr>
          <w:rFonts w:ascii="Consolas" w:hAnsi="Consolas"/>
          <w:b/>
          <w:bCs/>
        </w:rPr>
        <w:t>"</w:t>
      </w:r>
      <w:r w:rsidR="00B64ACC" w:rsidRPr="00152C45">
        <w:rPr>
          <w:rFonts w:ascii="Consolas" w:hAnsi="Consolas"/>
          <w:b/>
          <w:bCs/>
        </w:rPr>
        <w:t>Substances: {substance</w:t>
      </w:r>
      <w:r w:rsidR="00F50AE1">
        <w:rPr>
          <w:rFonts w:ascii="Consolas" w:hAnsi="Consolas"/>
          <w:b/>
          <w:bCs/>
          <w:vertAlign w:val="subscript"/>
        </w:rPr>
        <w:t>n</w:t>
      </w:r>
      <w:r w:rsidR="00B64ACC" w:rsidRPr="00152C45">
        <w:rPr>
          <w:rFonts w:ascii="Consolas" w:hAnsi="Consolas"/>
          <w:b/>
          <w:bCs/>
        </w:rPr>
        <w:t>}, {substance</w:t>
      </w:r>
      <w:r w:rsidR="00F50AE1">
        <w:rPr>
          <w:rFonts w:ascii="Consolas" w:hAnsi="Consolas"/>
          <w:b/>
          <w:bCs/>
          <w:vertAlign w:val="subscript"/>
        </w:rPr>
        <w:t>n-1</w:t>
      </w:r>
      <w:r w:rsidR="00B64ACC" w:rsidRPr="00152C45">
        <w:rPr>
          <w:rFonts w:ascii="Consolas" w:hAnsi="Consolas"/>
          <w:b/>
          <w:bCs/>
        </w:rPr>
        <w:t>} … {substance</w:t>
      </w:r>
      <w:r w:rsidR="00F50AE1">
        <w:rPr>
          <w:rFonts w:ascii="Consolas" w:hAnsi="Consolas"/>
          <w:b/>
          <w:bCs/>
          <w:vertAlign w:val="subscript"/>
        </w:rPr>
        <w:t>1</w:t>
      </w:r>
      <w:r w:rsidR="00B64ACC" w:rsidRPr="00152C45">
        <w:rPr>
          <w:rFonts w:ascii="Consolas" w:hAnsi="Consolas"/>
          <w:b/>
          <w:bCs/>
        </w:rPr>
        <w:t>}"</w:t>
      </w:r>
    </w:p>
    <w:p w14:paraId="7835D395" w14:textId="040B5304" w:rsidR="00B64ACC" w:rsidRPr="00152C45" w:rsidRDefault="00F526B2" w:rsidP="00B64ACC">
      <w:pPr>
        <w:pStyle w:val="ListParagraph"/>
        <w:spacing w:before="0" w:after="200"/>
        <w:jc w:val="both"/>
      </w:pPr>
      <w:r w:rsidRPr="00152C45">
        <w:rPr>
          <w:rFonts w:ascii="Consolas" w:hAnsi="Consolas"/>
          <w:b/>
          <w:bCs/>
        </w:rPr>
        <w:t>"</w:t>
      </w:r>
      <w:r w:rsidR="00B64ACC" w:rsidRPr="00152C45">
        <w:rPr>
          <w:rFonts w:ascii="Consolas" w:hAnsi="Consolas"/>
          <w:b/>
          <w:bCs/>
        </w:rPr>
        <w:t>Crystals: {crystal</w:t>
      </w:r>
      <w:r w:rsidR="00B64ACC" w:rsidRPr="00152C45">
        <w:rPr>
          <w:rFonts w:ascii="Consolas" w:hAnsi="Consolas"/>
          <w:b/>
          <w:bCs/>
          <w:vertAlign w:val="subscript"/>
        </w:rPr>
        <w:t>1</w:t>
      </w:r>
      <w:r w:rsidR="00B64ACC" w:rsidRPr="00152C45">
        <w:rPr>
          <w:rFonts w:ascii="Consolas" w:hAnsi="Consolas"/>
          <w:b/>
          <w:bCs/>
        </w:rPr>
        <w:t>}, {crystal</w:t>
      </w:r>
      <w:r w:rsidR="00B64ACC" w:rsidRPr="00152C45">
        <w:rPr>
          <w:rFonts w:ascii="Consolas" w:hAnsi="Consolas"/>
          <w:b/>
          <w:bCs/>
          <w:vertAlign w:val="subscript"/>
        </w:rPr>
        <w:t>2</w:t>
      </w:r>
      <w:r w:rsidR="00B64ACC" w:rsidRPr="00152C45">
        <w:rPr>
          <w:rFonts w:ascii="Consolas" w:hAnsi="Consolas"/>
          <w:b/>
          <w:bCs/>
        </w:rPr>
        <w:t>} … {crystal</w:t>
      </w:r>
      <w:r w:rsidR="00B64ACC" w:rsidRPr="00152C45">
        <w:rPr>
          <w:rFonts w:ascii="Consolas" w:hAnsi="Consolas"/>
          <w:b/>
          <w:bCs/>
          <w:vertAlign w:val="subscript"/>
        </w:rPr>
        <w:t>n</w:t>
      </w:r>
      <w:r w:rsidR="00B64ACC" w:rsidRPr="00152C45">
        <w:rPr>
          <w:rFonts w:ascii="Consolas" w:hAnsi="Consolas"/>
          <w:b/>
          <w:bCs/>
        </w:rPr>
        <w:t>}"</w:t>
      </w:r>
    </w:p>
    <w:p w14:paraId="0E122056" w14:textId="77777777" w:rsidR="00A613DF" w:rsidRDefault="00A613DF" w:rsidP="0066306B">
      <w:pPr>
        <w:pStyle w:val="Heading2"/>
        <w:numPr>
          <w:ilvl w:val="0"/>
          <w:numId w:val="0"/>
        </w:numPr>
        <w:ind w:left="360" w:hanging="360"/>
      </w:pPr>
      <w:r>
        <w:t>Constraints</w:t>
      </w:r>
    </w:p>
    <w:p w14:paraId="26907333" w14:textId="6260C965" w:rsidR="004D36CD" w:rsidRPr="009B568C" w:rsidRDefault="00A613DF" w:rsidP="0037252A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given numbers will be </w:t>
      </w:r>
      <w:r w:rsidRPr="00F526B2">
        <w:rPr>
          <w:b/>
          <w:bCs/>
        </w:rPr>
        <w:t xml:space="preserve">valid </w:t>
      </w:r>
      <w:r w:rsidR="00DD5E37" w:rsidRPr="00F526B2">
        <w:rPr>
          <w:b/>
          <w:bCs/>
        </w:rPr>
        <w:t>integers</w:t>
      </w:r>
      <w:r>
        <w:t xml:space="preserve"> in the range </w:t>
      </w:r>
      <w:r w:rsidRPr="003D2F9F">
        <w:rPr>
          <w:b/>
        </w:rPr>
        <w:t>[</w:t>
      </w:r>
      <w:r w:rsidR="00A22673">
        <w:rPr>
          <w:b/>
        </w:rPr>
        <w:t>1</w:t>
      </w:r>
      <w:r w:rsidR="009423EF">
        <w:rPr>
          <w:b/>
        </w:rPr>
        <w:t xml:space="preserve"> - </w:t>
      </w:r>
      <w:r w:rsidR="000D6F8D">
        <w:rPr>
          <w:b/>
        </w:rPr>
        <w:t>1</w:t>
      </w:r>
      <w:r w:rsidR="00A0795B">
        <w:rPr>
          <w:b/>
        </w:rPr>
        <w:t>2</w:t>
      </w:r>
      <w:r w:rsidR="000D6F8D">
        <w:rPr>
          <w:b/>
        </w:rPr>
        <w:t>0</w:t>
      </w:r>
      <w:r w:rsidRPr="003D2F9F">
        <w:rPr>
          <w:b/>
        </w:rPr>
        <w:t>]</w:t>
      </w:r>
    </w:p>
    <w:p w14:paraId="5C8530B2" w14:textId="410905BF" w:rsidR="00513EB3" w:rsidRPr="005327D7" w:rsidRDefault="009B568C" w:rsidP="001B1E64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 w:rsidRPr="005327D7">
        <w:rPr>
          <w:b/>
          <w:bCs/>
        </w:rPr>
        <w:lastRenderedPageBreak/>
        <w:t>Both</w:t>
      </w:r>
      <w:r>
        <w:t xml:space="preserve"> sequences will </w:t>
      </w:r>
      <w:r w:rsidRPr="005327D7">
        <w:rPr>
          <w:b/>
          <w:bCs/>
        </w:rPr>
        <w:t>initially</w:t>
      </w:r>
      <w:r>
        <w:t xml:space="preserve"> have </w:t>
      </w:r>
      <w:r w:rsidRPr="005327D7">
        <w:rPr>
          <w:b/>
          <w:bCs/>
        </w:rPr>
        <w:t>at least one element</w:t>
      </w:r>
    </w:p>
    <w:p w14:paraId="0E117CD4" w14:textId="77777777" w:rsidR="00A613DF" w:rsidRPr="00D42D94" w:rsidRDefault="00A613DF" w:rsidP="0066306B">
      <w:pPr>
        <w:pStyle w:val="Heading2"/>
        <w:numPr>
          <w:ilvl w:val="0"/>
          <w:numId w:val="0"/>
        </w:numPr>
        <w:ind w:left="360" w:hanging="360"/>
      </w:pPr>
      <w:bookmarkStart w:id="1" w:name="_Examples"/>
      <w:bookmarkEnd w:id="1"/>
      <w:r>
        <w:t>Examples</w:t>
      </w:r>
    </w:p>
    <w:tbl>
      <w:tblPr>
        <w:tblW w:w="108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80"/>
        <w:gridCol w:w="7110"/>
      </w:tblGrid>
      <w:tr w:rsidR="00C31558" w14:paraId="13243D3C" w14:textId="77777777" w:rsidTr="002F7330">
        <w:trPr>
          <w:trHeight w:val="22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C31558" w:rsidRPr="00CB252D" w:rsidRDefault="00C31558" w:rsidP="0066306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C31558" w:rsidRPr="00CB252D" w:rsidRDefault="00C31558" w:rsidP="0066306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C31558" w14:paraId="7E00FB08" w14:textId="77777777" w:rsidTr="002F7330">
        <w:trPr>
          <w:trHeight w:val="626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42B1D" w14:textId="07AABED2" w:rsidR="00C31558" w:rsidRPr="004B15C3" w:rsidRDefault="00C31558" w:rsidP="00F2092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64ACC">
              <w:rPr>
                <w:rFonts w:ascii="Consolas" w:hAnsi="Consolas"/>
                <w:bCs/>
              </w:rPr>
              <w:t>40,</w:t>
            </w:r>
            <w:r w:rsidR="002F7330">
              <w:rPr>
                <w:rFonts w:ascii="Consolas" w:hAnsi="Consolas"/>
                <w:bCs/>
              </w:rPr>
              <w:t xml:space="preserve"> 5, </w:t>
            </w:r>
            <w:r w:rsidR="00D50397" w:rsidRPr="00D50397">
              <w:rPr>
                <w:rFonts w:ascii="Consolas" w:hAnsi="Consolas"/>
                <w:bCs/>
                <w:color w:val="002060"/>
              </w:rPr>
              <w:t>80</w:t>
            </w:r>
            <w:r w:rsidRPr="00B64ACC">
              <w:rPr>
                <w:rFonts w:ascii="Consolas" w:hAnsi="Consolas"/>
                <w:bCs/>
              </w:rPr>
              <w:t xml:space="preserve">, </w:t>
            </w:r>
            <w:r w:rsidRPr="00187FDC">
              <w:rPr>
                <w:rFonts w:ascii="Consolas" w:hAnsi="Consolas"/>
                <w:bCs/>
                <w:color w:val="948A54" w:themeColor="background2" w:themeShade="80"/>
              </w:rPr>
              <w:t>6</w:t>
            </w:r>
            <w:r w:rsidR="00857463">
              <w:rPr>
                <w:rFonts w:ascii="Consolas" w:hAnsi="Consolas"/>
                <w:bCs/>
                <w:color w:val="948A54" w:themeColor="background2" w:themeShade="80"/>
              </w:rPr>
              <w:t>0</w:t>
            </w:r>
            <w:r w:rsidRPr="00B64ACC">
              <w:rPr>
                <w:rFonts w:ascii="Consolas" w:hAnsi="Consolas"/>
                <w:bCs/>
              </w:rPr>
              <w:t xml:space="preserve">, </w:t>
            </w:r>
            <w:r w:rsidR="00F54FBA">
              <w:rPr>
                <w:rFonts w:ascii="Consolas" w:hAnsi="Consolas"/>
                <w:bCs/>
                <w:color w:val="C00000"/>
              </w:rPr>
              <w:t>75</w:t>
            </w:r>
            <w:r w:rsidRPr="00B64ACC">
              <w:rPr>
                <w:rFonts w:ascii="Consolas" w:hAnsi="Consolas"/>
                <w:bCs/>
              </w:rPr>
              <w:t xml:space="preserve">, </w:t>
            </w:r>
            <w:r w:rsidR="00205547">
              <w:rPr>
                <w:rFonts w:ascii="Consolas" w:hAnsi="Consolas"/>
                <w:bCs/>
                <w:color w:val="FFC000"/>
              </w:rPr>
              <w:t>60</w:t>
            </w:r>
            <w:r w:rsidRPr="00B64ACC">
              <w:rPr>
                <w:rFonts w:ascii="Consolas" w:hAnsi="Consolas"/>
                <w:bCs/>
              </w:rPr>
              <w:t xml:space="preserve">, </w:t>
            </w:r>
            <w:r w:rsidRPr="00187FDC">
              <w:rPr>
                <w:rFonts w:ascii="Consolas" w:hAnsi="Consolas"/>
                <w:bCs/>
                <w:color w:val="7030A0"/>
              </w:rPr>
              <w:t>6</w:t>
            </w:r>
            <w:r w:rsidR="00B51E0B">
              <w:rPr>
                <w:rFonts w:ascii="Consolas" w:hAnsi="Consolas"/>
                <w:bCs/>
                <w:color w:val="7030A0"/>
              </w:rPr>
              <w:t>5</w:t>
            </w:r>
            <w:r w:rsidRPr="00B64ACC">
              <w:rPr>
                <w:rFonts w:ascii="Consolas" w:hAnsi="Consolas"/>
                <w:bCs/>
              </w:rPr>
              <w:t xml:space="preserve">, </w:t>
            </w:r>
            <w:r w:rsidRPr="00B54FF1">
              <w:rPr>
                <w:rFonts w:ascii="Consolas" w:hAnsi="Consolas"/>
                <w:bCs/>
                <w:color w:val="00B0F0"/>
              </w:rPr>
              <w:t>70</w:t>
            </w:r>
            <w:r w:rsidRPr="00B64ACC">
              <w:rPr>
                <w:rFonts w:ascii="Consolas" w:hAnsi="Consolas"/>
                <w:bCs/>
              </w:rPr>
              <w:br/>
            </w:r>
            <w:r w:rsidRPr="008F0B4D">
              <w:rPr>
                <w:rFonts w:ascii="Consolas" w:hAnsi="Consolas"/>
                <w:bCs/>
                <w:color w:val="00B050"/>
              </w:rPr>
              <w:t>20</w:t>
            </w:r>
            <w:r w:rsidRPr="00B64ACC">
              <w:rPr>
                <w:rFonts w:ascii="Consolas" w:hAnsi="Consolas"/>
                <w:bCs/>
              </w:rPr>
              <w:t>, 35, 45, 25, 10, 30, 15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B2BCD" w14:textId="77777777" w:rsidR="00C31558" w:rsidRPr="00851F43" w:rsidRDefault="00C31558" w:rsidP="00C31558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851F43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Success! The alchemist has forged all potions!</w:t>
            </w:r>
          </w:p>
          <w:p w14:paraId="712C1789" w14:textId="77777777" w:rsidR="00C31558" w:rsidRPr="00851F43" w:rsidRDefault="00C31558" w:rsidP="00C31558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851F43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Crafted potions: Draught of Wisdom, Essence of Resilience, Potion of Agility, Elixir of Strength, Brew of Immortality</w:t>
            </w:r>
          </w:p>
          <w:p w14:paraId="438FC839" w14:textId="209D8429" w:rsidR="00C31558" w:rsidRPr="00851F43" w:rsidRDefault="00C31558" w:rsidP="00C31558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851F43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 xml:space="preserve">Substances: </w:t>
            </w:r>
            <w:r w:rsidR="008F0B4D" w:rsidRPr="00851F43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5</w:t>
            </w:r>
            <w:r w:rsidRPr="00851F43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, 40</w:t>
            </w:r>
          </w:p>
          <w:p w14:paraId="5204ABA6" w14:textId="08EEF3B1" w:rsidR="00C31558" w:rsidRPr="00C31558" w:rsidRDefault="00C31558" w:rsidP="00C31558">
            <w:pPr>
              <w:spacing w:after="0" w:line="240" w:lineRule="auto"/>
              <w:rPr>
                <w:rStyle w:val="Strong"/>
                <w:rFonts w:ascii="Consolas" w:hAnsi="Consolas"/>
                <w:lang w:val="bg-BG"/>
              </w:rPr>
            </w:pPr>
            <w:r w:rsidRPr="00851F43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 xml:space="preserve">Crystals: </w:t>
            </w:r>
            <w:r w:rsidR="00FA678E" w:rsidRPr="00FA678E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15, 25, 5, 5</w:t>
            </w:r>
          </w:p>
        </w:tc>
      </w:tr>
      <w:tr w:rsidR="00C31558" w14:paraId="7FCA968F" w14:textId="77777777" w:rsidTr="00C31558">
        <w:trPr>
          <w:trHeight w:val="284"/>
        </w:trPr>
        <w:tc>
          <w:tcPr>
            <w:tcW w:w="10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343EA11" w14:textId="3DAA8EDE" w:rsidR="00C31558" w:rsidRPr="00C31558" w:rsidRDefault="00C31558" w:rsidP="00C31558">
            <w:pPr>
              <w:pStyle w:val="Title"/>
              <w:jc w:val="center"/>
              <w:rPr>
                <w:rStyle w:val="Strong"/>
                <w:rFonts w:ascii="Consolas" w:hAnsi="Consolas"/>
                <w:lang w:val="en-US"/>
              </w:rPr>
            </w:pPr>
            <w:r w:rsidRPr="00C31558">
              <w:rPr>
                <w:rStyle w:val="Strong"/>
                <w:b/>
              </w:rPr>
              <w:t>Comment</w:t>
            </w:r>
          </w:p>
        </w:tc>
      </w:tr>
      <w:tr w:rsidR="00C31558" w14:paraId="4C00B884" w14:textId="77777777" w:rsidTr="009B3AD8">
        <w:trPr>
          <w:trHeight w:val="626"/>
        </w:trPr>
        <w:tc>
          <w:tcPr>
            <w:tcW w:w="10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D0BC1" w14:textId="3F8B121D" w:rsidR="00A93581" w:rsidRDefault="00B54FF1" w:rsidP="00B64ACC">
            <w:pPr>
              <w:spacing w:after="0" w:line="240" w:lineRule="auto"/>
              <w:rPr>
                <w:rStyle w:val="Strong"/>
                <w:rFonts w:cstheme="minorHAnsi"/>
                <w:b w:val="0"/>
                <w:bCs w:val="0"/>
              </w:rPr>
            </w:pPr>
            <w:r w:rsidRPr="00B54FF1">
              <w:rPr>
                <w:rStyle w:val="Strong"/>
                <w:rFonts w:cstheme="minorHAnsi"/>
                <w:b w:val="0"/>
                <w:bCs w:val="0"/>
              </w:rPr>
              <w:t xml:space="preserve">We take the </w:t>
            </w:r>
            <w:r w:rsidRPr="00E716CB">
              <w:rPr>
                <w:rStyle w:val="Strong"/>
                <w:rFonts w:cstheme="minorHAnsi"/>
              </w:rPr>
              <w:t>last substance</w:t>
            </w:r>
            <w:r w:rsidRPr="00B54FF1">
              <w:rPr>
                <w:rStyle w:val="Strong"/>
                <w:rFonts w:cstheme="minorHAnsi"/>
                <w:b w:val="0"/>
                <w:bCs w:val="0"/>
              </w:rPr>
              <w:t xml:space="preserve"> with the </w:t>
            </w:r>
            <w:r w:rsidRPr="00E716CB">
              <w:rPr>
                <w:rStyle w:val="Strong"/>
                <w:rFonts w:cstheme="minorHAnsi"/>
              </w:rPr>
              <w:t>first crystal</w:t>
            </w:r>
            <w:r w:rsidRPr="00B54FF1">
              <w:rPr>
                <w:rStyle w:val="Strong"/>
                <w:rFonts w:cstheme="minorHAnsi"/>
                <w:b w:val="0"/>
                <w:bCs w:val="0"/>
              </w:rPr>
              <w:t xml:space="preserve"> and calculate the sum: </w:t>
            </w:r>
            <w:r w:rsidRPr="00187FDC">
              <w:rPr>
                <w:rStyle w:val="Strong"/>
                <w:rFonts w:cstheme="minorHAnsi"/>
                <w:color w:val="00B0F0"/>
              </w:rPr>
              <w:t>70</w:t>
            </w:r>
            <w:r w:rsidRPr="00B54FF1">
              <w:rPr>
                <w:rStyle w:val="Strong"/>
                <w:rFonts w:cstheme="minorHAnsi"/>
                <w:b w:val="0"/>
                <w:bCs w:val="0"/>
              </w:rPr>
              <w:t xml:space="preserve"> + </w:t>
            </w:r>
            <w:r w:rsidR="00E716CB" w:rsidRPr="00187FDC">
              <w:rPr>
                <w:rFonts w:ascii="Consolas" w:hAnsi="Consolas"/>
                <w:b/>
                <w:bCs/>
                <w:color w:val="00B050"/>
              </w:rPr>
              <w:t>2</w:t>
            </w:r>
            <w:r w:rsidRPr="00187FDC">
              <w:rPr>
                <w:rFonts w:ascii="Consolas" w:hAnsi="Consolas"/>
                <w:b/>
                <w:bCs/>
                <w:color w:val="00B050"/>
              </w:rPr>
              <w:t>0</w:t>
            </w:r>
            <w:r w:rsidRPr="008F0B4D">
              <w:rPr>
                <w:rStyle w:val="Strong"/>
                <w:rFonts w:cstheme="minorHAnsi"/>
                <w:b w:val="0"/>
                <w:bCs w:val="0"/>
                <w:color w:val="00B050"/>
              </w:rPr>
              <w:t xml:space="preserve"> </w:t>
            </w:r>
            <w:r w:rsidRPr="00B54FF1">
              <w:rPr>
                <w:rStyle w:val="Strong"/>
                <w:rFonts w:cstheme="minorHAnsi"/>
                <w:b w:val="0"/>
                <w:bCs w:val="0"/>
              </w:rPr>
              <w:t xml:space="preserve">= </w:t>
            </w:r>
            <w:r w:rsidR="00E716CB" w:rsidRPr="00187FDC">
              <w:rPr>
                <w:rStyle w:val="Strong"/>
                <w:rFonts w:cstheme="minorHAnsi"/>
                <w:color w:val="FF0000"/>
              </w:rPr>
              <w:t>90</w:t>
            </w:r>
            <w:r w:rsidR="00E716CB" w:rsidRPr="00E716CB">
              <w:rPr>
                <w:rStyle w:val="Strong"/>
                <w:rFonts w:cstheme="minorHAnsi"/>
                <w:b w:val="0"/>
                <w:bCs w:val="0"/>
                <w:color w:val="FF0000"/>
              </w:rPr>
              <w:t xml:space="preserve"> </w:t>
            </w:r>
            <w:r w:rsidR="00E716CB" w:rsidRPr="005E55E5">
              <w:rPr>
                <w:rStyle w:val="Strong"/>
                <w:rFonts w:cstheme="minorHAnsi"/>
                <w:b w:val="0"/>
                <w:bCs w:val="0"/>
              </w:rPr>
              <w:t xml:space="preserve">(combined energy). </w:t>
            </w:r>
            <w:r w:rsidR="00E716CB">
              <w:rPr>
                <w:rStyle w:val="Strong"/>
                <w:rFonts w:cstheme="minorHAnsi"/>
                <w:b w:val="0"/>
                <w:bCs w:val="0"/>
              </w:rPr>
              <w:t xml:space="preserve">We iterate through all potions, </w:t>
            </w:r>
            <w:r w:rsidR="00E716CB" w:rsidRPr="002E4023">
              <w:rPr>
                <w:rStyle w:val="Strong"/>
                <w:rFonts w:cstheme="minorHAnsi"/>
              </w:rPr>
              <w:t>searching</w:t>
            </w:r>
            <w:r w:rsidR="00E716CB">
              <w:rPr>
                <w:rStyle w:val="Strong"/>
                <w:rFonts w:cstheme="minorHAnsi"/>
                <w:b w:val="0"/>
                <w:bCs w:val="0"/>
              </w:rPr>
              <w:t xml:space="preserve"> for any potion </w:t>
            </w:r>
            <w:r w:rsidR="005E55E5">
              <w:rPr>
                <w:rStyle w:val="Strong"/>
                <w:rFonts w:cstheme="minorHAnsi"/>
                <w:b w:val="0"/>
                <w:bCs w:val="0"/>
              </w:rPr>
              <w:t>with</w:t>
            </w:r>
            <w:r w:rsidR="00E716CB" w:rsidRPr="002E4023">
              <w:rPr>
                <w:rStyle w:val="Strong"/>
                <w:rFonts w:cstheme="minorHAnsi"/>
              </w:rPr>
              <w:t xml:space="preserve"> </w:t>
            </w:r>
            <w:r w:rsidR="005E55E5" w:rsidRPr="005E55E5">
              <w:rPr>
                <w:rStyle w:val="Strong"/>
                <w:rFonts w:cstheme="minorHAnsi"/>
                <w:b w:val="0"/>
                <w:bCs w:val="0"/>
              </w:rPr>
              <w:t>an</w:t>
            </w:r>
            <w:r w:rsidR="005E55E5">
              <w:rPr>
                <w:rStyle w:val="Strong"/>
                <w:rFonts w:cstheme="minorHAnsi"/>
              </w:rPr>
              <w:t xml:space="preserve"> </w:t>
            </w:r>
            <w:r w:rsidR="00E716CB" w:rsidRPr="002E4023">
              <w:rPr>
                <w:rStyle w:val="Strong"/>
                <w:rFonts w:cstheme="minorHAnsi"/>
              </w:rPr>
              <w:t xml:space="preserve">energy level equal to the </w:t>
            </w:r>
            <w:r w:rsidR="00E716CB" w:rsidRPr="005E55E5">
              <w:rPr>
                <w:rStyle w:val="Strong"/>
                <w:rFonts w:cstheme="minorHAnsi"/>
              </w:rPr>
              <w:t>combined energy</w:t>
            </w:r>
            <w:r w:rsidR="00E716CB">
              <w:rPr>
                <w:rStyle w:val="Strong"/>
                <w:rFonts w:cstheme="minorHAnsi"/>
                <w:b w:val="0"/>
                <w:bCs w:val="0"/>
              </w:rPr>
              <w:t xml:space="preserve">. </w:t>
            </w:r>
            <w:r w:rsidR="002E4023">
              <w:rPr>
                <w:rStyle w:val="Strong"/>
                <w:rFonts w:cstheme="minorHAnsi"/>
                <w:b w:val="0"/>
                <w:bCs w:val="0"/>
              </w:rPr>
              <w:t xml:space="preserve">We </w:t>
            </w:r>
            <w:r w:rsidR="002E4023" w:rsidRPr="002E4023">
              <w:rPr>
                <w:rStyle w:val="Strong"/>
                <w:rFonts w:cstheme="minorHAnsi"/>
              </w:rPr>
              <w:t>skip</w:t>
            </w:r>
            <w:r w:rsidR="002E4023">
              <w:rPr>
                <w:rStyle w:val="Strong"/>
                <w:rFonts w:cstheme="minorHAnsi"/>
                <w:b w:val="0"/>
                <w:bCs w:val="0"/>
              </w:rPr>
              <w:t xml:space="preserve"> every potion that is </w:t>
            </w:r>
            <w:r w:rsidR="002E4023" w:rsidRPr="002E4023">
              <w:rPr>
                <w:rStyle w:val="Strong"/>
                <w:rFonts w:cstheme="minorHAnsi"/>
              </w:rPr>
              <w:t>already crafted</w:t>
            </w:r>
            <w:r w:rsidR="002E4023">
              <w:rPr>
                <w:rStyle w:val="Strong"/>
                <w:rFonts w:cstheme="minorHAnsi"/>
                <w:b w:val="0"/>
                <w:bCs w:val="0"/>
              </w:rPr>
              <w:t xml:space="preserve">. </w:t>
            </w:r>
            <w:r w:rsidR="00E716CB">
              <w:rPr>
                <w:rStyle w:val="Strong"/>
                <w:rFonts w:cstheme="minorHAnsi"/>
                <w:b w:val="0"/>
                <w:bCs w:val="0"/>
              </w:rPr>
              <w:t xml:space="preserve">We find that "Draught of Wisdom" has </w:t>
            </w:r>
            <w:proofErr w:type="gramStart"/>
            <w:r w:rsidR="00E716CB">
              <w:rPr>
                <w:rStyle w:val="Strong"/>
                <w:rFonts w:cstheme="minorHAnsi"/>
                <w:b w:val="0"/>
                <w:bCs w:val="0"/>
              </w:rPr>
              <w:t>energy</w:t>
            </w:r>
            <w:proofErr w:type="gramEnd"/>
            <w:r w:rsidR="00E716CB">
              <w:rPr>
                <w:rStyle w:val="Strong"/>
                <w:rFonts w:cstheme="minorHAnsi"/>
                <w:b w:val="0"/>
                <w:bCs w:val="0"/>
              </w:rPr>
              <w:t xml:space="preserve"> level of </w:t>
            </w:r>
            <w:r w:rsidR="00E716CB" w:rsidRPr="00187FDC">
              <w:rPr>
                <w:rStyle w:val="Strong"/>
                <w:rFonts w:cstheme="minorHAnsi"/>
                <w:color w:val="FF0000"/>
              </w:rPr>
              <w:t>90</w:t>
            </w:r>
            <w:r w:rsidR="00E716CB">
              <w:rPr>
                <w:rStyle w:val="Strong"/>
                <w:rFonts w:cstheme="minorHAnsi"/>
                <w:b w:val="0"/>
                <w:bCs w:val="0"/>
              </w:rPr>
              <w:t xml:space="preserve">. We </w:t>
            </w:r>
            <w:r w:rsidR="00E716CB" w:rsidRPr="00E716CB">
              <w:rPr>
                <w:rStyle w:val="Strong"/>
                <w:rFonts w:cstheme="minorHAnsi"/>
              </w:rPr>
              <w:t xml:space="preserve">keep </w:t>
            </w:r>
            <w:r w:rsidR="00E716CB" w:rsidRPr="005E55E5">
              <w:rPr>
                <w:rStyle w:val="Strong"/>
                <w:rFonts w:cstheme="minorHAnsi"/>
                <w:b w:val="0"/>
                <w:bCs w:val="0"/>
              </w:rPr>
              <w:t>the</w:t>
            </w:r>
            <w:r w:rsidR="00E716CB" w:rsidRPr="00E716CB">
              <w:rPr>
                <w:rStyle w:val="Strong"/>
                <w:rFonts w:cstheme="minorHAnsi"/>
              </w:rPr>
              <w:t xml:space="preserve"> "Draught of Wisdom"</w:t>
            </w:r>
            <w:r w:rsidR="005E55E5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E716CB">
              <w:rPr>
                <w:rStyle w:val="Strong"/>
                <w:rFonts w:cstheme="minorHAnsi"/>
                <w:b w:val="0"/>
                <w:bCs w:val="0"/>
              </w:rPr>
              <w:t xml:space="preserve">string in a separate collection. </w:t>
            </w:r>
            <w:r w:rsidR="005E55E5">
              <w:rPr>
                <w:rStyle w:val="Strong"/>
                <w:rFonts w:cstheme="minorHAnsi"/>
                <w:b w:val="0"/>
                <w:bCs w:val="0"/>
              </w:rPr>
              <w:t xml:space="preserve">The </w:t>
            </w:r>
            <w:r w:rsidR="005E55E5" w:rsidRPr="005E55E5">
              <w:rPr>
                <w:rStyle w:val="Strong"/>
                <w:rFonts w:cstheme="minorHAnsi"/>
              </w:rPr>
              <w:t>s</w:t>
            </w:r>
            <w:r w:rsidR="00E716CB" w:rsidRPr="005E55E5">
              <w:rPr>
                <w:rStyle w:val="Strong"/>
                <w:rFonts w:cstheme="minorHAnsi"/>
              </w:rPr>
              <w:t>ubstance</w:t>
            </w:r>
            <w:r w:rsidR="00E716CB" w:rsidRPr="002E4023">
              <w:rPr>
                <w:rStyle w:val="Strong"/>
                <w:rFonts w:cstheme="minorHAnsi"/>
              </w:rPr>
              <w:t xml:space="preserve"> </w:t>
            </w:r>
            <w:r w:rsidR="002E4023" w:rsidRPr="002E4023">
              <w:rPr>
                <w:rStyle w:val="Strong"/>
                <w:rFonts w:cstheme="minorHAnsi"/>
              </w:rPr>
              <w:t>is</w:t>
            </w:r>
            <w:r w:rsidR="00E716CB" w:rsidRPr="002E4023">
              <w:rPr>
                <w:rStyle w:val="Strong"/>
                <w:rFonts w:cstheme="minorHAnsi"/>
              </w:rPr>
              <w:t xml:space="preserve"> removed</w:t>
            </w:r>
            <w:r w:rsidR="00E716CB">
              <w:rPr>
                <w:rStyle w:val="Strong"/>
                <w:rFonts w:cstheme="minorHAnsi"/>
                <w:b w:val="0"/>
                <w:bCs w:val="0"/>
              </w:rPr>
              <w:t xml:space="preserve"> from </w:t>
            </w:r>
            <w:r w:rsidR="002E4023">
              <w:rPr>
                <w:rStyle w:val="Strong"/>
                <w:rFonts w:cstheme="minorHAnsi"/>
                <w:b w:val="0"/>
                <w:bCs w:val="0"/>
              </w:rPr>
              <w:t>the collection of substances.</w:t>
            </w:r>
            <w:r w:rsidR="008F0B4D">
              <w:rPr>
                <w:rStyle w:val="Strong"/>
                <w:rFonts w:cstheme="minorHAnsi"/>
                <w:b w:val="0"/>
                <w:bCs w:val="0"/>
              </w:rPr>
              <w:t xml:space="preserve"> The crystal is </w:t>
            </w:r>
            <w:r w:rsidR="00F6772E">
              <w:rPr>
                <w:rStyle w:val="Strong"/>
                <w:rFonts w:cstheme="minorHAnsi"/>
              </w:rPr>
              <w:t>removed too</w:t>
            </w:r>
            <w:r w:rsidR="008F0B4D">
              <w:rPr>
                <w:rStyle w:val="Strong"/>
                <w:rFonts w:cstheme="minorHAnsi"/>
                <w:b w:val="0"/>
                <w:bCs w:val="0"/>
              </w:rPr>
              <w:t xml:space="preserve">, </w:t>
            </w:r>
            <w:r w:rsidR="007B7788">
              <w:rPr>
                <w:rStyle w:val="Strong"/>
                <w:rFonts w:cstheme="minorHAnsi"/>
                <w:b w:val="0"/>
                <w:bCs w:val="0"/>
              </w:rPr>
              <w:t>[</w:t>
            </w:r>
            <w:r w:rsidR="008F0B4D">
              <w:rPr>
                <w:rStyle w:val="Strong"/>
                <w:rFonts w:cstheme="minorHAnsi"/>
                <w:b w:val="0"/>
                <w:bCs w:val="0"/>
              </w:rPr>
              <w:t>35, 45, 25, 10, 30, 15</w:t>
            </w:r>
            <w:r w:rsidR="007B7788">
              <w:rPr>
                <w:rStyle w:val="Strong"/>
                <w:rFonts w:cstheme="minorHAnsi"/>
                <w:b w:val="0"/>
                <w:bCs w:val="0"/>
              </w:rPr>
              <w:t>]</w:t>
            </w:r>
            <w:r w:rsidR="008F0B4D">
              <w:rPr>
                <w:rStyle w:val="Strong"/>
                <w:rFonts w:cstheme="minorHAnsi"/>
                <w:b w:val="0"/>
                <w:bCs w:val="0"/>
              </w:rPr>
              <w:t>.</w:t>
            </w:r>
          </w:p>
          <w:p w14:paraId="13086408" w14:textId="17856CEC" w:rsidR="005B70C0" w:rsidRDefault="00B51E0B" w:rsidP="00A93581">
            <w:pPr>
              <w:tabs>
                <w:tab w:val="num" w:pos="720"/>
              </w:tabs>
              <w:spacing w:after="0"/>
              <w:rPr>
                <w:rFonts w:cstheme="minorHAnsi"/>
              </w:rPr>
            </w:pPr>
            <w:r>
              <w:rPr>
                <w:rStyle w:val="Strong"/>
                <w:rFonts w:cstheme="minorHAnsi"/>
                <w:b w:val="0"/>
                <w:bCs w:val="0"/>
              </w:rPr>
              <w:t>Next,</w:t>
            </w:r>
            <w:r w:rsidR="00A93581">
              <w:rPr>
                <w:rStyle w:val="Strong"/>
                <w:rFonts w:cstheme="minorHAnsi"/>
                <w:color w:val="00B050"/>
              </w:rPr>
              <w:t xml:space="preserve"> </w:t>
            </w:r>
            <w:r>
              <w:rPr>
                <w:rStyle w:val="Strong"/>
                <w:rFonts w:cstheme="minorHAnsi"/>
                <w:b w:val="0"/>
                <w:bCs w:val="0"/>
              </w:rPr>
              <w:t>t</w:t>
            </w:r>
            <w:r w:rsidR="00A93581" w:rsidRPr="00A93581">
              <w:rPr>
                <w:rStyle w:val="Strong"/>
                <w:rFonts w:cstheme="minorHAnsi"/>
                <w:b w:val="0"/>
                <w:bCs w:val="0"/>
              </w:rPr>
              <w:t xml:space="preserve">he </w:t>
            </w:r>
            <w:r w:rsidR="00A93581" w:rsidRPr="00B51E0B">
              <w:rPr>
                <w:rStyle w:val="Strong"/>
                <w:rFonts w:cstheme="minorHAnsi"/>
              </w:rPr>
              <w:t>last substance</w:t>
            </w:r>
            <w:r w:rsidR="00A93581" w:rsidRPr="00A93581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>
              <w:rPr>
                <w:rStyle w:val="Strong"/>
                <w:rFonts w:cstheme="minorHAnsi"/>
                <w:b w:val="0"/>
                <w:bCs w:val="0"/>
              </w:rPr>
              <w:t xml:space="preserve">in the row </w:t>
            </w:r>
            <w:r w:rsidR="00A93581" w:rsidRPr="00A93581">
              <w:rPr>
                <w:rStyle w:val="Strong"/>
                <w:rFonts w:cstheme="minorHAnsi"/>
                <w:b w:val="0"/>
                <w:bCs w:val="0"/>
              </w:rPr>
              <w:t xml:space="preserve">is now </w:t>
            </w:r>
            <w:r w:rsidR="00A93581" w:rsidRPr="00187FDC">
              <w:rPr>
                <w:rStyle w:val="Strong"/>
                <w:rFonts w:cstheme="minorHAnsi"/>
                <w:color w:val="7030A0"/>
              </w:rPr>
              <w:t>6</w:t>
            </w:r>
            <w:r>
              <w:rPr>
                <w:rStyle w:val="Strong"/>
                <w:rFonts w:cstheme="minorHAnsi"/>
                <w:color w:val="7030A0"/>
              </w:rPr>
              <w:t>5</w:t>
            </w:r>
            <w:r w:rsidR="00A93581" w:rsidRPr="00A93581">
              <w:rPr>
                <w:rStyle w:val="Strong"/>
                <w:rFonts w:cstheme="minorHAnsi"/>
                <w:b w:val="0"/>
                <w:bCs w:val="0"/>
              </w:rPr>
              <w:t xml:space="preserve">, and the first crystal is </w:t>
            </w:r>
            <w:r>
              <w:rPr>
                <w:rStyle w:val="Strong"/>
                <w:rFonts w:cstheme="minorHAnsi"/>
                <w:color w:val="00B050"/>
              </w:rPr>
              <w:t>35</w:t>
            </w:r>
            <w:r w:rsidR="00A93581" w:rsidRPr="00A93581">
              <w:rPr>
                <w:rStyle w:val="Strong"/>
                <w:rFonts w:cstheme="minorHAnsi"/>
                <w:b w:val="0"/>
                <w:bCs w:val="0"/>
              </w:rPr>
              <w:t>.</w:t>
            </w:r>
            <w:r w:rsidR="00A93581">
              <w:rPr>
                <w:rStyle w:val="Strong"/>
                <w:rFonts w:cstheme="minorHAnsi"/>
                <w:b w:val="0"/>
                <w:bCs w:val="0"/>
              </w:rPr>
              <w:t xml:space="preserve"> The combined</w:t>
            </w:r>
            <w:r w:rsidR="00A93581" w:rsidRPr="00A93581">
              <w:rPr>
                <w:rStyle w:val="Strong"/>
                <w:rFonts w:cstheme="minorHAnsi"/>
                <w:b w:val="0"/>
                <w:bCs w:val="0"/>
              </w:rPr>
              <w:t xml:space="preserve"> energy</w:t>
            </w:r>
            <w:r w:rsidR="00A93581">
              <w:rPr>
                <w:rStyle w:val="Strong"/>
                <w:rFonts w:cstheme="minorHAnsi"/>
                <w:b w:val="0"/>
                <w:bCs w:val="0"/>
              </w:rPr>
              <w:t xml:space="preserve"> is </w:t>
            </w:r>
            <w:r w:rsidR="00A93581" w:rsidRPr="00187FDC">
              <w:rPr>
                <w:rStyle w:val="Strong"/>
                <w:rFonts w:cstheme="minorHAnsi"/>
                <w:color w:val="7030A0"/>
              </w:rPr>
              <w:t>6</w:t>
            </w:r>
            <w:r>
              <w:rPr>
                <w:rStyle w:val="Strong"/>
                <w:rFonts w:cstheme="minorHAnsi"/>
                <w:color w:val="7030A0"/>
              </w:rPr>
              <w:t>5</w:t>
            </w:r>
            <w:r w:rsidR="00A93581" w:rsidRPr="00187FDC">
              <w:rPr>
                <w:rStyle w:val="Strong"/>
                <w:rFonts w:cstheme="minorHAnsi"/>
                <w:b w:val="0"/>
                <w:bCs w:val="0"/>
                <w:color w:val="7030A0"/>
              </w:rPr>
              <w:t xml:space="preserve"> </w:t>
            </w:r>
            <w:r w:rsidR="00A93581" w:rsidRPr="00A93581">
              <w:rPr>
                <w:rStyle w:val="Strong"/>
                <w:rFonts w:cstheme="minorHAnsi"/>
                <w:b w:val="0"/>
                <w:bCs w:val="0"/>
              </w:rPr>
              <w:t xml:space="preserve">+ </w:t>
            </w:r>
            <w:r>
              <w:rPr>
                <w:rStyle w:val="Strong"/>
                <w:rFonts w:cstheme="minorHAnsi"/>
                <w:color w:val="00B050"/>
              </w:rPr>
              <w:t>35</w:t>
            </w:r>
            <w:r w:rsidR="00A93581" w:rsidRPr="00172BF2">
              <w:rPr>
                <w:rStyle w:val="Strong"/>
                <w:rFonts w:cstheme="minorHAnsi"/>
                <w:b w:val="0"/>
                <w:bCs w:val="0"/>
                <w:color w:val="00B050"/>
              </w:rPr>
              <w:t xml:space="preserve"> </w:t>
            </w:r>
            <w:r w:rsidR="00A93581" w:rsidRPr="00A93581">
              <w:rPr>
                <w:rStyle w:val="Strong"/>
                <w:rFonts w:cstheme="minorHAnsi"/>
                <w:b w:val="0"/>
                <w:bCs w:val="0"/>
              </w:rPr>
              <w:t xml:space="preserve">= </w:t>
            </w:r>
            <w:r w:rsidR="00A93581" w:rsidRPr="00187FDC">
              <w:rPr>
                <w:rStyle w:val="Strong"/>
                <w:rFonts w:cstheme="minorHAnsi"/>
                <w:color w:val="FF0000"/>
              </w:rPr>
              <w:t>100</w:t>
            </w:r>
            <w:r w:rsidR="00A93581" w:rsidRPr="00A93581">
              <w:rPr>
                <w:rStyle w:val="Strong"/>
                <w:rFonts w:cstheme="minorHAnsi"/>
                <w:b w:val="0"/>
                <w:bCs w:val="0"/>
              </w:rPr>
              <w:t>.</w:t>
            </w:r>
            <w:r w:rsidR="00A93581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A93581" w:rsidRPr="00A93581">
              <w:rPr>
                <w:rStyle w:val="Strong"/>
                <w:rFonts w:cstheme="minorHAnsi"/>
              </w:rPr>
              <w:t>"Essence of Resilience"</w:t>
            </w:r>
            <w:r w:rsidR="00A93581" w:rsidRPr="00A93581">
              <w:rPr>
                <w:rStyle w:val="Strong"/>
                <w:rFonts w:cstheme="minorHAnsi"/>
                <w:b w:val="0"/>
                <w:bCs w:val="0"/>
              </w:rPr>
              <w:t xml:space="preserve"> requires exactly 100 </w:t>
            </w:r>
            <w:r>
              <w:rPr>
                <w:rStyle w:val="Strong"/>
                <w:rFonts w:cstheme="minorHAnsi"/>
                <w:b w:val="0"/>
                <w:bCs w:val="0"/>
              </w:rPr>
              <w:t xml:space="preserve">units of </w:t>
            </w:r>
            <w:r w:rsidR="00A93581" w:rsidRPr="00A93581">
              <w:rPr>
                <w:rStyle w:val="Strong"/>
                <w:rFonts w:cstheme="minorHAnsi"/>
                <w:b w:val="0"/>
                <w:bCs w:val="0"/>
              </w:rPr>
              <w:t>energy, and it hasn't been crafted yet.</w:t>
            </w:r>
            <w:r w:rsidR="00A93581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>
              <w:rPr>
                <w:rFonts w:cstheme="minorHAnsi"/>
              </w:rPr>
              <w:t>It</w:t>
            </w:r>
            <w:r w:rsidR="00A93581" w:rsidRPr="00A93581">
              <w:rPr>
                <w:rFonts w:cstheme="minorHAnsi"/>
                <w:lang w:val="bg-BG"/>
              </w:rPr>
              <w:t xml:space="preserve"> is </w:t>
            </w:r>
            <w:r>
              <w:rPr>
                <w:rFonts w:cstheme="minorHAnsi"/>
              </w:rPr>
              <w:t xml:space="preserve">now </w:t>
            </w:r>
            <w:r w:rsidR="00A93581" w:rsidRPr="00A93581">
              <w:rPr>
                <w:rFonts w:cstheme="minorHAnsi"/>
                <w:lang w:val="bg-BG"/>
              </w:rPr>
              <w:t>crafted successfully</w:t>
            </w:r>
            <w:r w:rsidR="00A93581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 xml:space="preserve">and </w:t>
            </w:r>
            <w:r w:rsidR="00A93581">
              <w:rPr>
                <w:rFonts w:cstheme="minorHAnsi"/>
              </w:rPr>
              <w:t xml:space="preserve">the </w:t>
            </w:r>
            <w:r w:rsidR="00A93581" w:rsidRPr="00205547">
              <w:rPr>
                <w:rFonts w:cstheme="minorHAnsi"/>
                <w:b/>
                <w:bCs/>
              </w:rPr>
              <w:t>s</w:t>
            </w:r>
            <w:r w:rsidR="00A93581" w:rsidRPr="00205547">
              <w:rPr>
                <w:rFonts w:cstheme="minorHAnsi"/>
                <w:b/>
                <w:bCs/>
                <w:lang w:val="bg-BG"/>
              </w:rPr>
              <w:t>ubstance</w:t>
            </w:r>
            <w:r w:rsidR="00A93581" w:rsidRPr="00A93581">
              <w:rPr>
                <w:rFonts w:cstheme="minorHAnsi"/>
                <w:lang w:val="bg-BG"/>
              </w:rPr>
              <w:t xml:space="preserve"> </w:t>
            </w:r>
            <w:r w:rsidR="00A93581">
              <w:rPr>
                <w:rFonts w:cstheme="minorHAnsi"/>
              </w:rPr>
              <w:t xml:space="preserve">and the </w:t>
            </w:r>
            <w:r w:rsidR="00A93581" w:rsidRPr="00205547">
              <w:rPr>
                <w:rFonts w:cstheme="minorHAnsi"/>
                <w:b/>
                <w:bCs/>
              </w:rPr>
              <w:t>c</w:t>
            </w:r>
            <w:r w:rsidR="00A93581" w:rsidRPr="00205547">
              <w:rPr>
                <w:rFonts w:cstheme="minorHAnsi"/>
                <w:b/>
                <w:bCs/>
                <w:lang w:val="bg-BG"/>
              </w:rPr>
              <w:t>rystal</w:t>
            </w:r>
            <w:r w:rsidR="00A93581" w:rsidRPr="00A93581">
              <w:rPr>
                <w:rFonts w:cstheme="minorHAnsi"/>
                <w:lang w:val="bg-BG"/>
              </w:rPr>
              <w:t xml:space="preserve"> </w:t>
            </w:r>
            <w:r>
              <w:rPr>
                <w:rFonts w:cstheme="minorHAnsi"/>
                <w:lang w:val="bg-BG"/>
              </w:rPr>
              <w:t>are</w:t>
            </w:r>
            <w:r w:rsidRPr="00A93581">
              <w:rPr>
                <w:rFonts w:cstheme="minorHAnsi"/>
                <w:lang w:val="bg-BG"/>
              </w:rPr>
              <w:t xml:space="preserve"> </w:t>
            </w:r>
            <w:r w:rsidRPr="00205547">
              <w:rPr>
                <w:rFonts w:cstheme="minorHAnsi"/>
                <w:b/>
                <w:bCs/>
                <w:lang w:val="bg-BG"/>
              </w:rPr>
              <w:t>removed</w:t>
            </w:r>
            <w:r w:rsidR="00A93581" w:rsidRPr="00A93581">
              <w:rPr>
                <w:rFonts w:cstheme="minorHAnsi"/>
                <w:lang w:val="bg-BG"/>
              </w:rPr>
              <w:t>.</w:t>
            </w:r>
          </w:p>
          <w:p w14:paraId="6287D169" w14:textId="4BC2B49D" w:rsidR="00270B9E" w:rsidRDefault="007B7788" w:rsidP="00D62458">
            <w:pPr>
              <w:tabs>
                <w:tab w:val="num" w:pos="720"/>
              </w:tabs>
              <w:spacing w:after="0"/>
              <w:rPr>
                <w:rFonts w:cstheme="minorHAnsi"/>
              </w:rPr>
            </w:pPr>
            <w:r w:rsidRPr="007B7788">
              <w:rPr>
                <w:rFonts w:cstheme="minorHAnsi"/>
                <w:lang w:val="bg-BG"/>
              </w:rPr>
              <w:t xml:space="preserve">The last </w:t>
            </w:r>
            <w:r w:rsidRPr="007B7788">
              <w:rPr>
                <w:rFonts w:cstheme="minorHAnsi"/>
                <w:b/>
                <w:bCs/>
                <w:lang w:val="bg-BG"/>
              </w:rPr>
              <w:t>substance</w:t>
            </w:r>
            <w:r w:rsidRPr="007B7788">
              <w:rPr>
                <w:rFonts w:cstheme="minorHAnsi"/>
                <w:lang w:val="bg-BG"/>
              </w:rPr>
              <w:t xml:space="preserve"> is</w:t>
            </w:r>
            <w:r w:rsidR="00205547">
              <w:rPr>
                <w:rFonts w:cstheme="minorHAnsi"/>
              </w:rPr>
              <w:t xml:space="preserve"> now</w:t>
            </w:r>
            <w:r w:rsidRPr="007B7788">
              <w:rPr>
                <w:rFonts w:cstheme="minorHAnsi"/>
                <w:lang w:val="bg-BG"/>
              </w:rPr>
              <w:t xml:space="preserve"> </w:t>
            </w:r>
            <w:r w:rsidR="00205547">
              <w:rPr>
                <w:rFonts w:cstheme="minorHAnsi"/>
                <w:b/>
                <w:bCs/>
                <w:color w:val="FFC000"/>
              </w:rPr>
              <w:t>60</w:t>
            </w:r>
            <w:r w:rsidRPr="007B7788">
              <w:rPr>
                <w:rFonts w:cstheme="minorHAnsi"/>
                <w:lang w:val="bg-BG"/>
              </w:rPr>
              <w:t xml:space="preserve">, and the first crystal is </w:t>
            </w:r>
            <w:r w:rsidR="00205547">
              <w:rPr>
                <w:rFonts w:cstheme="minorHAnsi"/>
                <w:b/>
                <w:bCs/>
                <w:color w:val="00B050"/>
              </w:rPr>
              <w:t>4</w:t>
            </w:r>
            <w:r w:rsidRPr="007B7788">
              <w:rPr>
                <w:rFonts w:cstheme="minorHAnsi"/>
                <w:b/>
                <w:bCs/>
                <w:color w:val="00B050"/>
                <w:lang w:val="bg-BG"/>
              </w:rPr>
              <w:t>5</w:t>
            </w:r>
            <w:r w:rsidRPr="007B7788">
              <w:rPr>
                <w:rFonts w:cstheme="minorHAnsi"/>
                <w:lang w:val="bg-BG"/>
              </w:rPr>
              <w:t>.</w:t>
            </w:r>
            <w:r w:rsidR="006C66A1">
              <w:rPr>
                <w:rFonts w:cstheme="minorHAnsi"/>
              </w:rPr>
              <w:t xml:space="preserve"> </w:t>
            </w:r>
            <w:r w:rsidR="00205547">
              <w:rPr>
                <w:rFonts w:cstheme="minorHAnsi"/>
              </w:rPr>
              <w:t>Calculated</w:t>
            </w:r>
            <w:r w:rsidRPr="007B7788">
              <w:rPr>
                <w:rFonts w:cstheme="minorHAnsi"/>
                <w:lang w:val="bg-BG"/>
              </w:rPr>
              <w:t xml:space="preserve"> energy</w:t>
            </w:r>
            <w:r w:rsidR="006C66A1">
              <w:rPr>
                <w:rFonts w:cstheme="minorHAnsi"/>
              </w:rPr>
              <w:t xml:space="preserve"> is</w:t>
            </w:r>
            <w:r w:rsidRPr="007B7788">
              <w:rPr>
                <w:rFonts w:cstheme="minorHAnsi"/>
                <w:lang w:val="bg-BG"/>
              </w:rPr>
              <w:t xml:space="preserve"> </w:t>
            </w:r>
            <w:r w:rsidR="00205547">
              <w:rPr>
                <w:rFonts w:cstheme="minorHAnsi"/>
                <w:b/>
                <w:bCs/>
                <w:color w:val="FFC000"/>
              </w:rPr>
              <w:t>60</w:t>
            </w:r>
            <w:r w:rsidRPr="007B7788">
              <w:rPr>
                <w:rFonts w:cstheme="minorHAnsi"/>
                <w:color w:val="FFC000"/>
                <w:lang w:val="bg-BG"/>
              </w:rPr>
              <w:t xml:space="preserve"> </w:t>
            </w:r>
            <w:r w:rsidRPr="007B7788">
              <w:rPr>
                <w:rFonts w:cstheme="minorHAnsi"/>
                <w:lang w:val="bg-BG"/>
              </w:rPr>
              <w:t xml:space="preserve">+ </w:t>
            </w:r>
            <w:r w:rsidR="00205547">
              <w:rPr>
                <w:rFonts w:cstheme="minorHAnsi"/>
                <w:b/>
                <w:bCs/>
                <w:color w:val="00B050"/>
              </w:rPr>
              <w:t>4</w:t>
            </w:r>
            <w:r w:rsidRPr="007B7788">
              <w:rPr>
                <w:rFonts w:cstheme="minorHAnsi"/>
                <w:b/>
                <w:bCs/>
                <w:color w:val="00B050"/>
                <w:lang w:val="bg-BG"/>
              </w:rPr>
              <w:t>5</w:t>
            </w:r>
            <w:r w:rsidRPr="007B7788">
              <w:rPr>
                <w:rFonts w:cstheme="minorHAnsi"/>
                <w:color w:val="00B050"/>
                <w:lang w:val="bg-BG"/>
              </w:rPr>
              <w:t xml:space="preserve"> </w:t>
            </w:r>
            <w:r w:rsidRPr="007B7788">
              <w:rPr>
                <w:rFonts w:cstheme="minorHAnsi"/>
                <w:lang w:val="bg-BG"/>
              </w:rPr>
              <w:t xml:space="preserve">= </w:t>
            </w:r>
            <w:r w:rsidRPr="007B7788">
              <w:rPr>
                <w:rFonts w:cstheme="minorHAnsi"/>
                <w:b/>
                <w:bCs/>
                <w:color w:val="FF0000"/>
                <w:lang w:val="bg-BG"/>
              </w:rPr>
              <w:t>105</w:t>
            </w:r>
            <w:r w:rsidRPr="007B7788">
              <w:rPr>
                <w:rFonts w:cstheme="minorHAnsi"/>
                <w:lang w:val="bg-BG"/>
              </w:rPr>
              <w:t>.</w:t>
            </w:r>
            <w:r w:rsidR="006C66A1">
              <w:rPr>
                <w:rFonts w:cstheme="minorHAnsi"/>
              </w:rPr>
              <w:t xml:space="preserve"> </w:t>
            </w:r>
            <w:r w:rsidRPr="007B7788">
              <w:rPr>
                <w:rFonts w:cstheme="minorHAnsi"/>
                <w:lang w:val="bg-BG"/>
              </w:rPr>
              <w:t>No exact match for 105</w:t>
            </w:r>
            <w:r w:rsidR="006C66A1">
              <w:rPr>
                <w:rFonts w:cstheme="minorHAnsi"/>
              </w:rPr>
              <w:t xml:space="preserve">, </w:t>
            </w:r>
            <w:r w:rsidRPr="007B7788">
              <w:rPr>
                <w:rFonts w:cstheme="minorHAnsi"/>
                <w:lang w:val="bg-BG"/>
              </w:rPr>
              <w:t xml:space="preserve">the alchemist crafts the </w:t>
            </w:r>
            <w:r w:rsidRPr="007B7788">
              <w:rPr>
                <w:rFonts w:cstheme="minorHAnsi"/>
                <w:b/>
                <w:bCs/>
                <w:lang w:val="bg-BG"/>
              </w:rPr>
              <w:t>next highest potion</w:t>
            </w:r>
            <w:r w:rsidRPr="007B7788">
              <w:rPr>
                <w:rFonts w:cstheme="minorHAnsi"/>
                <w:lang w:val="bg-BG"/>
              </w:rPr>
              <w:t xml:space="preserve"> requiring 80 energy (</w:t>
            </w:r>
            <w:r w:rsidRPr="007B7788">
              <w:rPr>
                <w:rFonts w:cstheme="minorHAnsi"/>
                <w:b/>
                <w:bCs/>
                <w:lang w:val="bg-BG"/>
              </w:rPr>
              <w:t>"Potion of Agility"</w:t>
            </w:r>
            <w:r w:rsidRPr="007B7788">
              <w:rPr>
                <w:rFonts w:cstheme="minorHAnsi"/>
                <w:lang w:val="bg-BG"/>
              </w:rPr>
              <w:t>)</w:t>
            </w:r>
            <w:r w:rsidR="00270B9E">
              <w:rPr>
                <w:rFonts w:cstheme="minorHAnsi"/>
              </w:rPr>
              <w:t xml:space="preserve">. The </w:t>
            </w:r>
            <w:r w:rsidR="00270B9E" w:rsidRPr="00205547">
              <w:rPr>
                <w:rFonts w:cstheme="minorHAnsi"/>
                <w:b/>
                <w:bCs/>
              </w:rPr>
              <w:t>s</w:t>
            </w:r>
            <w:r w:rsidR="00270B9E" w:rsidRPr="00205547">
              <w:rPr>
                <w:rFonts w:cstheme="minorHAnsi"/>
                <w:b/>
                <w:bCs/>
                <w:lang w:val="bg-BG"/>
              </w:rPr>
              <w:t>ubstance</w:t>
            </w:r>
            <w:r w:rsidR="00270B9E" w:rsidRPr="006C66A1">
              <w:rPr>
                <w:rFonts w:cstheme="minorHAnsi"/>
                <w:lang w:val="bg-BG"/>
              </w:rPr>
              <w:t xml:space="preserve"> is </w:t>
            </w:r>
            <w:r w:rsidR="00270B9E" w:rsidRPr="00205547">
              <w:rPr>
                <w:rFonts w:cstheme="minorHAnsi"/>
                <w:b/>
                <w:bCs/>
                <w:lang w:val="bg-BG"/>
              </w:rPr>
              <w:t>removed</w:t>
            </w:r>
            <w:r w:rsidR="00270B9E">
              <w:rPr>
                <w:rFonts w:cstheme="minorHAnsi"/>
              </w:rPr>
              <w:t>, and the</w:t>
            </w:r>
            <w:r w:rsidR="00270B9E" w:rsidRPr="006C66A1">
              <w:rPr>
                <w:rFonts w:cstheme="minorHAnsi"/>
                <w:lang w:val="bg-BG"/>
              </w:rPr>
              <w:t xml:space="preserve"> </w:t>
            </w:r>
            <w:r w:rsidR="00270B9E" w:rsidRPr="00205547">
              <w:rPr>
                <w:rFonts w:cstheme="minorHAnsi"/>
                <w:b/>
                <w:bCs/>
              </w:rPr>
              <w:t>c</w:t>
            </w:r>
            <w:r w:rsidR="00270B9E" w:rsidRPr="00205547">
              <w:rPr>
                <w:rFonts w:cstheme="minorHAnsi"/>
                <w:b/>
                <w:bCs/>
                <w:lang w:val="bg-BG"/>
              </w:rPr>
              <w:t>rysta</w:t>
            </w:r>
            <w:r w:rsidR="00270B9E" w:rsidRPr="00205547">
              <w:rPr>
                <w:rFonts w:cstheme="minorHAnsi"/>
                <w:b/>
                <w:bCs/>
              </w:rPr>
              <w:t>l</w:t>
            </w:r>
            <w:r w:rsidR="00270B9E" w:rsidRPr="006C66A1">
              <w:rPr>
                <w:rFonts w:cstheme="minorHAnsi"/>
                <w:lang w:val="bg-BG"/>
              </w:rPr>
              <w:t xml:space="preserve"> is </w:t>
            </w:r>
            <w:r w:rsidR="00270B9E" w:rsidRPr="00205547">
              <w:rPr>
                <w:rFonts w:cstheme="minorHAnsi"/>
                <w:b/>
                <w:bCs/>
                <w:lang w:val="bg-BG"/>
              </w:rPr>
              <w:t>returned</w:t>
            </w:r>
            <w:r w:rsidR="00270B9E" w:rsidRPr="006C66A1">
              <w:rPr>
                <w:rFonts w:cstheme="minorHAnsi"/>
                <w:lang w:val="bg-BG"/>
              </w:rPr>
              <w:t xml:space="preserve"> to the back with </w:t>
            </w:r>
            <w:r w:rsidR="00205547" w:rsidRPr="00A97B24">
              <w:rPr>
                <w:rFonts w:cstheme="minorHAnsi"/>
                <w:b/>
                <w:bCs/>
                <w:highlight w:val="yellow"/>
              </w:rPr>
              <w:t>25</w:t>
            </w:r>
            <w:r w:rsidR="00270B9E" w:rsidRPr="00205547">
              <w:rPr>
                <w:rFonts w:cstheme="minorHAnsi"/>
                <w:b/>
                <w:bCs/>
                <w:lang w:val="bg-BG"/>
              </w:rPr>
              <w:t xml:space="preserve"> </w:t>
            </w:r>
            <w:r w:rsidR="00205547">
              <w:rPr>
                <w:rFonts w:cstheme="minorHAnsi"/>
                <w:b/>
                <w:bCs/>
              </w:rPr>
              <w:t xml:space="preserve">units of leftover </w:t>
            </w:r>
            <w:r w:rsidR="00270B9E" w:rsidRPr="00205547">
              <w:rPr>
                <w:rFonts w:cstheme="minorHAnsi"/>
                <w:b/>
                <w:bCs/>
                <w:lang w:val="bg-BG"/>
              </w:rPr>
              <w:t>energy</w:t>
            </w:r>
            <w:r w:rsidR="00205547">
              <w:rPr>
                <w:rFonts w:cstheme="minorHAnsi"/>
              </w:rPr>
              <w:t xml:space="preserve"> (45-20=25)</w:t>
            </w:r>
            <w:r w:rsidRPr="007B7788">
              <w:rPr>
                <w:rFonts w:cstheme="minorHAnsi"/>
                <w:lang w:val="bg-BG"/>
              </w:rPr>
              <w:t>.</w:t>
            </w:r>
          </w:p>
          <w:p w14:paraId="7DD17A19" w14:textId="4C53CA07" w:rsidR="00D62458" w:rsidRDefault="00A97B24" w:rsidP="00D62458">
            <w:pPr>
              <w:tabs>
                <w:tab w:val="num" w:pos="72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A97B24">
              <w:rPr>
                <w:rFonts w:cstheme="minorHAnsi"/>
              </w:rPr>
              <w:t>he</w:t>
            </w:r>
            <w:r>
              <w:rPr>
                <w:rFonts w:cstheme="minorHAnsi"/>
                <w:b/>
                <w:bCs/>
              </w:rPr>
              <w:t xml:space="preserve"> n</w:t>
            </w:r>
            <w:r w:rsidR="00D62458" w:rsidRPr="00D62458">
              <w:rPr>
                <w:rFonts w:cstheme="minorHAnsi"/>
                <w:b/>
                <w:bCs/>
                <w:lang w:val="bg-BG"/>
              </w:rPr>
              <w:t>ew</w:t>
            </w:r>
            <w:r w:rsidR="00D62458">
              <w:rPr>
                <w:rFonts w:cstheme="minorHAnsi"/>
                <w:b/>
                <w:bCs/>
              </w:rPr>
              <w:t xml:space="preserve"> s</w:t>
            </w:r>
            <w:r w:rsidR="00D62458" w:rsidRPr="00D62458">
              <w:rPr>
                <w:rFonts w:cstheme="minorHAnsi"/>
                <w:b/>
                <w:bCs/>
                <w:lang w:val="bg-BG"/>
              </w:rPr>
              <w:t>tate</w:t>
            </w:r>
            <w:r w:rsidR="00D62458">
              <w:rPr>
                <w:rFonts w:cstheme="minorHAnsi"/>
                <w:b/>
                <w:bCs/>
              </w:rPr>
              <w:t xml:space="preserve"> of crystals</w:t>
            </w:r>
            <w:r w:rsidR="00D62458" w:rsidRPr="00D62458">
              <w:rPr>
                <w:rFonts w:cstheme="minorHAnsi"/>
              </w:rPr>
              <w:t>:</w:t>
            </w:r>
            <w:r w:rsidR="005B70C0">
              <w:rPr>
                <w:rFonts w:cstheme="minorHAnsi"/>
              </w:rPr>
              <w:t xml:space="preserve"> </w:t>
            </w:r>
            <w:r w:rsidR="00D62458" w:rsidRPr="00D62458">
              <w:rPr>
                <w:rFonts w:cstheme="minorHAnsi"/>
                <w:lang w:val="bg-BG"/>
              </w:rPr>
              <w:t>[</w:t>
            </w:r>
            <w:r w:rsidR="00D62458" w:rsidRPr="00A97B24">
              <w:rPr>
                <w:rFonts w:cstheme="minorHAnsi"/>
                <w:b/>
                <w:bCs/>
                <w:color w:val="00B050"/>
                <w:lang w:val="bg-BG"/>
              </w:rPr>
              <w:t>25</w:t>
            </w:r>
            <w:r w:rsidR="00D62458" w:rsidRPr="00D62458">
              <w:rPr>
                <w:rFonts w:cstheme="minorHAnsi"/>
                <w:lang w:val="bg-BG"/>
              </w:rPr>
              <w:t xml:space="preserve">, </w:t>
            </w:r>
            <w:r>
              <w:rPr>
                <w:rFonts w:cstheme="minorHAnsi"/>
              </w:rPr>
              <w:t>10</w:t>
            </w:r>
            <w:r w:rsidR="00D62458" w:rsidRPr="00D62458">
              <w:rPr>
                <w:rFonts w:cstheme="minorHAnsi"/>
                <w:lang w:val="bg-BG"/>
              </w:rPr>
              <w:t xml:space="preserve">, 30, 15, </w:t>
            </w:r>
            <w:r w:rsidRPr="00A97B24">
              <w:rPr>
                <w:rFonts w:cstheme="minorHAnsi"/>
                <w:highlight w:val="yellow"/>
              </w:rPr>
              <w:t>25</w:t>
            </w:r>
            <w:r w:rsidR="00D62458" w:rsidRPr="00D62458">
              <w:rPr>
                <w:rFonts w:cstheme="minorHAnsi"/>
                <w:lang w:val="bg-BG"/>
              </w:rPr>
              <w:t>]</w:t>
            </w:r>
            <w:r w:rsidR="005B70C0">
              <w:rPr>
                <w:rFonts w:cstheme="minorHAnsi"/>
              </w:rPr>
              <w:t>.</w:t>
            </w:r>
          </w:p>
          <w:p w14:paraId="717458C8" w14:textId="3A1C106D" w:rsidR="005B70C0" w:rsidRPr="005B70C0" w:rsidRDefault="005B70C0" w:rsidP="005B70C0">
            <w:pPr>
              <w:tabs>
                <w:tab w:val="num" w:pos="720"/>
              </w:tabs>
              <w:spacing w:after="0"/>
              <w:rPr>
                <w:rFonts w:cstheme="minorHAnsi"/>
              </w:rPr>
            </w:pPr>
            <w:r w:rsidRPr="005B70C0">
              <w:rPr>
                <w:rFonts w:cstheme="minorHAnsi"/>
                <w:lang w:val="bg-BG"/>
              </w:rPr>
              <w:t xml:space="preserve">The last substance is </w:t>
            </w:r>
            <w:r w:rsidR="00F54FBA">
              <w:rPr>
                <w:rFonts w:cstheme="minorHAnsi"/>
                <w:b/>
                <w:bCs/>
                <w:color w:val="C00000"/>
              </w:rPr>
              <w:t>75</w:t>
            </w:r>
            <w:r w:rsidRPr="005B70C0">
              <w:rPr>
                <w:rFonts w:cstheme="minorHAnsi"/>
                <w:lang w:val="bg-BG"/>
              </w:rPr>
              <w:t xml:space="preserve">, and the first crystal is </w:t>
            </w:r>
            <w:r w:rsidR="00F54FBA">
              <w:rPr>
                <w:rFonts w:cstheme="minorHAnsi"/>
                <w:b/>
                <w:bCs/>
                <w:color w:val="00B050"/>
              </w:rPr>
              <w:t>25</w:t>
            </w:r>
            <w:r w:rsidRPr="005B70C0">
              <w:rPr>
                <w:rFonts w:cstheme="minorHAnsi"/>
                <w:lang w:val="bg-BG"/>
              </w:rPr>
              <w:t>.</w:t>
            </w:r>
            <w:r>
              <w:rPr>
                <w:rFonts w:cstheme="minorHAnsi"/>
              </w:rPr>
              <w:t xml:space="preserve"> </w:t>
            </w:r>
            <w:r w:rsidRPr="005B70C0">
              <w:rPr>
                <w:rFonts w:cstheme="minorHAnsi"/>
                <w:lang w:val="bg-BG"/>
              </w:rPr>
              <w:t xml:space="preserve">Combined energy: </w:t>
            </w:r>
            <w:r w:rsidR="00F54FBA">
              <w:rPr>
                <w:rFonts w:cstheme="minorHAnsi"/>
                <w:b/>
                <w:bCs/>
                <w:color w:val="C00000"/>
              </w:rPr>
              <w:t>75</w:t>
            </w:r>
            <w:r w:rsidRPr="005B70C0">
              <w:rPr>
                <w:rFonts w:cstheme="minorHAnsi"/>
                <w:color w:val="C00000"/>
                <w:lang w:val="bg-BG"/>
              </w:rPr>
              <w:t xml:space="preserve"> </w:t>
            </w:r>
            <w:r w:rsidRPr="005B70C0">
              <w:rPr>
                <w:rFonts w:cstheme="minorHAnsi"/>
                <w:lang w:val="bg-BG"/>
              </w:rPr>
              <w:t xml:space="preserve">+ </w:t>
            </w:r>
            <w:r w:rsidR="00F54FBA">
              <w:rPr>
                <w:rFonts w:cstheme="minorHAnsi"/>
                <w:b/>
                <w:bCs/>
                <w:color w:val="00B050"/>
              </w:rPr>
              <w:t>25</w:t>
            </w:r>
            <w:r w:rsidRPr="005B70C0">
              <w:rPr>
                <w:rFonts w:cstheme="minorHAnsi"/>
                <w:color w:val="00B050"/>
                <w:lang w:val="bg-BG"/>
              </w:rPr>
              <w:t xml:space="preserve"> </w:t>
            </w:r>
            <w:r w:rsidRPr="005B70C0">
              <w:rPr>
                <w:rFonts w:cstheme="minorHAnsi"/>
                <w:lang w:val="bg-BG"/>
              </w:rPr>
              <w:t xml:space="preserve">= </w:t>
            </w:r>
            <w:r w:rsidR="0038275C" w:rsidRPr="00187FDC">
              <w:rPr>
                <w:rFonts w:cstheme="minorHAnsi"/>
                <w:b/>
                <w:bCs/>
                <w:color w:val="FF0000"/>
              </w:rPr>
              <w:t>100</w:t>
            </w:r>
            <w:r w:rsidRPr="005B70C0">
              <w:rPr>
                <w:rFonts w:cstheme="minorHAnsi"/>
                <w:lang w:val="bg-BG"/>
              </w:rPr>
              <w:t>.</w:t>
            </w:r>
            <w:r>
              <w:rPr>
                <w:rFonts w:cstheme="minorHAnsi"/>
              </w:rPr>
              <w:t xml:space="preserve"> </w:t>
            </w:r>
            <w:r w:rsidRPr="005B70C0">
              <w:rPr>
                <w:rFonts w:cstheme="minorHAnsi"/>
                <w:lang w:val="bg-BG"/>
              </w:rPr>
              <w:t xml:space="preserve">The potion </w:t>
            </w:r>
            <w:r w:rsidRPr="005B70C0">
              <w:rPr>
                <w:rFonts w:cstheme="minorHAnsi"/>
                <w:b/>
                <w:bCs/>
                <w:lang w:val="bg-BG"/>
              </w:rPr>
              <w:t>"Elixir of Strength"</w:t>
            </w:r>
            <w:r w:rsidRPr="005B70C0">
              <w:rPr>
                <w:rFonts w:cstheme="minorHAnsi"/>
                <w:lang w:val="bg-BG"/>
              </w:rPr>
              <w:t xml:space="preserve"> (70 energy) is crafted.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The </w:t>
            </w:r>
            <w:r w:rsidRPr="00F54FBA">
              <w:rPr>
                <w:rFonts w:cstheme="minorHAnsi"/>
                <w:b/>
                <w:bCs/>
                <w:lang w:val="bg-BG"/>
              </w:rPr>
              <w:t>substance is removed</w:t>
            </w:r>
            <w:r>
              <w:rPr>
                <w:rFonts w:cstheme="minorHAnsi"/>
              </w:rPr>
              <w:t xml:space="preserve"> and the </w:t>
            </w:r>
            <w:r w:rsidRPr="00F54FBA">
              <w:rPr>
                <w:rFonts w:cstheme="minorHAnsi"/>
                <w:b/>
                <w:bCs/>
              </w:rPr>
              <w:t>c</w:t>
            </w:r>
            <w:r w:rsidRPr="00F54FBA">
              <w:rPr>
                <w:rFonts w:cstheme="minorHAnsi"/>
                <w:b/>
                <w:bCs/>
                <w:lang w:val="bg-BG"/>
              </w:rPr>
              <w:t>rystal is returned</w:t>
            </w:r>
            <w:r w:rsidRPr="005B70C0">
              <w:rPr>
                <w:rFonts w:cstheme="minorHAnsi"/>
                <w:lang w:val="bg-BG"/>
              </w:rPr>
              <w:t xml:space="preserve"> to the back with </w:t>
            </w:r>
            <w:r w:rsidR="00F54FBA" w:rsidRPr="00A97B24">
              <w:rPr>
                <w:rFonts w:cstheme="minorHAnsi"/>
                <w:b/>
                <w:bCs/>
                <w:highlight w:val="yellow"/>
              </w:rPr>
              <w:t>5</w:t>
            </w:r>
            <w:r w:rsidR="00F54FBA" w:rsidRPr="00205547">
              <w:rPr>
                <w:rFonts w:cstheme="minorHAnsi"/>
                <w:b/>
                <w:bCs/>
                <w:lang w:val="bg-BG"/>
              </w:rPr>
              <w:t xml:space="preserve"> </w:t>
            </w:r>
            <w:r w:rsidR="00F54FBA">
              <w:rPr>
                <w:rFonts w:cstheme="minorHAnsi"/>
                <w:b/>
                <w:bCs/>
              </w:rPr>
              <w:t xml:space="preserve">units of leftover </w:t>
            </w:r>
            <w:r w:rsidR="00F54FBA" w:rsidRPr="00205547">
              <w:rPr>
                <w:rFonts w:cstheme="minorHAnsi"/>
                <w:b/>
                <w:bCs/>
                <w:lang w:val="bg-BG"/>
              </w:rPr>
              <w:t>energy</w:t>
            </w:r>
            <w:r w:rsidR="00F54FBA">
              <w:rPr>
                <w:rFonts w:cstheme="minorHAnsi"/>
              </w:rPr>
              <w:t xml:space="preserve"> (25-20=5)</w:t>
            </w:r>
            <w:r w:rsidR="00F54FBA" w:rsidRPr="007B7788">
              <w:rPr>
                <w:rFonts w:cstheme="minorHAnsi"/>
                <w:lang w:val="bg-BG"/>
              </w:rPr>
              <w:t>.</w:t>
            </w:r>
          </w:p>
          <w:p w14:paraId="3D3809A6" w14:textId="4D348C18" w:rsidR="005B70C0" w:rsidRDefault="00F54FBA" w:rsidP="005B70C0">
            <w:pPr>
              <w:tabs>
                <w:tab w:val="num" w:pos="720"/>
              </w:tabs>
              <w:spacing w:after="0"/>
              <w:rPr>
                <w:rFonts w:cstheme="minorHAnsi"/>
              </w:rPr>
            </w:pPr>
            <w:r w:rsidRPr="00F54FBA">
              <w:rPr>
                <w:rFonts w:cstheme="minorHAnsi"/>
              </w:rPr>
              <w:t>The</w:t>
            </w:r>
            <w:r>
              <w:rPr>
                <w:rFonts w:cstheme="minorHAnsi"/>
                <w:b/>
                <w:bCs/>
              </w:rPr>
              <w:t xml:space="preserve"> n</w:t>
            </w:r>
            <w:r w:rsidR="005B70C0" w:rsidRPr="005B70C0">
              <w:rPr>
                <w:rFonts w:cstheme="minorHAnsi"/>
                <w:b/>
                <w:bCs/>
                <w:lang w:val="bg-BG"/>
              </w:rPr>
              <w:t xml:space="preserve">ew </w:t>
            </w:r>
            <w:r w:rsidR="005B70C0">
              <w:rPr>
                <w:rFonts w:cstheme="minorHAnsi"/>
                <w:b/>
                <w:bCs/>
              </w:rPr>
              <w:t>s</w:t>
            </w:r>
            <w:r w:rsidR="005B70C0" w:rsidRPr="005B70C0">
              <w:rPr>
                <w:rFonts w:cstheme="minorHAnsi"/>
                <w:b/>
                <w:bCs/>
                <w:lang w:val="bg-BG"/>
              </w:rPr>
              <w:t>tate</w:t>
            </w:r>
            <w:r w:rsidR="005B70C0">
              <w:rPr>
                <w:rFonts w:cstheme="minorHAnsi"/>
                <w:b/>
                <w:bCs/>
              </w:rPr>
              <w:t xml:space="preserve"> of </w:t>
            </w:r>
            <w:r w:rsidR="005B70C0" w:rsidRPr="005B70C0">
              <w:rPr>
                <w:rFonts w:cstheme="minorHAnsi"/>
                <w:b/>
                <w:bCs/>
              </w:rPr>
              <w:t>c</w:t>
            </w:r>
            <w:r w:rsidR="005B70C0" w:rsidRPr="005B70C0">
              <w:rPr>
                <w:rFonts w:cstheme="minorHAnsi"/>
                <w:b/>
                <w:bCs/>
                <w:lang w:val="bg-BG"/>
              </w:rPr>
              <w:t>rystals</w:t>
            </w:r>
            <w:r w:rsidR="005B70C0" w:rsidRPr="005B70C0">
              <w:rPr>
                <w:rFonts w:cstheme="minorHAnsi"/>
                <w:lang w:val="bg-BG"/>
              </w:rPr>
              <w:t>: [</w:t>
            </w:r>
            <w:r w:rsidRPr="00F54FBA">
              <w:rPr>
                <w:rFonts w:cstheme="minorHAnsi"/>
                <w:b/>
                <w:bCs/>
                <w:color w:val="00B050"/>
              </w:rPr>
              <w:t>10</w:t>
            </w:r>
            <w:r w:rsidRPr="00D62458">
              <w:rPr>
                <w:rFonts w:cstheme="minorHAnsi"/>
                <w:lang w:val="bg-BG"/>
              </w:rPr>
              <w:t xml:space="preserve">, 30, 15, </w:t>
            </w:r>
            <w:r w:rsidRPr="00F54FBA">
              <w:rPr>
                <w:rFonts w:cstheme="minorHAnsi"/>
              </w:rPr>
              <w:t>25</w:t>
            </w:r>
            <w:r w:rsidR="005B70C0" w:rsidRPr="005B70C0">
              <w:rPr>
                <w:rFonts w:cstheme="minorHAnsi"/>
                <w:lang w:val="bg-BG"/>
              </w:rPr>
              <w:t xml:space="preserve">, </w:t>
            </w:r>
            <w:r w:rsidR="005B70C0" w:rsidRPr="00F54FBA">
              <w:rPr>
                <w:rFonts w:cstheme="minorHAnsi"/>
                <w:highlight w:val="yellow"/>
                <w:lang w:val="bg-BG"/>
              </w:rPr>
              <w:t>5</w:t>
            </w:r>
            <w:r w:rsidR="005B70C0" w:rsidRPr="005B70C0">
              <w:rPr>
                <w:rFonts w:cstheme="minorHAnsi"/>
                <w:lang w:val="bg-BG"/>
              </w:rPr>
              <w:t>]</w:t>
            </w:r>
            <w:r w:rsidR="005B70C0">
              <w:rPr>
                <w:rFonts w:cstheme="minorHAnsi"/>
              </w:rPr>
              <w:t>.</w:t>
            </w:r>
          </w:p>
          <w:p w14:paraId="23E722D0" w14:textId="7764A357" w:rsidR="001F7C00" w:rsidRDefault="00FF1D9B" w:rsidP="004C1818">
            <w:pPr>
              <w:tabs>
                <w:tab w:val="num" w:pos="720"/>
              </w:tabs>
              <w:spacing w:after="0"/>
              <w:rPr>
                <w:rFonts w:cstheme="minorHAnsi"/>
              </w:rPr>
            </w:pPr>
            <w:r w:rsidRPr="00FF1D9B">
              <w:rPr>
                <w:rFonts w:cstheme="minorHAnsi"/>
                <w:lang w:val="bg-BG"/>
              </w:rPr>
              <w:t>The last substance is</w:t>
            </w:r>
            <w:r w:rsidR="00C67CD1">
              <w:rPr>
                <w:rFonts w:cstheme="minorHAnsi"/>
              </w:rPr>
              <w:t xml:space="preserve"> now</w:t>
            </w:r>
            <w:r w:rsidRPr="00FF1D9B">
              <w:rPr>
                <w:rFonts w:cstheme="minorHAnsi"/>
                <w:lang w:val="bg-BG"/>
              </w:rPr>
              <w:t xml:space="preserve"> </w:t>
            </w:r>
            <w:r w:rsidR="00857463">
              <w:rPr>
                <w:rFonts w:cstheme="minorHAnsi"/>
                <w:b/>
                <w:bCs/>
                <w:color w:val="948A54" w:themeColor="background2" w:themeShade="80"/>
              </w:rPr>
              <w:t>60</w:t>
            </w:r>
            <w:r w:rsidRPr="00FF1D9B">
              <w:rPr>
                <w:rFonts w:cstheme="minorHAnsi"/>
                <w:lang w:val="bg-BG"/>
              </w:rPr>
              <w:t xml:space="preserve">, and the first crystal is </w:t>
            </w:r>
            <w:r w:rsidR="00857463">
              <w:rPr>
                <w:rFonts w:cstheme="minorHAnsi"/>
                <w:b/>
                <w:bCs/>
                <w:color w:val="00B050"/>
              </w:rPr>
              <w:t>1</w:t>
            </w:r>
            <w:r w:rsidRPr="00FF1D9B">
              <w:rPr>
                <w:rFonts w:cstheme="minorHAnsi"/>
                <w:b/>
                <w:bCs/>
                <w:color w:val="00B050"/>
                <w:lang w:val="bg-BG"/>
              </w:rPr>
              <w:t>0</w:t>
            </w:r>
            <w:r w:rsidRPr="00FF1D9B">
              <w:rPr>
                <w:rFonts w:cstheme="minorHAnsi"/>
                <w:lang w:val="bg-BG"/>
              </w:rPr>
              <w:t>.</w:t>
            </w:r>
            <w:r>
              <w:rPr>
                <w:rFonts w:cstheme="minorHAnsi"/>
              </w:rPr>
              <w:t xml:space="preserve"> </w:t>
            </w:r>
            <w:r w:rsidRPr="00FF1D9B">
              <w:rPr>
                <w:rFonts w:cstheme="minorHAnsi"/>
                <w:lang w:val="bg-BG"/>
              </w:rPr>
              <w:t xml:space="preserve">Combined energy: </w:t>
            </w:r>
            <w:r w:rsidR="00857463">
              <w:rPr>
                <w:rFonts w:cstheme="minorHAnsi"/>
                <w:b/>
                <w:bCs/>
                <w:color w:val="948A54" w:themeColor="background2" w:themeShade="80"/>
              </w:rPr>
              <w:t>6</w:t>
            </w:r>
            <w:r w:rsidRPr="00FF1D9B">
              <w:rPr>
                <w:rFonts w:cstheme="minorHAnsi"/>
                <w:b/>
                <w:bCs/>
                <w:color w:val="948A54" w:themeColor="background2" w:themeShade="80"/>
                <w:lang w:val="bg-BG"/>
              </w:rPr>
              <w:t>0</w:t>
            </w:r>
            <w:r w:rsidRPr="00FF1D9B">
              <w:rPr>
                <w:rFonts w:cstheme="minorHAnsi"/>
                <w:color w:val="948A54" w:themeColor="background2" w:themeShade="80"/>
                <w:lang w:val="bg-BG"/>
              </w:rPr>
              <w:t xml:space="preserve"> </w:t>
            </w:r>
            <w:r w:rsidRPr="00FF1D9B">
              <w:rPr>
                <w:rFonts w:cstheme="minorHAnsi"/>
                <w:lang w:val="bg-BG"/>
              </w:rPr>
              <w:t xml:space="preserve">+ </w:t>
            </w:r>
            <w:r w:rsidR="00857463">
              <w:rPr>
                <w:rFonts w:cstheme="minorHAnsi"/>
                <w:b/>
                <w:bCs/>
                <w:color w:val="00B050"/>
              </w:rPr>
              <w:t>1</w:t>
            </w:r>
            <w:r w:rsidRPr="00FF1D9B">
              <w:rPr>
                <w:rFonts w:cstheme="minorHAnsi"/>
                <w:b/>
                <w:bCs/>
                <w:color w:val="00B050"/>
                <w:lang w:val="bg-BG"/>
              </w:rPr>
              <w:t>0</w:t>
            </w:r>
            <w:r w:rsidRPr="00FF1D9B">
              <w:rPr>
                <w:rFonts w:cstheme="minorHAnsi"/>
                <w:color w:val="00B050"/>
                <w:lang w:val="bg-BG"/>
              </w:rPr>
              <w:t xml:space="preserve"> </w:t>
            </w:r>
            <w:r w:rsidRPr="00FF1D9B">
              <w:rPr>
                <w:rFonts w:cstheme="minorHAnsi"/>
                <w:lang w:val="bg-BG"/>
              </w:rPr>
              <w:t xml:space="preserve">= </w:t>
            </w:r>
            <w:r w:rsidR="00857463">
              <w:rPr>
                <w:rFonts w:cstheme="minorHAnsi"/>
                <w:b/>
                <w:bCs/>
                <w:color w:val="FF0000"/>
              </w:rPr>
              <w:t>7</w:t>
            </w:r>
            <w:r w:rsidRPr="00FF1D9B">
              <w:rPr>
                <w:rFonts w:cstheme="minorHAnsi"/>
                <w:b/>
                <w:bCs/>
                <w:color w:val="FF0000"/>
                <w:lang w:val="bg-BG"/>
              </w:rPr>
              <w:t>0</w:t>
            </w:r>
            <w:r w:rsidRPr="00FF1D9B">
              <w:rPr>
                <w:rFonts w:cstheme="minorHAnsi"/>
                <w:lang w:val="bg-BG"/>
              </w:rPr>
              <w:t>.</w:t>
            </w:r>
            <w:r>
              <w:rPr>
                <w:rFonts w:cstheme="minorHAnsi"/>
              </w:rPr>
              <w:t xml:space="preserve"> </w:t>
            </w:r>
            <w:r w:rsidRPr="00FF1D9B">
              <w:rPr>
                <w:rFonts w:cstheme="minorHAnsi"/>
                <w:lang w:val="bg-BG"/>
              </w:rPr>
              <w:t xml:space="preserve">The potion </w:t>
            </w:r>
            <w:r w:rsidRPr="00FF1D9B">
              <w:rPr>
                <w:rFonts w:cstheme="minorHAnsi"/>
                <w:b/>
                <w:bCs/>
                <w:lang w:val="bg-BG"/>
              </w:rPr>
              <w:t>"</w:t>
            </w:r>
            <w:r w:rsidR="00857463" w:rsidRPr="005B70C0">
              <w:rPr>
                <w:rFonts w:cstheme="minorHAnsi"/>
                <w:b/>
                <w:bCs/>
                <w:lang w:val="bg-BG"/>
              </w:rPr>
              <w:t>Elixir of Strength</w:t>
            </w:r>
            <w:r w:rsidRPr="00FF1D9B">
              <w:rPr>
                <w:rFonts w:cstheme="minorHAnsi"/>
                <w:b/>
                <w:bCs/>
                <w:lang w:val="bg-BG"/>
              </w:rPr>
              <w:t>"</w:t>
            </w:r>
            <w:r w:rsidRPr="00FF1D9B">
              <w:rPr>
                <w:rFonts w:cstheme="minorHAnsi"/>
                <w:lang w:val="bg-BG"/>
              </w:rPr>
              <w:t xml:space="preserve"> </w:t>
            </w:r>
            <w:r w:rsidR="00857463">
              <w:rPr>
                <w:rFonts w:cstheme="minorHAnsi"/>
              </w:rPr>
              <w:t xml:space="preserve">requires exactly 70 energy but </w:t>
            </w:r>
            <w:r w:rsidR="00106953">
              <w:rPr>
                <w:rFonts w:cstheme="minorHAnsi"/>
              </w:rPr>
              <w:t>was</w:t>
            </w:r>
            <w:r w:rsidRPr="00FF1D9B">
              <w:rPr>
                <w:rFonts w:cstheme="minorHAnsi"/>
                <w:lang w:val="bg-BG"/>
              </w:rPr>
              <w:t xml:space="preserve"> </w:t>
            </w:r>
            <w:r w:rsidR="00857463">
              <w:rPr>
                <w:rFonts w:cstheme="minorHAnsi"/>
              </w:rPr>
              <w:t xml:space="preserve">already </w:t>
            </w:r>
            <w:r w:rsidRPr="00FF1D9B">
              <w:rPr>
                <w:rFonts w:cstheme="minorHAnsi"/>
                <w:lang w:val="bg-BG"/>
              </w:rPr>
              <w:t>crafted.</w:t>
            </w:r>
            <w:r>
              <w:rPr>
                <w:rFonts w:cstheme="minorHAnsi"/>
              </w:rPr>
              <w:t xml:space="preserve"> </w:t>
            </w:r>
            <w:r w:rsidR="00857463">
              <w:rPr>
                <w:rFonts w:cstheme="minorHAnsi"/>
              </w:rPr>
              <w:t xml:space="preserve">There is </w:t>
            </w:r>
            <w:r w:rsidR="00857463" w:rsidRPr="001F7C00">
              <w:rPr>
                <w:rFonts w:cstheme="minorHAnsi"/>
                <w:b/>
                <w:bCs/>
              </w:rPr>
              <w:t>no possible potion</w:t>
            </w:r>
            <w:r w:rsidR="00857463">
              <w:rPr>
                <w:rFonts w:cstheme="minorHAnsi"/>
              </w:rPr>
              <w:t xml:space="preserve"> to craft. </w:t>
            </w:r>
            <w:r>
              <w:rPr>
                <w:rFonts w:cstheme="minorHAnsi"/>
              </w:rPr>
              <w:t xml:space="preserve">The </w:t>
            </w:r>
            <w:r w:rsidRPr="00857463">
              <w:rPr>
                <w:rFonts w:cstheme="minorHAnsi"/>
                <w:b/>
                <w:bCs/>
              </w:rPr>
              <w:t>s</w:t>
            </w:r>
            <w:r w:rsidRPr="00857463">
              <w:rPr>
                <w:rFonts w:cstheme="minorHAnsi"/>
                <w:b/>
                <w:bCs/>
                <w:lang w:val="bg-BG"/>
              </w:rPr>
              <w:t>ubstance is removed</w:t>
            </w:r>
            <w:r>
              <w:rPr>
                <w:rFonts w:cstheme="minorHAnsi"/>
              </w:rPr>
              <w:t xml:space="preserve">, and the </w:t>
            </w:r>
            <w:r w:rsidRPr="001F7C00">
              <w:rPr>
                <w:rFonts w:cstheme="minorHAnsi"/>
                <w:b/>
                <w:bCs/>
              </w:rPr>
              <w:t>c</w:t>
            </w:r>
            <w:r w:rsidRPr="001F7C00">
              <w:rPr>
                <w:rFonts w:cstheme="minorHAnsi"/>
                <w:b/>
                <w:bCs/>
                <w:lang w:val="bg-BG"/>
              </w:rPr>
              <w:t>rystal is returned</w:t>
            </w:r>
            <w:r w:rsidRPr="00FF1D9B">
              <w:rPr>
                <w:rFonts w:cstheme="minorHAnsi"/>
                <w:lang w:val="bg-BG"/>
              </w:rPr>
              <w:t xml:space="preserve"> to the back with </w:t>
            </w:r>
            <w:r w:rsidR="00857463" w:rsidRPr="00A97B24">
              <w:rPr>
                <w:rFonts w:cstheme="minorHAnsi"/>
                <w:b/>
                <w:bCs/>
                <w:highlight w:val="yellow"/>
              </w:rPr>
              <w:t>5</w:t>
            </w:r>
            <w:r w:rsidR="00857463" w:rsidRPr="00205547">
              <w:rPr>
                <w:rFonts w:cstheme="minorHAnsi"/>
                <w:b/>
                <w:bCs/>
                <w:lang w:val="bg-BG"/>
              </w:rPr>
              <w:t xml:space="preserve"> </w:t>
            </w:r>
            <w:r w:rsidR="00857463">
              <w:rPr>
                <w:rFonts w:cstheme="minorHAnsi"/>
                <w:b/>
                <w:bCs/>
              </w:rPr>
              <w:t xml:space="preserve">units of leftover </w:t>
            </w:r>
            <w:r w:rsidR="00857463" w:rsidRPr="00205547">
              <w:rPr>
                <w:rFonts w:cstheme="minorHAnsi"/>
                <w:b/>
                <w:bCs/>
                <w:lang w:val="bg-BG"/>
              </w:rPr>
              <w:t>energy</w:t>
            </w:r>
            <w:r w:rsidR="00857463">
              <w:rPr>
                <w:rFonts w:cstheme="minorHAnsi"/>
              </w:rPr>
              <w:t xml:space="preserve"> (10-5=5)</w:t>
            </w:r>
            <w:r w:rsidRPr="00FF1D9B">
              <w:rPr>
                <w:rFonts w:cstheme="minorHAnsi"/>
                <w:lang w:val="bg-BG"/>
              </w:rPr>
              <w:t>.</w:t>
            </w:r>
          </w:p>
          <w:p w14:paraId="5707806A" w14:textId="015A138D" w:rsidR="00187FDC" w:rsidRDefault="001F7C00" w:rsidP="004C1818">
            <w:pPr>
              <w:tabs>
                <w:tab w:val="num" w:pos="72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Now </w:t>
            </w:r>
            <w:r w:rsidRPr="001F7C00">
              <w:rPr>
                <w:rFonts w:cstheme="minorHAnsi"/>
                <w:b/>
                <w:bCs/>
              </w:rPr>
              <w:t>c</w:t>
            </w:r>
            <w:r w:rsidR="00FF1D9B" w:rsidRPr="001F7C00">
              <w:rPr>
                <w:rFonts w:cstheme="minorHAnsi"/>
                <w:b/>
                <w:bCs/>
                <w:lang w:val="bg-BG"/>
              </w:rPr>
              <w:t>rystals</w:t>
            </w:r>
            <w:r>
              <w:rPr>
                <w:rFonts w:cstheme="minorHAnsi"/>
              </w:rPr>
              <w:t xml:space="preserve"> are</w:t>
            </w:r>
            <w:r w:rsidR="00FF1D9B" w:rsidRPr="00FF1D9B">
              <w:rPr>
                <w:rFonts w:cstheme="minorHAnsi"/>
                <w:lang w:val="bg-BG"/>
              </w:rPr>
              <w:t>: [</w:t>
            </w:r>
            <w:r w:rsidRPr="002670D9">
              <w:rPr>
                <w:rFonts w:cstheme="minorHAnsi"/>
                <w:b/>
                <w:bCs/>
                <w:color w:val="00B050"/>
              </w:rPr>
              <w:t>3</w:t>
            </w:r>
            <w:r w:rsidR="00FF1D9B" w:rsidRPr="002670D9">
              <w:rPr>
                <w:rFonts w:cstheme="minorHAnsi"/>
                <w:b/>
                <w:bCs/>
                <w:color w:val="00B050"/>
                <w:lang w:val="bg-BG"/>
              </w:rPr>
              <w:t>0</w:t>
            </w:r>
            <w:r w:rsidR="00FF1D9B" w:rsidRPr="00FF1D9B">
              <w:rPr>
                <w:rFonts w:cstheme="minorHAnsi"/>
                <w:lang w:val="bg-BG"/>
              </w:rPr>
              <w:t xml:space="preserve">, </w:t>
            </w:r>
            <w:r>
              <w:rPr>
                <w:rFonts w:cstheme="minorHAnsi"/>
              </w:rPr>
              <w:t>1</w:t>
            </w:r>
            <w:r w:rsidR="00FF1D9B" w:rsidRPr="00FF1D9B">
              <w:rPr>
                <w:rFonts w:cstheme="minorHAnsi"/>
                <w:lang w:val="bg-BG"/>
              </w:rPr>
              <w:t>5, 2</w:t>
            </w:r>
            <w:r>
              <w:rPr>
                <w:rFonts w:cstheme="minorHAnsi"/>
              </w:rPr>
              <w:t>5</w:t>
            </w:r>
            <w:r w:rsidR="00FF1D9B" w:rsidRPr="00FF1D9B">
              <w:rPr>
                <w:rFonts w:cstheme="minorHAnsi"/>
                <w:lang w:val="bg-BG"/>
              </w:rPr>
              <w:t xml:space="preserve">, 5, </w:t>
            </w:r>
            <w:r w:rsidR="00FF1D9B" w:rsidRPr="001F7C00">
              <w:rPr>
                <w:rFonts w:cstheme="minorHAnsi"/>
                <w:highlight w:val="yellow"/>
                <w:lang w:val="bg-BG"/>
              </w:rPr>
              <w:t>5</w:t>
            </w:r>
            <w:r w:rsidR="00FF1D9B" w:rsidRPr="00FF1D9B">
              <w:rPr>
                <w:rFonts w:cstheme="minorHAnsi"/>
                <w:lang w:val="bg-BG"/>
              </w:rPr>
              <w:t>]</w:t>
            </w:r>
            <w:r w:rsidR="004C1818">
              <w:rPr>
                <w:rFonts w:cstheme="minorHAnsi"/>
              </w:rPr>
              <w:t>.</w:t>
            </w:r>
          </w:p>
          <w:p w14:paraId="7BAA0698" w14:textId="77777777" w:rsidR="002F7330" w:rsidRDefault="00857463" w:rsidP="004C1818">
            <w:pPr>
              <w:tabs>
                <w:tab w:val="num" w:pos="720"/>
              </w:tabs>
              <w:spacing w:after="0"/>
              <w:rPr>
                <w:rFonts w:cstheme="minorHAnsi"/>
              </w:rPr>
            </w:pPr>
            <w:r w:rsidRPr="00FF1D9B">
              <w:rPr>
                <w:rFonts w:cstheme="minorHAnsi"/>
                <w:lang w:val="bg-BG"/>
              </w:rPr>
              <w:t xml:space="preserve">The last substance is </w:t>
            </w:r>
            <w:r w:rsidR="002670D9">
              <w:rPr>
                <w:rFonts w:cstheme="minorHAnsi"/>
              </w:rPr>
              <w:t xml:space="preserve">now </w:t>
            </w:r>
            <w:r w:rsidR="002670D9" w:rsidRPr="00D50397">
              <w:rPr>
                <w:rFonts w:cstheme="minorHAnsi"/>
                <w:b/>
                <w:bCs/>
                <w:color w:val="002060"/>
              </w:rPr>
              <w:t>8</w:t>
            </w:r>
            <w:r w:rsidRPr="00D50397">
              <w:rPr>
                <w:rFonts w:cstheme="minorHAnsi"/>
                <w:b/>
                <w:bCs/>
                <w:color w:val="002060"/>
              </w:rPr>
              <w:t>0</w:t>
            </w:r>
            <w:r w:rsidRPr="00FF1D9B">
              <w:rPr>
                <w:rFonts w:cstheme="minorHAnsi"/>
                <w:lang w:val="bg-BG"/>
              </w:rPr>
              <w:t xml:space="preserve">, and the first crystal is </w:t>
            </w:r>
            <w:r w:rsidR="002670D9">
              <w:rPr>
                <w:rFonts w:cstheme="minorHAnsi"/>
                <w:b/>
                <w:bCs/>
                <w:color w:val="00B050"/>
              </w:rPr>
              <w:t>3</w:t>
            </w:r>
            <w:r w:rsidRPr="00FF1D9B">
              <w:rPr>
                <w:rFonts w:cstheme="minorHAnsi"/>
                <w:b/>
                <w:bCs/>
                <w:color w:val="00B050"/>
                <w:lang w:val="bg-BG"/>
              </w:rPr>
              <w:t>0</w:t>
            </w:r>
            <w:r w:rsidRPr="00FF1D9B">
              <w:rPr>
                <w:rFonts w:cstheme="minorHAnsi"/>
                <w:lang w:val="bg-BG"/>
              </w:rPr>
              <w:t>.</w:t>
            </w:r>
            <w:r>
              <w:rPr>
                <w:rFonts w:cstheme="minorHAnsi"/>
              </w:rPr>
              <w:t xml:space="preserve"> </w:t>
            </w:r>
            <w:r w:rsidRPr="00FF1D9B">
              <w:rPr>
                <w:rFonts w:cstheme="minorHAnsi"/>
                <w:lang w:val="bg-BG"/>
              </w:rPr>
              <w:t xml:space="preserve">Combined energy: </w:t>
            </w:r>
            <w:r w:rsidR="002670D9" w:rsidRPr="00D50397">
              <w:rPr>
                <w:rFonts w:cstheme="minorHAnsi"/>
                <w:b/>
                <w:bCs/>
                <w:color w:val="002060"/>
              </w:rPr>
              <w:t>8</w:t>
            </w:r>
            <w:r w:rsidRPr="00D50397">
              <w:rPr>
                <w:rFonts w:cstheme="minorHAnsi"/>
                <w:b/>
                <w:bCs/>
                <w:color w:val="002060"/>
                <w:lang w:val="bg-BG"/>
              </w:rPr>
              <w:t>0</w:t>
            </w:r>
            <w:r w:rsidRPr="00FF1D9B">
              <w:rPr>
                <w:rFonts w:cstheme="minorHAnsi"/>
                <w:color w:val="948A54" w:themeColor="background2" w:themeShade="80"/>
                <w:lang w:val="bg-BG"/>
              </w:rPr>
              <w:t xml:space="preserve"> </w:t>
            </w:r>
            <w:r w:rsidRPr="00FF1D9B">
              <w:rPr>
                <w:rFonts w:cstheme="minorHAnsi"/>
                <w:lang w:val="bg-BG"/>
              </w:rPr>
              <w:t xml:space="preserve">+ </w:t>
            </w:r>
            <w:r w:rsidR="002670D9">
              <w:rPr>
                <w:rFonts w:cstheme="minorHAnsi"/>
                <w:b/>
                <w:bCs/>
                <w:color w:val="00B050"/>
              </w:rPr>
              <w:t>3</w:t>
            </w:r>
            <w:r w:rsidRPr="00FF1D9B">
              <w:rPr>
                <w:rFonts w:cstheme="minorHAnsi"/>
                <w:b/>
                <w:bCs/>
                <w:color w:val="00B050"/>
                <w:lang w:val="bg-BG"/>
              </w:rPr>
              <w:t>0</w:t>
            </w:r>
            <w:r w:rsidRPr="00FF1D9B">
              <w:rPr>
                <w:rFonts w:cstheme="minorHAnsi"/>
                <w:color w:val="00B050"/>
                <w:lang w:val="bg-BG"/>
              </w:rPr>
              <w:t xml:space="preserve"> </w:t>
            </w:r>
            <w:r w:rsidRPr="00FF1D9B">
              <w:rPr>
                <w:rFonts w:cstheme="minorHAnsi"/>
                <w:lang w:val="bg-BG"/>
              </w:rPr>
              <w:t xml:space="preserve">= </w:t>
            </w:r>
            <w:r w:rsidR="002670D9" w:rsidRPr="002670D9">
              <w:rPr>
                <w:rFonts w:cstheme="minorHAnsi"/>
                <w:b/>
                <w:bCs/>
                <w:color w:val="FF0000"/>
              </w:rPr>
              <w:t>11</w:t>
            </w:r>
            <w:r w:rsidRPr="00FF1D9B">
              <w:rPr>
                <w:rFonts w:cstheme="minorHAnsi"/>
                <w:b/>
                <w:bCs/>
                <w:color w:val="FF0000"/>
                <w:lang w:val="bg-BG"/>
              </w:rPr>
              <w:t>0</w:t>
            </w:r>
            <w:r w:rsidRPr="00FF1D9B">
              <w:rPr>
                <w:rFonts w:cstheme="minorHAnsi"/>
                <w:lang w:val="bg-BG"/>
              </w:rPr>
              <w:t>.</w:t>
            </w:r>
            <w:r>
              <w:rPr>
                <w:rFonts w:cstheme="minorHAnsi"/>
              </w:rPr>
              <w:t xml:space="preserve"> </w:t>
            </w:r>
            <w:r w:rsidRPr="00FF1D9B">
              <w:rPr>
                <w:rFonts w:cstheme="minorHAnsi"/>
                <w:lang w:val="bg-BG"/>
              </w:rPr>
              <w:t xml:space="preserve">The potion </w:t>
            </w:r>
            <w:r w:rsidRPr="00FF1D9B">
              <w:rPr>
                <w:rFonts w:cstheme="minorHAnsi"/>
                <w:b/>
                <w:bCs/>
                <w:lang w:val="bg-BG"/>
              </w:rPr>
              <w:t>"Brew of Immortality"</w:t>
            </w:r>
            <w:r w:rsidRPr="00FF1D9B">
              <w:rPr>
                <w:rFonts w:cstheme="minorHAnsi"/>
                <w:lang w:val="bg-BG"/>
              </w:rPr>
              <w:t xml:space="preserve"> (110 energy) is crafted.</w:t>
            </w:r>
            <w:r>
              <w:rPr>
                <w:rFonts w:cstheme="minorHAnsi"/>
              </w:rPr>
              <w:t xml:space="preserve"> The </w:t>
            </w:r>
            <w:r w:rsidRPr="00D50397">
              <w:rPr>
                <w:rFonts w:cstheme="minorHAnsi"/>
                <w:b/>
                <w:bCs/>
              </w:rPr>
              <w:t>s</w:t>
            </w:r>
            <w:r w:rsidRPr="00D50397">
              <w:rPr>
                <w:rFonts w:cstheme="minorHAnsi"/>
                <w:b/>
                <w:bCs/>
                <w:lang w:val="bg-BG"/>
              </w:rPr>
              <w:t>ubstance</w:t>
            </w:r>
            <w:r w:rsidR="00D50397" w:rsidRPr="00D50397">
              <w:rPr>
                <w:rFonts w:cstheme="minorHAnsi"/>
                <w:b/>
                <w:bCs/>
              </w:rPr>
              <w:t xml:space="preserve"> </w:t>
            </w:r>
            <w:r w:rsidRPr="003F3386">
              <w:rPr>
                <w:rFonts w:cstheme="minorHAnsi"/>
              </w:rPr>
              <w:t>and the</w:t>
            </w:r>
            <w:r w:rsidRPr="00D50397">
              <w:rPr>
                <w:rFonts w:cstheme="minorHAnsi"/>
                <w:b/>
                <w:bCs/>
              </w:rPr>
              <w:t xml:space="preserve"> c</w:t>
            </w:r>
            <w:r w:rsidRPr="00D50397">
              <w:rPr>
                <w:rFonts w:cstheme="minorHAnsi"/>
                <w:b/>
                <w:bCs/>
                <w:lang w:val="bg-BG"/>
              </w:rPr>
              <w:t xml:space="preserve">rystal </w:t>
            </w:r>
            <w:r w:rsidR="00D50397" w:rsidRPr="003F3386">
              <w:rPr>
                <w:rFonts w:cstheme="minorHAnsi"/>
              </w:rPr>
              <w:t>are</w:t>
            </w:r>
            <w:r w:rsidR="00D50397" w:rsidRPr="00D50397">
              <w:rPr>
                <w:rFonts w:cstheme="minorHAnsi"/>
                <w:b/>
                <w:bCs/>
                <w:lang w:val="bg-BG"/>
              </w:rPr>
              <w:t xml:space="preserve"> removed</w:t>
            </w:r>
            <w:r w:rsidRPr="00FF1D9B">
              <w:rPr>
                <w:rFonts w:cstheme="minorHAnsi"/>
                <w:lang w:val="bg-BG"/>
              </w:rPr>
              <w:t>.</w:t>
            </w:r>
          </w:p>
          <w:p w14:paraId="4B13315E" w14:textId="595D6AD5" w:rsidR="00857463" w:rsidRPr="00D45637" w:rsidRDefault="00857463" w:rsidP="004C1818">
            <w:pPr>
              <w:tabs>
                <w:tab w:val="num" w:pos="720"/>
              </w:tabs>
              <w:spacing w:after="0"/>
              <w:rPr>
                <w:rFonts w:cstheme="minorHAnsi"/>
                <w:b/>
                <w:bCs/>
              </w:rPr>
            </w:pPr>
            <w:r w:rsidRPr="00FF1D9B">
              <w:rPr>
                <w:rFonts w:cstheme="minorHAnsi"/>
                <w:b/>
                <w:bCs/>
                <w:lang w:val="bg-BG"/>
              </w:rPr>
              <w:t>Final State</w:t>
            </w:r>
            <w:r w:rsidR="002F7330" w:rsidRPr="002F7330">
              <w:rPr>
                <w:rFonts w:cstheme="minorHAnsi"/>
              </w:rPr>
              <w:t>:</w:t>
            </w:r>
            <w:r w:rsidR="002F7330">
              <w:rPr>
                <w:rFonts w:cstheme="minorHAnsi"/>
                <w:b/>
                <w:bCs/>
              </w:rPr>
              <w:t xml:space="preserve"> </w:t>
            </w:r>
            <w:r w:rsidRPr="00D45637">
              <w:rPr>
                <w:rFonts w:cstheme="minorHAnsi"/>
                <w:b/>
                <w:bCs/>
                <w:lang w:val="bg-BG"/>
              </w:rPr>
              <w:t>Substances: [40, 5]</w:t>
            </w:r>
            <w:r w:rsidRPr="00D45637">
              <w:rPr>
                <w:rFonts w:cstheme="minorHAnsi"/>
                <w:b/>
                <w:bCs/>
              </w:rPr>
              <w:t xml:space="preserve">, </w:t>
            </w:r>
            <w:r w:rsidRPr="00D45637">
              <w:rPr>
                <w:rFonts w:cstheme="minorHAnsi"/>
                <w:b/>
                <w:bCs/>
                <w:lang w:val="bg-BG"/>
              </w:rPr>
              <w:t xml:space="preserve">Crystals: [15, </w:t>
            </w:r>
            <w:r w:rsidR="0008102C" w:rsidRPr="00D45637">
              <w:rPr>
                <w:rFonts w:cstheme="minorHAnsi"/>
                <w:b/>
                <w:bCs/>
              </w:rPr>
              <w:t>25</w:t>
            </w:r>
            <w:r w:rsidRPr="00D45637">
              <w:rPr>
                <w:rFonts w:cstheme="minorHAnsi"/>
                <w:b/>
                <w:bCs/>
                <w:lang w:val="bg-BG"/>
              </w:rPr>
              <w:t xml:space="preserve">, 5, </w:t>
            </w:r>
            <w:r w:rsidR="0008102C" w:rsidRPr="00D45637">
              <w:rPr>
                <w:rFonts w:cstheme="minorHAnsi"/>
                <w:b/>
                <w:bCs/>
              </w:rPr>
              <w:t>5</w:t>
            </w:r>
            <w:r w:rsidRPr="00D45637">
              <w:rPr>
                <w:rFonts w:cstheme="minorHAnsi"/>
                <w:b/>
                <w:bCs/>
                <w:lang w:val="bg-BG"/>
              </w:rPr>
              <w:t>]</w:t>
            </w:r>
            <w:r w:rsidRPr="00D45637">
              <w:rPr>
                <w:rFonts w:cstheme="minorHAnsi"/>
              </w:rPr>
              <w:t>.</w:t>
            </w:r>
          </w:p>
          <w:p w14:paraId="21ABB44C" w14:textId="7A2420B4" w:rsidR="004C1818" w:rsidRDefault="004C1818" w:rsidP="004C1818">
            <w:pPr>
              <w:tabs>
                <w:tab w:val="num" w:pos="720"/>
              </w:tabs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We now have </w:t>
            </w:r>
            <w:r w:rsidRPr="008351B1">
              <w:rPr>
                <w:rFonts w:cstheme="minorHAnsi"/>
                <w:b/>
                <w:bCs/>
              </w:rPr>
              <w:t>all 5 potions</w:t>
            </w:r>
            <w:r>
              <w:rPr>
                <w:rFonts w:cstheme="minorHAnsi"/>
              </w:rPr>
              <w:t xml:space="preserve"> and </w:t>
            </w:r>
            <w:r w:rsidRPr="008351B1">
              <w:rPr>
                <w:rFonts w:cstheme="minorHAnsi"/>
                <w:b/>
                <w:bCs/>
              </w:rPr>
              <w:t>quit</w:t>
            </w:r>
            <w:r>
              <w:rPr>
                <w:rFonts w:cstheme="minorHAnsi"/>
              </w:rPr>
              <w:t xml:space="preserve"> the program. The correct messages are printed with the final states:</w:t>
            </w:r>
          </w:p>
          <w:p w14:paraId="26F4F350" w14:textId="73EE8D32" w:rsidR="004C1818" w:rsidRPr="004C1818" w:rsidRDefault="004C1818" w:rsidP="004C1818">
            <w:pPr>
              <w:tabs>
                <w:tab w:val="num" w:pos="720"/>
              </w:tabs>
              <w:spacing w:after="0"/>
              <w:rPr>
                <w:rFonts w:cstheme="minorHAnsi"/>
                <w:lang w:val="bg-BG"/>
              </w:rPr>
            </w:pPr>
            <w:r w:rsidRPr="004C1818">
              <w:rPr>
                <w:rFonts w:cstheme="minorHAnsi"/>
                <w:b/>
                <w:bCs/>
                <w:lang w:val="bg-BG"/>
              </w:rPr>
              <w:t>Crafted Potions:</w:t>
            </w:r>
            <w:r w:rsidRPr="004C1818">
              <w:rPr>
                <w:rFonts w:cstheme="minorHAnsi"/>
                <w:lang w:val="bg-BG"/>
              </w:rPr>
              <w:t xml:space="preserve"> Draught of Wisdom, Essence of Resilience, Potion of Agility, Elixir of Strength, Brew of Immortality</w:t>
            </w:r>
          </w:p>
          <w:p w14:paraId="1E26F930" w14:textId="5D9BB1F2" w:rsidR="004C1818" w:rsidRPr="004C1818" w:rsidRDefault="004C1818" w:rsidP="004C1818">
            <w:pPr>
              <w:tabs>
                <w:tab w:val="num" w:pos="720"/>
              </w:tabs>
              <w:spacing w:after="0"/>
              <w:rPr>
                <w:rFonts w:cstheme="minorHAnsi"/>
                <w:lang w:val="bg-BG"/>
              </w:rPr>
            </w:pPr>
            <w:r w:rsidRPr="004C1818">
              <w:rPr>
                <w:rFonts w:cstheme="minorHAnsi"/>
                <w:b/>
                <w:bCs/>
                <w:lang w:val="bg-BG"/>
              </w:rPr>
              <w:t>Remaining Substances:</w:t>
            </w:r>
            <w:r w:rsidRPr="004C1818">
              <w:rPr>
                <w:rFonts w:cstheme="minorHAnsi"/>
                <w:lang w:val="bg-BG"/>
              </w:rPr>
              <w:t xml:space="preserve"> [</w:t>
            </w:r>
            <w:r w:rsidR="001E3E71">
              <w:rPr>
                <w:rFonts w:cstheme="minorHAnsi"/>
              </w:rPr>
              <w:t>40</w:t>
            </w:r>
            <w:r w:rsidRPr="004C1818">
              <w:rPr>
                <w:rFonts w:cstheme="minorHAnsi"/>
                <w:lang w:val="bg-BG"/>
              </w:rPr>
              <w:t xml:space="preserve">, </w:t>
            </w:r>
            <w:r w:rsidR="001E3E71">
              <w:rPr>
                <w:rFonts w:cstheme="minorHAnsi"/>
              </w:rPr>
              <w:t>5</w:t>
            </w:r>
            <w:r w:rsidRPr="004C1818">
              <w:rPr>
                <w:rFonts w:cstheme="minorHAnsi"/>
                <w:lang w:val="bg-BG"/>
              </w:rPr>
              <w:t>] (printed in stack order: 5, 40)</w:t>
            </w:r>
          </w:p>
          <w:p w14:paraId="101D382C" w14:textId="370CFC3F" w:rsidR="004C1818" w:rsidRPr="004C1818" w:rsidRDefault="004C1818" w:rsidP="004C1818">
            <w:pPr>
              <w:tabs>
                <w:tab w:val="num" w:pos="720"/>
              </w:tabs>
              <w:spacing w:after="0"/>
              <w:rPr>
                <w:rStyle w:val="Strong"/>
                <w:rFonts w:cstheme="minorHAnsi"/>
                <w:b w:val="0"/>
                <w:bCs w:val="0"/>
              </w:rPr>
            </w:pPr>
            <w:r w:rsidRPr="004C1818">
              <w:rPr>
                <w:rFonts w:cstheme="minorHAnsi"/>
                <w:b/>
                <w:bCs/>
                <w:lang w:val="bg-BG"/>
              </w:rPr>
              <w:t>Remaining Crystals:</w:t>
            </w:r>
            <w:r w:rsidRPr="004C1818">
              <w:rPr>
                <w:rFonts w:cstheme="minorHAnsi"/>
                <w:lang w:val="bg-BG"/>
              </w:rPr>
              <w:t xml:space="preserve"> [</w:t>
            </w:r>
            <w:r w:rsidR="00452C4A" w:rsidRPr="00FF1D9B">
              <w:rPr>
                <w:rFonts w:cstheme="minorHAnsi"/>
                <w:lang w:val="bg-BG"/>
              </w:rPr>
              <w:t xml:space="preserve">15, </w:t>
            </w:r>
            <w:r w:rsidR="00452C4A">
              <w:rPr>
                <w:rFonts w:cstheme="minorHAnsi"/>
              </w:rPr>
              <w:t>25</w:t>
            </w:r>
            <w:r w:rsidR="00452C4A" w:rsidRPr="00FF1D9B">
              <w:rPr>
                <w:rFonts w:cstheme="minorHAnsi"/>
                <w:lang w:val="bg-BG"/>
              </w:rPr>
              <w:t xml:space="preserve">, 5, </w:t>
            </w:r>
            <w:r w:rsidR="00452C4A">
              <w:rPr>
                <w:rFonts w:cstheme="minorHAnsi"/>
              </w:rPr>
              <w:t>5</w:t>
            </w:r>
            <w:r w:rsidRPr="004C1818">
              <w:rPr>
                <w:rFonts w:cstheme="minorHAnsi"/>
                <w:lang w:val="bg-BG"/>
              </w:rPr>
              <w:t>]</w:t>
            </w:r>
          </w:p>
        </w:tc>
      </w:tr>
      <w:tr w:rsidR="00F526B2" w14:paraId="0B2AEF52" w14:textId="77777777" w:rsidTr="002F7330">
        <w:trPr>
          <w:trHeight w:val="22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2AB19D" w14:textId="77777777" w:rsidR="00F526B2" w:rsidRPr="00CB252D" w:rsidRDefault="00F526B2" w:rsidP="00262C41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ECA2B6" w14:textId="77777777" w:rsidR="00F526B2" w:rsidRPr="00CB252D" w:rsidRDefault="00F526B2" w:rsidP="00262C41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F526B2" w14:paraId="5D6FBF05" w14:textId="77777777" w:rsidTr="009C4D0D">
        <w:trPr>
          <w:trHeight w:val="392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6BA95" w14:textId="754A44C8" w:rsidR="00F526B2" w:rsidRPr="00F526B2" w:rsidRDefault="00F526B2" w:rsidP="00F526B2">
            <w:pPr>
              <w:spacing w:after="0" w:line="240" w:lineRule="auto"/>
              <w:rPr>
                <w:rFonts w:ascii="Consolas" w:hAnsi="Consolas"/>
                <w:bCs/>
              </w:rPr>
            </w:pPr>
            <w:r w:rsidRPr="00F526B2">
              <w:rPr>
                <w:rFonts w:ascii="Consolas" w:hAnsi="Consolas"/>
                <w:bCs/>
              </w:rPr>
              <w:t>45, 65, 35, 25, 70</w:t>
            </w:r>
          </w:p>
          <w:p w14:paraId="092BD00B" w14:textId="1870C631" w:rsidR="00F526B2" w:rsidRPr="004B15C3" w:rsidRDefault="00F526B2" w:rsidP="00F526B2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F526B2">
              <w:rPr>
                <w:rFonts w:ascii="Consolas" w:hAnsi="Consolas"/>
                <w:bCs/>
              </w:rPr>
              <w:t>15, 30, 20, 10, 5, 40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24DA7" w14:textId="77777777" w:rsidR="00D3651A" w:rsidRPr="00D3651A" w:rsidRDefault="00D3651A" w:rsidP="00D3651A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D3651A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The alchemist failed to complete his quest.</w:t>
            </w:r>
          </w:p>
          <w:p w14:paraId="1129E220" w14:textId="77777777" w:rsidR="00D3651A" w:rsidRPr="00D3651A" w:rsidRDefault="00D3651A" w:rsidP="00D3651A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D3651A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Crafted potions: Potion of Agility, Elixir of Strength</w:t>
            </w:r>
          </w:p>
          <w:p w14:paraId="3487EBD9" w14:textId="0ED4B307" w:rsidR="00F526B2" w:rsidRPr="00C31558" w:rsidRDefault="00D3651A" w:rsidP="00D3651A">
            <w:pPr>
              <w:spacing w:after="0" w:line="240" w:lineRule="auto"/>
              <w:rPr>
                <w:rStyle w:val="Strong"/>
                <w:rFonts w:ascii="Consolas" w:hAnsi="Consolas"/>
                <w:lang w:val="bg-BG"/>
              </w:rPr>
            </w:pPr>
            <w:r w:rsidRPr="00D3651A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lastRenderedPageBreak/>
              <w:t>Crystals: 40, 25, 15</w:t>
            </w:r>
          </w:p>
        </w:tc>
      </w:tr>
      <w:tr w:rsidR="00F526B2" w14:paraId="796615F3" w14:textId="77777777" w:rsidTr="002F7330">
        <w:trPr>
          <w:trHeight w:val="22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F770C0" w14:textId="77777777" w:rsidR="00F526B2" w:rsidRPr="00CB252D" w:rsidRDefault="00F526B2" w:rsidP="00262C41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lastRenderedPageBreak/>
              <w:t>Input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AD4613" w14:textId="77777777" w:rsidR="00F526B2" w:rsidRPr="00CB252D" w:rsidRDefault="00F526B2" w:rsidP="00262C41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F526B2" w14:paraId="3DB2334C" w14:textId="77777777" w:rsidTr="002F7330">
        <w:trPr>
          <w:trHeight w:val="626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E7ED2" w14:textId="77777777" w:rsidR="00F526B2" w:rsidRDefault="00F526B2" w:rsidP="00262C41">
            <w:pPr>
              <w:spacing w:after="0" w:line="240" w:lineRule="auto"/>
              <w:rPr>
                <w:rFonts w:ascii="Consolas" w:hAnsi="Consolas"/>
                <w:bCs/>
              </w:rPr>
            </w:pPr>
            <w:r w:rsidRPr="00F526B2">
              <w:rPr>
                <w:rFonts w:ascii="Consolas" w:hAnsi="Consolas"/>
                <w:bCs/>
              </w:rPr>
              <w:t>10, 15, 20</w:t>
            </w:r>
          </w:p>
          <w:p w14:paraId="5C64FD51" w14:textId="44FA460F" w:rsidR="00F526B2" w:rsidRPr="004B15C3" w:rsidRDefault="00F526B2" w:rsidP="00262C41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F526B2">
              <w:rPr>
                <w:rFonts w:ascii="Consolas" w:hAnsi="Consolas"/>
                <w:bCs/>
              </w:rPr>
              <w:t>5, 10, 3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7B950" w14:textId="77777777" w:rsidR="00F526B2" w:rsidRPr="00851F43" w:rsidRDefault="00F526B2" w:rsidP="00262C4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851F43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The alchemist failed to complete his quest.</w:t>
            </w:r>
          </w:p>
          <w:p w14:paraId="0D2ACAC9" w14:textId="4E4A5F35" w:rsidR="008F0B4D" w:rsidRPr="00C31558" w:rsidRDefault="008F0B4D" w:rsidP="00262C41">
            <w:pPr>
              <w:spacing w:after="0" w:line="240" w:lineRule="auto"/>
              <w:rPr>
                <w:rStyle w:val="Strong"/>
                <w:rFonts w:ascii="Consolas" w:hAnsi="Consolas"/>
                <w:lang w:val="bg-BG"/>
              </w:rPr>
            </w:pPr>
            <w:r w:rsidRPr="00851F43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Crystals: 5</w:t>
            </w:r>
          </w:p>
        </w:tc>
      </w:tr>
      <w:tr w:rsidR="00F526B2" w:rsidRPr="00CB252D" w14:paraId="469EEC33" w14:textId="77777777" w:rsidTr="002F7330">
        <w:trPr>
          <w:trHeight w:val="248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ADE799" w14:textId="77777777" w:rsidR="00F526B2" w:rsidRPr="00F526B2" w:rsidRDefault="00F526B2" w:rsidP="00F526B2">
            <w:pPr>
              <w:pStyle w:val="Title"/>
              <w:jc w:val="center"/>
              <w:rPr>
                <w:rStyle w:val="Strong"/>
                <w:rFonts w:ascii="Consolas" w:hAnsi="Consolas"/>
                <w:b/>
              </w:rPr>
            </w:pPr>
            <w:r w:rsidRPr="00F526B2">
              <w:rPr>
                <w:rStyle w:val="Strong"/>
                <w:b/>
              </w:rPr>
              <w:t>Input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9AB1AD" w14:textId="77777777" w:rsidR="00F526B2" w:rsidRPr="00F526B2" w:rsidRDefault="00F526B2" w:rsidP="00F526B2">
            <w:pPr>
              <w:pStyle w:val="Title"/>
              <w:jc w:val="center"/>
              <w:rPr>
                <w:rStyle w:val="Strong"/>
                <w:rFonts w:ascii="Consolas" w:hAnsi="Consolas"/>
                <w:b/>
                <w:lang w:val="en-GB"/>
              </w:rPr>
            </w:pPr>
            <w:r w:rsidRPr="00F526B2">
              <w:rPr>
                <w:rStyle w:val="Strong"/>
                <w:b/>
              </w:rPr>
              <w:t>Output</w:t>
            </w:r>
          </w:p>
        </w:tc>
      </w:tr>
      <w:tr w:rsidR="00F526B2" w:rsidRPr="00C31558" w14:paraId="7203D5EC" w14:textId="77777777" w:rsidTr="002F7330">
        <w:trPr>
          <w:trHeight w:val="626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716B8" w14:textId="66E042D2" w:rsidR="00DF7A00" w:rsidRDefault="00F526B2" w:rsidP="00262C41">
            <w:pPr>
              <w:spacing w:after="0" w:line="240" w:lineRule="auto"/>
              <w:rPr>
                <w:rFonts w:ascii="Consolas" w:hAnsi="Consolas"/>
                <w:bCs/>
              </w:rPr>
            </w:pPr>
            <w:r w:rsidRPr="00F526B2">
              <w:rPr>
                <w:rFonts w:ascii="Consolas" w:hAnsi="Consolas"/>
                <w:bCs/>
              </w:rPr>
              <w:t xml:space="preserve">40, 60, 30, 20, </w:t>
            </w:r>
            <w:r w:rsidR="00237165">
              <w:rPr>
                <w:rFonts w:ascii="Consolas" w:hAnsi="Consolas"/>
                <w:bCs/>
              </w:rPr>
              <w:t>20</w:t>
            </w:r>
            <w:r w:rsidRPr="00F526B2">
              <w:rPr>
                <w:rFonts w:ascii="Consolas" w:hAnsi="Consolas"/>
                <w:bCs/>
              </w:rPr>
              <w:t xml:space="preserve">, </w:t>
            </w:r>
            <w:r w:rsidR="00237165">
              <w:rPr>
                <w:rFonts w:ascii="Consolas" w:hAnsi="Consolas"/>
                <w:bCs/>
              </w:rPr>
              <w:t>10</w:t>
            </w:r>
          </w:p>
          <w:p w14:paraId="579FF5AE" w14:textId="265F5488" w:rsidR="00F526B2" w:rsidRPr="004B15C3" w:rsidRDefault="00F526B2" w:rsidP="00262C41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F526B2">
              <w:rPr>
                <w:rFonts w:ascii="Consolas" w:hAnsi="Consolas"/>
                <w:bCs/>
              </w:rPr>
              <w:t xml:space="preserve">5, </w:t>
            </w:r>
            <w:r w:rsidR="00237165">
              <w:rPr>
                <w:rFonts w:ascii="Consolas" w:hAnsi="Consolas"/>
                <w:bCs/>
              </w:rPr>
              <w:t>5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A708F" w14:textId="77777777" w:rsidR="00DE781D" w:rsidRPr="00DE781D" w:rsidRDefault="00DE781D" w:rsidP="00DE781D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DE781D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The alchemist failed to complete his quest.</w:t>
            </w:r>
          </w:p>
          <w:p w14:paraId="2EA1032E" w14:textId="04ED1936" w:rsidR="00F526B2" w:rsidRPr="00F526B2" w:rsidRDefault="00DE781D" w:rsidP="00DE781D">
            <w:pPr>
              <w:spacing w:after="0" w:line="240" w:lineRule="auto"/>
              <w:rPr>
                <w:rStyle w:val="Strong"/>
                <w:rFonts w:ascii="Consolas" w:hAnsi="Consolas"/>
                <w:lang w:val="en-GB"/>
              </w:rPr>
            </w:pPr>
            <w:r w:rsidRPr="00DE781D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Substances: 20, 30, 60, 40</w:t>
            </w:r>
          </w:p>
        </w:tc>
      </w:tr>
      <w:tr w:rsidR="00A22673" w:rsidRPr="00F526B2" w14:paraId="4F9EAE67" w14:textId="77777777" w:rsidTr="00ED278F">
        <w:trPr>
          <w:trHeight w:val="248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B51ECF" w14:textId="77777777" w:rsidR="00A22673" w:rsidRPr="00F526B2" w:rsidRDefault="00A22673" w:rsidP="00ED278F">
            <w:pPr>
              <w:pStyle w:val="Title"/>
              <w:jc w:val="center"/>
              <w:rPr>
                <w:rStyle w:val="Strong"/>
                <w:rFonts w:ascii="Consolas" w:hAnsi="Consolas"/>
                <w:b/>
              </w:rPr>
            </w:pPr>
            <w:r w:rsidRPr="00F526B2">
              <w:rPr>
                <w:rStyle w:val="Strong"/>
                <w:b/>
              </w:rPr>
              <w:t>Input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BAB7D" w14:textId="77777777" w:rsidR="00A22673" w:rsidRPr="00F526B2" w:rsidRDefault="00A22673" w:rsidP="00ED278F">
            <w:pPr>
              <w:pStyle w:val="Title"/>
              <w:jc w:val="center"/>
              <w:rPr>
                <w:rStyle w:val="Strong"/>
                <w:rFonts w:ascii="Consolas" w:hAnsi="Consolas"/>
                <w:b/>
                <w:lang w:val="en-GB"/>
              </w:rPr>
            </w:pPr>
            <w:r w:rsidRPr="00F526B2">
              <w:rPr>
                <w:rStyle w:val="Strong"/>
                <w:b/>
              </w:rPr>
              <w:t>Output</w:t>
            </w:r>
          </w:p>
        </w:tc>
      </w:tr>
      <w:tr w:rsidR="00A22673" w:rsidRPr="00F526B2" w14:paraId="53FF71A0" w14:textId="77777777" w:rsidTr="00ED278F">
        <w:trPr>
          <w:trHeight w:val="626"/>
        </w:trPr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59703" w14:textId="281CBE1A" w:rsidR="00A22673" w:rsidRDefault="00A22673" w:rsidP="00ED278F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  <w:r w:rsidRPr="00F526B2">
              <w:rPr>
                <w:rFonts w:ascii="Consolas" w:hAnsi="Consolas"/>
                <w:bCs/>
              </w:rPr>
              <w:t xml:space="preserve">, </w:t>
            </w:r>
            <w:r>
              <w:rPr>
                <w:rFonts w:ascii="Consolas" w:hAnsi="Consolas"/>
                <w:bCs/>
              </w:rPr>
              <w:t>40</w:t>
            </w:r>
          </w:p>
          <w:p w14:paraId="26CF0FA7" w14:textId="34A29892" w:rsidR="00A22673" w:rsidRPr="004B15C3" w:rsidRDefault="00A22673" w:rsidP="00ED278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Fonts w:ascii="Consolas" w:hAnsi="Consolas"/>
                <w:bCs/>
              </w:rPr>
              <w:t>2</w:t>
            </w:r>
            <w:r w:rsidRPr="00F526B2">
              <w:rPr>
                <w:rFonts w:ascii="Consolas" w:hAnsi="Consolas"/>
                <w:bCs/>
              </w:rPr>
              <w:t xml:space="preserve">, </w:t>
            </w: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9982B" w14:textId="2D4A6377" w:rsidR="00A22673" w:rsidRPr="00F526B2" w:rsidRDefault="003C6714" w:rsidP="00ED278F">
            <w:pPr>
              <w:spacing w:after="0" w:line="240" w:lineRule="auto"/>
              <w:rPr>
                <w:rStyle w:val="Strong"/>
                <w:rFonts w:ascii="Consolas" w:hAnsi="Consolas"/>
                <w:lang w:val="en-GB"/>
              </w:rPr>
            </w:pPr>
            <w:r w:rsidRPr="003C6714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The alchemist failed to complete his quest.</w:t>
            </w:r>
          </w:p>
        </w:tc>
      </w:tr>
    </w:tbl>
    <w:p w14:paraId="4934761B" w14:textId="57D7754C" w:rsidR="00DA1B66" w:rsidRPr="00DA1B66" w:rsidRDefault="00DA1B66" w:rsidP="00DA1B66"/>
    <w:sectPr w:rsidR="00DA1B66" w:rsidRPr="00DA1B66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F37CD" w14:textId="77777777" w:rsidR="000D0EC5" w:rsidRDefault="000D0EC5" w:rsidP="008068A2">
      <w:pPr>
        <w:spacing w:after="0" w:line="240" w:lineRule="auto"/>
      </w:pPr>
      <w:r>
        <w:separator/>
      </w:r>
    </w:p>
  </w:endnote>
  <w:endnote w:type="continuationSeparator" w:id="0">
    <w:p w14:paraId="2999DC1D" w14:textId="77777777" w:rsidR="000D0EC5" w:rsidRDefault="000D0E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8" name="Picture 2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9" name="Picture 2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30" name="Picture 3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1" name="Picture 3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32" name="Picture 3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34" name="Picture 3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35" name="Picture 3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8" name="Picture 2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9" name="Picture 2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30" name="Picture 3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1" name="Picture 31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32" name="Picture 32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34" name="Picture 34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35" name="Picture 35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6" name="Picture 2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35F5F7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59A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59A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59A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59A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666B16" w14:textId="77777777" w:rsidR="000D0EC5" w:rsidRDefault="000D0EC5" w:rsidP="008068A2">
      <w:pPr>
        <w:spacing w:after="0" w:line="240" w:lineRule="auto"/>
      </w:pPr>
      <w:r>
        <w:separator/>
      </w:r>
    </w:p>
  </w:footnote>
  <w:footnote w:type="continuationSeparator" w:id="0">
    <w:p w14:paraId="7D27208D" w14:textId="77777777" w:rsidR="000D0EC5" w:rsidRDefault="000D0E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971F4"/>
    <w:multiLevelType w:val="hybridMultilevel"/>
    <w:tmpl w:val="D924D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530FD"/>
    <w:multiLevelType w:val="multilevel"/>
    <w:tmpl w:val="12080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01FA0"/>
    <w:multiLevelType w:val="hybridMultilevel"/>
    <w:tmpl w:val="CE182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0B8F14E7"/>
    <w:multiLevelType w:val="multilevel"/>
    <w:tmpl w:val="2ED62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881A09"/>
    <w:multiLevelType w:val="multilevel"/>
    <w:tmpl w:val="2812C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4BD3D54"/>
    <w:multiLevelType w:val="multilevel"/>
    <w:tmpl w:val="0C3260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DC1A7F"/>
    <w:multiLevelType w:val="multilevel"/>
    <w:tmpl w:val="7830382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2A65124F"/>
    <w:multiLevelType w:val="hybridMultilevel"/>
    <w:tmpl w:val="9AC28DFA"/>
    <w:lvl w:ilvl="0" w:tplc="50400282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017DAF"/>
    <w:multiLevelType w:val="hybridMultilevel"/>
    <w:tmpl w:val="15FA9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FF2AAF"/>
    <w:multiLevelType w:val="multilevel"/>
    <w:tmpl w:val="88EE8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C957AB"/>
    <w:multiLevelType w:val="hybridMultilevel"/>
    <w:tmpl w:val="FA9E4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D486E"/>
    <w:multiLevelType w:val="hybridMultilevel"/>
    <w:tmpl w:val="BBF2C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0A3AA2"/>
    <w:multiLevelType w:val="hybridMultilevel"/>
    <w:tmpl w:val="20247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684CEA"/>
    <w:multiLevelType w:val="hybridMultilevel"/>
    <w:tmpl w:val="E5DA7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AF143C"/>
    <w:multiLevelType w:val="hybridMultilevel"/>
    <w:tmpl w:val="E26A9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751FC"/>
    <w:multiLevelType w:val="multilevel"/>
    <w:tmpl w:val="F668A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43241E6"/>
    <w:multiLevelType w:val="multilevel"/>
    <w:tmpl w:val="B42CA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6" w15:restartNumberingAfterBreak="0">
    <w:nsid w:val="5E396A37"/>
    <w:multiLevelType w:val="multilevel"/>
    <w:tmpl w:val="11068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1C74880"/>
    <w:multiLevelType w:val="hybridMultilevel"/>
    <w:tmpl w:val="C678A7A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AB97D16"/>
    <w:multiLevelType w:val="multilevel"/>
    <w:tmpl w:val="15C80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EA03534"/>
    <w:multiLevelType w:val="hybridMultilevel"/>
    <w:tmpl w:val="96C80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596967">
    <w:abstractNumId w:val="11"/>
  </w:num>
  <w:num w:numId="2" w16cid:durableId="109476073">
    <w:abstractNumId w:val="18"/>
  </w:num>
  <w:num w:numId="3" w16cid:durableId="1416169439">
    <w:abstractNumId w:val="25"/>
  </w:num>
  <w:num w:numId="4" w16cid:durableId="251090150">
    <w:abstractNumId w:val="14"/>
  </w:num>
  <w:num w:numId="5" w16cid:durableId="1107509801">
    <w:abstractNumId w:val="7"/>
  </w:num>
  <w:num w:numId="6" w16cid:durableId="994450511">
    <w:abstractNumId w:val="41"/>
  </w:num>
  <w:num w:numId="7" w16cid:durableId="1848866104">
    <w:abstractNumId w:val="21"/>
  </w:num>
  <w:num w:numId="8" w16cid:durableId="1501386538">
    <w:abstractNumId w:val="23"/>
  </w:num>
  <w:num w:numId="9" w16cid:durableId="223032175">
    <w:abstractNumId w:val="0"/>
  </w:num>
  <w:num w:numId="10" w16cid:durableId="150025608">
    <w:abstractNumId w:val="24"/>
  </w:num>
  <w:num w:numId="11" w16cid:durableId="294674957">
    <w:abstractNumId w:val="42"/>
  </w:num>
  <w:num w:numId="12" w16cid:durableId="1067337482">
    <w:abstractNumId w:val="34"/>
  </w:num>
  <w:num w:numId="13" w16cid:durableId="1252425024">
    <w:abstractNumId w:val="13"/>
  </w:num>
  <w:num w:numId="14" w16cid:durableId="1982999910">
    <w:abstractNumId w:val="9"/>
  </w:num>
  <w:num w:numId="15" w16cid:durableId="899828768">
    <w:abstractNumId w:val="14"/>
  </w:num>
  <w:num w:numId="16" w16cid:durableId="34891506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68742111">
    <w:abstractNumId w:val="30"/>
  </w:num>
  <w:num w:numId="18" w16cid:durableId="1796485045">
    <w:abstractNumId w:val="26"/>
  </w:num>
  <w:num w:numId="19" w16cid:durableId="2103455019">
    <w:abstractNumId w:val="38"/>
  </w:num>
  <w:num w:numId="20" w16cid:durableId="1686639477">
    <w:abstractNumId w:val="4"/>
  </w:num>
  <w:num w:numId="21" w16cid:durableId="1063983799">
    <w:abstractNumId w:val="35"/>
  </w:num>
  <w:num w:numId="22" w16cid:durableId="1811752896">
    <w:abstractNumId w:val="8"/>
  </w:num>
  <w:num w:numId="23" w16cid:durableId="1138378463">
    <w:abstractNumId w:val="9"/>
  </w:num>
  <w:num w:numId="24" w16cid:durableId="1740637894">
    <w:abstractNumId w:val="5"/>
  </w:num>
  <w:num w:numId="25" w16cid:durableId="813716068">
    <w:abstractNumId w:val="16"/>
  </w:num>
  <w:num w:numId="26" w16cid:durableId="886643058">
    <w:abstractNumId w:val="28"/>
  </w:num>
  <w:num w:numId="27" w16cid:durableId="664623635">
    <w:abstractNumId w:val="27"/>
  </w:num>
  <w:num w:numId="28" w16cid:durableId="138616310">
    <w:abstractNumId w:val="37"/>
  </w:num>
  <w:num w:numId="29" w16cid:durableId="722025272">
    <w:abstractNumId w:val="11"/>
  </w:num>
  <w:num w:numId="30" w16cid:durableId="501287057">
    <w:abstractNumId w:val="11"/>
  </w:num>
  <w:num w:numId="31" w16cid:durableId="636491929">
    <w:abstractNumId w:val="11"/>
  </w:num>
  <w:num w:numId="32" w16cid:durableId="1791701034">
    <w:abstractNumId w:val="3"/>
  </w:num>
  <w:num w:numId="33" w16cid:durableId="901020080">
    <w:abstractNumId w:val="11"/>
  </w:num>
  <w:num w:numId="34" w16cid:durableId="1467891762">
    <w:abstractNumId w:val="11"/>
  </w:num>
  <w:num w:numId="35" w16cid:durableId="864440590">
    <w:abstractNumId w:val="31"/>
  </w:num>
  <w:num w:numId="36" w16cid:durableId="1313095597">
    <w:abstractNumId w:val="11"/>
  </w:num>
  <w:num w:numId="37" w16cid:durableId="1536186866">
    <w:abstractNumId w:val="40"/>
  </w:num>
  <w:num w:numId="38" w16cid:durableId="1047604670">
    <w:abstractNumId w:val="11"/>
  </w:num>
  <w:num w:numId="39" w16cid:durableId="758212708">
    <w:abstractNumId w:val="1"/>
  </w:num>
  <w:num w:numId="40" w16cid:durableId="1958368399">
    <w:abstractNumId w:val="22"/>
  </w:num>
  <w:num w:numId="41" w16cid:durableId="1090734092">
    <w:abstractNumId w:val="19"/>
  </w:num>
  <w:num w:numId="42" w16cid:durableId="717823729">
    <w:abstractNumId w:val="29"/>
  </w:num>
  <w:num w:numId="43" w16cid:durableId="1484395318">
    <w:abstractNumId w:val="17"/>
  </w:num>
  <w:num w:numId="44" w16cid:durableId="1726755597">
    <w:abstractNumId w:val="33"/>
  </w:num>
  <w:num w:numId="45" w16cid:durableId="887377105">
    <w:abstractNumId w:val="20"/>
  </w:num>
  <w:num w:numId="46" w16cid:durableId="328101068">
    <w:abstractNumId w:val="39"/>
  </w:num>
  <w:num w:numId="47" w16cid:durableId="1284116645">
    <w:abstractNumId w:val="10"/>
  </w:num>
  <w:num w:numId="48" w16cid:durableId="885601613">
    <w:abstractNumId w:val="6"/>
  </w:num>
  <w:num w:numId="49" w16cid:durableId="820775917">
    <w:abstractNumId w:val="2"/>
  </w:num>
  <w:num w:numId="50" w16cid:durableId="1292830992">
    <w:abstractNumId w:val="15"/>
  </w:num>
  <w:num w:numId="51" w16cid:durableId="687801839">
    <w:abstractNumId w:val="36"/>
  </w:num>
  <w:num w:numId="52" w16cid:durableId="1300527210">
    <w:abstractNumId w:val="12"/>
  </w:num>
  <w:num w:numId="53" w16cid:durableId="152993605">
    <w:abstractNumId w:val="3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rgUARq2QDiwAAAA="/>
  </w:docVars>
  <w:rsids>
    <w:rsidRoot w:val="008068A2"/>
    <w:rsid w:val="000006BB"/>
    <w:rsid w:val="0000103B"/>
    <w:rsid w:val="00002C1C"/>
    <w:rsid w:val="00003702"/>
    <w:rsid w:val="00005516"/>
    <w:rsid w:val="00007044"/>
    <w:rsid w:val="0000778D"/>
    <w:rsid w:val="00010641"/>
    <w:rsid w:val="00012329"/>
    <w:rsid w:val="0001451E"/>
    <w:rsid w:val="00020F15"/>
    <w:rsid w:val="000220E3"/>
    <w:rsid w:val="00023DC6"/>
    <w:rsid w:val="000251E0"/>
    <w:rsid w:val="00025F04"/>
    <w:rsid w:val="00026997"/>
    <w:rsid w:val="00026EE3"/>
    <w:rsid w:val="00027138"/>
    <w:rsid w:val="00027625"/>
    <w:rsid w:val="000346F5"/>
    <w:rsid w:val="00040323"/>
    <w:rsid w:val="00041CBC"/>
    <w:rsid w:val="00042CD9"/>
    <w:rsid w:val="00043A99"/>
    <w:rsid w:val="00052A31"/>
    <w:rsid w:val="00052B33"/>
    <w:rsid w:val="0005321A"/>
    <w:rsid w:val="00055DE8"/>
    <w:rsid w:val="000570BE"/>
    <w:rsid w:val="00057566"/>
    <w:rsid w:val="00064D15"/>
    <w:rsid w:val="00072117"/>
    <w:rsid w:val="00074B20"/>
    <w:rsid w:val="0007636A"/>
    <w:rsid w:val="0008102C"/>
    <w:rsid w:val="00084B2B"/>
    <w:rsid w:val="0008559D"/>
    <w:rsid w:val="00086727"/>
    <w:rsid w:val="00087A1F"/>
    <w:rsid w:val="00091192"/>
    <w:rsid w:val="00091746"/>
    <w:rsid w:val="0009209B"/>
    <w:rsid w:val="00094F0F"/>
    <w:rsid w:val="00095085"/>
    <w:rsid w:val="000A2226"/>
    <w:rsid w:val="000A6794"/>
    <w:rsid w:val="000A76A5"/>
    <w:rsid w:val="000B03DD"/>
    <w:rsid w:val="000B2022"/>
    <w:rsid w:val="000B2902"/>
    <w:rsid w:val="000B3768"/>
    <w:rsid w:val="000B39E6"/>
    <w:rsid w:val="000B56F0"/>
    <w:rsid w:val="000C042C"/>
    <w:rsid w:val="000C265F"/>
    <w:rsid w:val="000C3CA1"/>
    <w:rsid w:val="000C4DD3"/>
    <w:rsid w:val="000C5361"/>
    <w:rsid w:val="000D0EC5"/>
    <w:rsid w:val="000D6F8D"/>
    <w:rsid w:val="000E2B0D"/>
    <w:rsid w:val="000E4BC2"/>
    <w:rsid w:val="000F02CD"/>
    <w:rsid w:val="000F2C96"/>
    <w:rsid w:val="00103906"/>
    <w:rsid w:val="00106953"/>
    <w:rsid w:val="0011712E"/>
    <w:rsid w:val="00117144"/>
    <w:rsid w:val="00121BBC"/>
    <w:rsid w:val="001230F3"/>
    <w:rsid w:val="00123710"/>
    <w:rsid w:val="001242E9"/>
    <w:rsid w:val="00124596"/>
    <w:rsid w:val="001258F1"/>
    <w:rsid w:val="001275B9"/>
    <w:rsid w:val="00140280"/>
    <w:rsid w:val="00142C75"/>
    <w:rsid w:val="00143D89"/>
    <w:rsid w:val="001449E8"/>
    <w:rsid w:val="001473ED"/>
    <w:rsid w:val="0014798A"/>
    <w:rsid w:val="00152880"/>
    <w:rsid w:val="00152C45"/>
    <w:rsid w:val="001606A9"/>
    <w:rsid w:val="001619DF"/>
    <w:rsid w:val="00162FE3"/>
    <w:rsid w:val="00164CDC"/>
    <w:rsid w:val="001655A8"/>
    <w:rsid w:val="00166840"/>
    <w:rsid w:val="00167CF1"/>
    <w:rsid w:val="00171021"/>
    <w:rsid w:val="00171722"/>
    <w:rsid w:val="00172BF2"/>
    <w:rsid w:val="00175E1D"/>
    <w:rsid w:val="001837BD"/>
    <w:rsid w:val="00183A2C"/>
    <w:rsid w:val="001843C1"/>
    <w:rsid w:val="00187FDC"/>
    <w:rsid w:val="001909F2"/>
    <w:rsid w:val="00192C14"/>
    <w:rsid w:val="001A18C6"/>
    <w:rsid w:val="001A231F"/>
    <w:rsid w:val="001A3238"/>
    <w:rsid w:val="001A6728"/>
    <w:rsid w:val="001B3303"/>
    <w:rsid w:val="001B5483"/>
    <w:rsid w:val="001B7060"/>
    <w:rsid w:val="001C1FCD"/>
    <w:rsid w:val="001C3527"/>
    <w:rsid w:val="001C49E7"/>
    <w:rsid w:val="001C5E22"/>
    <w:rsid w:val="001D06D9"/>
    <w:rsid w:val="001D0F6A"/>
    <w:rsid w:val="001D136D"/>
    <w:rsid w:val="001D2221"/>
    <w:rsid w:val="001D2464"/>
    <w:rsid w:val="001D275D"/>
    <w:rsid w:val="001D50AE"/>
    <w:rsid w:val="001E1161"/>
    <w:rsid w:val="001E2797"/>
    <w:rsid w:val="001E3E71"/>
    <w:rsid w:val="001E3FEF"/>
    <w:rsid w:val="001E51DC"/>
    <w:rsid w:val="001E6F98"/>
    <w:rsid w:val="001E707E"/>
    <w:rsid w:val="001E7C02"/>
    <w:rsid w:val="001F3D9A"/>
    <w:rsid w:val="001F48F6"/>
    <w:rsid w:val="001F5665"/>
    <w:rsid w:val="001F56D9"/>
    <w:rsid w:val="001F6E41"/>
    <w:rsid w:val="001F7C00"/>
    <w:rsid w:val="002019C5"/>
    <w:rsid w:val="00202683"/>
    <w:rsid w:val="00205547"/>
    <w:rsid w:val="00210246"/>
    <w:rsid w:val="00212D69"/>
    <w:rsid w:val="00215FCE"/>
    <w:rsid w:val="0022161C"/>
    <w:rsid w:val="00222CF0"/>
    <w:rsid w:val="00230DD9"/>
    <w:rsid w:val="0023107F"/>
    <w:rsid w:val="00232695"/>
    <w:rsid w:val="002326A7"/>
    <w:rsid w:val="00232E7D"/>
    <w:rsid w:val="00234C35"/>
    <w:rsid w:val="00235E1B"/>
    <w:rsid w:val="00237165"/>
    <w:rsid w:val="002401C2"/>
    <w:rsid w:val="00241F10"/>
    <w:rsid w:val="0025375C"/>
    <w:rsid w:val="00254920"/>
    <w:rsid w:val="002555D3"/>
    <w:rsid w:val="0025610F"/>
    <w:rsid w:val="00261E6B"/>
    <w:rsid w:val="00264287"/>
    <w:rsid w:val="0026589D"/>
    <w:rsid w:val="002664E1"/>
    <w:rsid w:val="002670D9"/>
    <w:rsid w:val="002674C4"/>
    <w:rsid w:val="00270B9E"/>
    <w:rsid w:val="00273221"/>
    <w:rsid w:val="0027444C"/>
    <w:rsid w:val="00275AA2"/>
    <w:rsid w:val="00276646"/>
    <w:rsid w:val="002819B5"/>
    <w:rsid w:val="002853F4"/>
    <w:rsid w:val="00285941"/>
    <w:rsid w:val="00291831"/>
    <w:rsid w:val="00294617"/>
    <w:rsid w:val="002A00E8"/>
    <w:rsid w:val="002A1E90"/>
    <w:rsid w:val="002A2A4D"/>
    <w:rsid w:val="002A2D2D"/>
    <w:rsid w:val="002A4ADA"/>
    <w:rsid w:val="002A53C5"/>
    <w:rsid w:val="002A555B"/>
    <w:rsid w:val="002A71DB"/>
    <w:rsid w:val="002B1DCB"/>
    <w:rsid w:val="002B6596"/>
    <w:rsid w:val="002C02F2"/>
    <w:rsid w:val="002C098D"/>
    <w:rsid w:val="002C0E13"/>
    <w:rsid w:val="002C2DE6"/>
    <w:rsid w:val="002C36F1"/>
    <w:rsid w:val="002C539D"/>
    <w:rsid w:val="002C71C6"/>
    <w:rsid w:val="002D07CA"/>
    <w:rsid w:val="002D202A"/>
    <w:rsid w:val="002E4023"/>
    <w:rsid w:val="002E5A08"/>
    <w:rsid w:val="002F0A21"/>
    <w:rsid w:val="002F7330"/>
    <w:rsid w:val="003009B1"/>
    <w:rsid w:val="00305122"/>
    <w:rsid w:val="003230CF"/>
    <w:rsid w:val="00325804"/>
    <w:rsid w:val="00327336"/>
    <w:rsid w:val="0033212E"/>
    <w:rsid w:val="003321CE"/>
    <w:rsid w:val="0033490F"/>
    <w:rsid w:val="00350B20"/>
    <w:rsid w:val="003511F4"/>
    <w:rsid w:val="00351BC6"/>
    <w:rsid w:val="003521DB"/>
    <w:rsid w:val="00361A20"/>
    <w:rsid w:val="00361E2C"/>
    <w:rsid w:val="0037252A"/>
    <w:rsid w:val="003766A4"/>
    <w:rsid w:val="00380A57"/>
    <w:rsid w:val="003817EF"/>
    <w:rsid w:val="00382139"/>
    <w:rsid w:val="0038275C"/>
    <w:rsid w:val="00382A45"/>
    <w:rsid w:val="00383BEC"/>
    <w:rsid w:val="00395364"/>
    <w:rsid w:val="0039645D"/>
    <w:rsid w:val="003A0DEA"/>
    <w:rsid w:val="003A1601"/>
    <w:rsid w:val="003A2D23"/>
    <w:rsid w:val="003A316E"/>
    <w:rsid w:val="003A33F9"/>
    <w:rsid w:val="003A5602"/>
    <w:rsid w:val="003A7633"/>
    <w:rsid w:val="003A7E39"/>
    <w:rsid w:val="003B0278"/>
    <w:rsid w:val="003B15B1"/>
    <w:rsid w:val="003B1846"/>
    <w:rsid w:val="003B47AC"/>
    <w:rsid w:val="003B6A53"/>
    <w:rsid w:val="003C310A"/>
    <w:rsid w:val="003C3BE7"/>
    <w:rsid w:val="003C66F7"/>
    <w:rsid w:val="003C6714"/>
    <w:rsid w:val="003C7128"/>
    <w:rsid w:val="003C7B8C"/>
    <w:rsid w:val="003D4A95"/>
    <w:rsid w:val="003D7374"/>
    <w:rsid w:val="003E0F9A"/>
    <w:rsid w:val="003E1013"/>
    <w:rsid w:val="003E167F"/>
    <w:rsid w:val="003E2A3C"/>
    <w:rsid w:val="003E2B18"/>
    <w:rsid w:val="003E2F33"/>
    <w:rsid w:val="003E3870"/>
    <w:rsid w:val="003E5532"/>
    <w:rsid w:val="003E5844"/>
    <w:rsid w:val="003E59A9"/>
    <w:rsid w:val="003E6BFB"/>
    <w:rsid w:val="003F009E"/>
    <w:rsid w:val="003F1188"/>
    <w:rsid w:val="003F1864"/>
    <w:rsid w:val="003F3386"/>
    <w:rsid w:val="003F4641"/>
    <w:rsid w:val="003F6E33"/>
    <w:rsid w:val="0040180C"/>
    <w:rsid w:val="004024AB"/>
    <w:rsid w:val="004045DA"/>
    <w:rsid w:val="00405A54"/>
    <w:rsid w:val="0041081C"/>
    <w:rsid w:val="00412BF9"/>
    <w:rsid w:val="00414FEA"/>
    <w:rsid w:val="00417C87"/>
    <w:rsid w:val="00420465"/>
    <w:rsid w:val="00422F8C"/>
    <w:rsid w:val="00424067"/>
    <w:rsid w:val="004275CF"/>
    <w:rsid w:val="004311CA"/>
    <w:rsid w:val="00432054"/>
    <w:rsid w:val="00436960"/>
    <w:rsid w:val="00437EB0"/>
    <w:rsid w:val="00447FB7"/>
    <w:rsid w:val="00452C4A"/>
    <w:rsid w:val="00455714"/>
    <w:rsid w:val="0045704F"/>
    <w:rsid w:val="00462FB6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3F57"/>
    <w:rsid w:val="004A7E77"/>
    <w:rsid w:val="004B0253"/>
    <w:rsid w:val="004B3F5A"/>
    <w:rsid w:val="004B41B4"/>
    <w:rsid w:val="004B43B7"/>
    <w:rsid w:val="004B5428"/>
    <w:rsid w:val="004B6D0C"/>
    <w:rsid w:val="004B7A6B"/>
    <w:rsid w:val="004C06AC"/>
    <w:rsid w:val="004C0A80"/>
    <w:rsid w:val="004C1818"/>
    <w:rsid w:val="004C2C03"/>
    <w:rsid w:val="004D03E1"/>
    <w:rsid w:val="004D04E2"/>
    <w:rsid w:val="004D29A9"/>
    <w:rsid w:val="004D36CD"/>
    <w:rsid w:val="004D45C9"/>
    <w:rsid w:val="004E009F"/>
    <w:rsid w:val="004E0D4F"/>
    <w:rsid w:val="004E1CFE"/>
    <w:rsid w:val="004E4C1E"/>
    <w:rsid w:val="004E5B9B"/>
    <w:rsid w:val="004E64CC"/>
    <w:rsid w:val="004E7AE1"/>
    <w:rsid w:val="004E7EAC"/>
    <w:rsid w:val="004F49A6"/>
    <w:rsid w:val="004F4D1B"/>
    <w:rsid w:val="004F529F"/>
    <w:rsid w:val="004F6D80"/>
    <w:rsid w:val="0050017E"/>
    <w:rsid w:val="00503820"/>
    <w:rsid w:val="00503C67"/>
    <w:rsid w:val="0050513B"/>
    <w:rsid w:val="005054C7"/>
    <w:rsid w:val="00507F81"/>
    <w:rsid w:val="005127D1"/>
    <w:rsid w:val="00513EB3"/>
    <w:rsid w:val="005149E6"/>
    <w:rsid w:val="00515AAA"/>
    <w:rsid w:val="005172E9"/>
    <w:rsid w:val="00517B12"/>
    <w:rsid w:val="00521CF1"/>
    <w:rsid w:val="00524789"/>
    <w:rsid w:val="00525701"/>
    <w:rsid w:val="0052658E"/>
    <w:rsid w:val="00527BE8"/>
    <w:rsid w:val="005327D7"/>
    <w:rsid w:val="005337A4"/>
    <w:rsid w:val="005364A5"/>
    <w:rsid w:val="00541895"/>
    <w:rsid w:val="005439C9"/>
    <w:rsid w:val="0055376C"/>
    <w:rsid w:val="00553B24"/>
    <w:rsid w:val="00553CCB"/>
    <w:rsid w:val="00555B53"/>
    <w:rsid w:val="00562422"/>
    <w:rsid w:val="00563060"/>
    <w:rsid w:val="00563DC7"/>
    <w:rsid w:val="00564029"/>
    <w:rsid w:val="00564D7B"/>
    <w:rsid w:val="0056527D"/>
    <w:rsid w:val="0056786B"/>
    <w:rsid w:val="00567981"/>
    <w:rsid w:val="00570FBF"/>
    <w:rsid w:val="0057138C"/>
    <w:rsid w:val="00571A30"/>
    <w:rsid w:val="00573662"/>
    <w:rsid w:val="00575868"/>
    <w:rsid w:val="00576FE0"/>
    <w:rsid w:val="005803E5"/>
    <w:rsid w:val="0058202E"/>
    <w:rsid w:val="00584EDB"/>
    <w:rsid w:val="0058723E"/>
    <w:rsid w:val="00591B0F"/>
    <w:rsid w:val="00594821"/>
    <w:rsid w:val="0059489D"/>
    <w:rsid w:val="00594F00"/>
    <w:rsid w:val="00596357"/>
    <w:rsid w:val="00596AA5"/>
    <w:rsid w:val="005974CC"/>
    <w:rsid w:val="005A2719"/>
    <w:rsid w:val="005A653C"/>
    <w:rsid w:val="005A6BE8"/>
    <w:rsid w:val="005A7328"/>
    <w:rsid w:val="005B0164"/>
    <w:rsid w:val="005B1748"/>
    <w:rsid w:val="005B70C0"/>
    <w:rsid w:val="005C0687"/>
    <w:rsid w:val="005C131C"/>
    <w:rsid w:val="005C1337"/>
    <w:rsid w:val="005C6A24"/>
    <w:rsid w:val="005D26CB"/>
    <w:rsid w:val="005D305E"/>
    <w:rsid w:val="005D3475"/>
    <w:rsid w:val="005E04CE"/>
    <w:rsid w:val="005E55E5"/>
    <w:rsid w:val="005E6CC9"/>
    <w:rsid w:val="005F0359"/>
    <w:rsid w:val="005F0BF8"/>
    <w:rsid w:val="005F69B5"/>
    <w:rsid w:val="005F6B72"/>
    <w:rsid w:val="00600083"/>
    <w:rsid w:val="006018DB"/>
    <w:rsid w:val="00602C60"/>
    <w:rsid w:val="00604363"/>
    <w:rsid w:val="006068AF"/>
    <w:rsid w:val="00613E78"/>
    <w:rsid w:val="006151DF"/>
    <w:rsid w:val="00616660"/>
    <w:rsid w:val="00620E32"/>
    <w:rsid w:val="00623CE8"/>
    <w:rsid w:val="00624212"/>
    <w:rsid w:val="006242A9"/>
    <w:rsid w:val="00624DCF"/>
    <w:rsid w:val="00625C3D"/>
    <w:rsid w:val="00625DC8"/>
    <w:rsid w:val="0063342B"/>
    <w:rsid w:val="00640502"/>
    <w:rsid w:val="0064056A"/>
    <w:rsid w:val="00644D27"/>
    <w:rsid w:val="00650656"/>
    <w:rsid w:val="006553FA"/>
    <w:rsid w:val="0065701F"/>
    <w:rsid w:val="0066306B"/>
    <w:rsid w:val="006640AE"/>
    <w:rsid w:val="00666A9F"/>
    <w:rsid w:val="00667153"/>
    <w:rsid w:val="00670041"/>
    <w:rsid w:val="006703FE"/>
    <w:rsid w:val="00671FE2"/>
    <w:rsid w:val="00673104"/>
    <w:rsid w:val="00675818"/>
    <w:rsid w:val="00683E6F"/>
    <w:rsid w:val="00686C0C"/>
    <w:rsid w:val="00686EF5"/>
    <w:rsid w:val="00690780"/>
    <w:rsid w:val="00692FB9"/>
    <w:rsid w:val="00695634"/>
    <w:rsid w:val="006A229C"/>
    <w:rsid w:val="006A2531"/>
    <w:rsid w:val="006A5B39"/>
    <w:rsid w:val="006B1EEF"/>
    <w:rsid w:val="006B3734"/>
    <w:rsid w:val="006B52FE"/>
    <w:rsid w:val="006C3777"/>
    <w:rsid w:val="006C66A1"/>
    <w:rsid w:val="006C709B"/>
    <w:rsid w:val="006D239A"/>
    <w:rsid w:val="006D4104"/>
    <w:rsid w:val="006E1302"/>
    <w:rsid w:val="006E2245"/>
    <w:rsid w:val="006E2342"/>
    <w:rsid w:val="006E524E"/>
    <w:rsid w:val="006E55B4"/>
    <w:rsid w:val="006E6631"/>
    <w:rsid w:val="006E7E50"/>
    <w:rsid w:val="006F05D1"/>
    <w:rsid w:val="006F604B"/>
    <w:rsid w:val="006F67E4"/>
    <w:rsid w:val="0070417D"/>
    <w:rsid w:val="00704432"/>
    <w:rsid w:val="007051DF"/>
    <w:rsid w:val="007065A1"/>
    <w:rsid w:val="007117D5"/>
    <w:rsid w:val="00712769"/>
    <w:rsid w:val="00712CE5"/>
    <w:rsid w:val="00720068"/>
    <w:rsid w:val="00722366"/>
    <w:rsid w:val="007249E1"/>
    <w:rsid w:val="00724DA4"/>
    <w:rsid w:val="007276F0"/>
    <w:rsid w:val="007349BE"/>
    <w:rsid w:val="00734FF0"/>
    <w:rsid w:val="00737BFC"/>
    <w:rsid w:val="00737DE2"/>
    <w:rsid w:val="0074214D"/>
    <w:rsid w:val="00744EDE"/>
    <w:rsid w:val="00752FED"/>
    <w:rsid w:val="00760AF6"/>
    <w:rsid w:val="0076333C"/>
    <w:rsid w:val="00763912"/>
    <w:rsid w:val="00764BB4"/>
    <w:rsid w:val="007703CC"/>
    <w:rsid w:val="00774E44"/>
    <w:rsid w:val="007756DB"/>
    <w:rsid w:val="00777AEC"/>
    <w:rsid w:val="00780396"/>
    <w:rsid w:val="007835C1"/>
    <w:rsid w:val="00785258"/>
    <w:rsid w:val="00790A14"/>
    <w:rsid w:val="0079148F"/>
    <w:rsid w:val="00791F02"/>
    <w:rsid w:val="0079324A"/>
    <w:rsid w:val="00794EEE"/>
    <w:rsid w:val="00795D2B"/>
    <w:rsid w:val="00796F75"/>
    <w:rsid w:val="007A2AB9"/>
    <w:rsid w:val="007A635E"/>
    <w:rsid w:val="007A78B4"/>
    <w:rsid w:val="007B3686"/>
    <w:rsid w:val="007B7637"/>
    <w:rsid w:val="007B7788"/>
    <w:rsid w:val="007C2B6B"/>
    <w:rsid w:val="007C2C37"/>
    <w:rsid w:val="007C2CC8"/>
    <w:rsid w:val="007C3E81"/>
    <w:rsid w:val="007C42AC"/>
    <w:rsid w:val="007C4BEA"/>
    <w:rsid w:val="007C4F77"/>
    <w:rsid w:val="007C7FB8"/>
    <w:rsid w:val="007D25B7"/>
    <w:rsid w:val="007D444D"/>
    <w:rsid w:val="007D742F"/>
    <w:rsid w:val="007E0635"/>
    <w:rsid w:val="007E0960"/>
    <w:rsid w:val="007E1C60"/>
    <w:rsid w:val="007E4E4F"/>
    <w:rsid w:val="007F04BF"/>
    <w:rsid w:val="007F114E"/>
    <w:rsid w:val="007F177C"/>
    <w:rsid w:val="007F2911"/>
    <w:rsid w:val="007F3AB6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2F75"/>
    <w:rsid w:val="00813D11"/>
    <w:rsid w:val="00820EFA"/>
    <w:rsid w:val="00821FF8"/>
    <w:rsid w:val="0082243D"/>
    <w:rsid w:val="00822FA6"/>
    <w:rsid w:val="008278F8"/>
    <w:rsid w:val="008302E2"/>
    <w:rsid w:val="00832EE2"/>
    <w:rsid w:val="00835068"/>
    <w:rsid w:val="008351B1"/>
    <w:rsid w:val="00836CA4"/>
    <w:rsid w:val="00843F67"/>
    <w:rsid w:val="008463BA"/>
    <w:rsid w:val="00847936"/>
    <w:rsid w:val="008503A4"/>
    <w:rsid w:val="0085184F"/>
    <w:rsid w:val="00851F43"/>
    <w:rsid w:val="0085401C"/>
    <w:rsid w:val="00855531"/>
    <w:rsid w:val="00856231"/>
    <w:rsid w:val="00857463"/>
    <w:rsid w:val="00857799"/>
    <w:rsid w:val="00861625"/>
    <w:rsid w:val="00861753"/>
    <w:rsid w:val="008617B5"/>
    <w:rsid w:val="00861909"/>
    <w:rsid w:val="008644C2"/>
    <w:rsid w:val="008657AB"/>
    <w:rsid w:val="00866B72"/>
    <w:rsid w:val="00870828"/>
    <w:rsid w:val="00872CEB"/>
    <w:rsid w:val="00873849"/>
    <w:rsid w:val="00873D6A"/>
    <w:rsid w:val="00874667"/>
    <w:rsid w:val="00874F64"/>
    <w:rsid w:val="00875D25"/>
    <w:rsid w:val="0088080B"/>
    <w:rsid w:val="00880FEF"/>
    <w:rsid w:val="00894448"/>
    <w:rsid w:val="00896851"/>
    <w:rsid w:val="008A3D39"/>
    <w:rsid w:val="008A4940"/>
    <w:rsid w:val="008A663D"/>
    <w:rsid w:val="008A6CC6"/>
    <w:rsid w:val="008A761E"/>
    <w:rsid w:val="008B07D7"/>
    <w:rsid w:val="008B32E8"/>
    <w:rsid w:val="008B557F"/>
    <w:rsid w:val="008C2344"/>
    <w:rsid w:val="008C2B83"/>
    <w:rsid w:val="008C478F"/>
    <w:rsid w:val="008C5930"/>
    <w:rsid w:val="008C73D7"/>
    <w:rsid w:val="008D08D0"/>
    <w:rsid w:val="008D1D19"/>
    <w:rsid w:val="008D4D73"/>
    <w:rsid w:val="008D6097"/>
    <w:rsid w:val="008E1188"/>
    <w:rsid w:val="008E28DF"/>
    <w:rsid w:val="008E570F"/>
    <w:rsid w:val="008E6CF3"/>
    <w:rsid w:val="008F038C"/>
    <w:rsid w:val="008F03A8"/>
    <w:rsid w:val="008F0B4D"/>
    <w:rsid w:val="008F202C"/>
    <w:rsid w:val="008F3899"/>
    <w:rsid w:val="008F5B43"/>
    <w:rsid w:val="008F5FDB"/>
    <w:rsid w:val="00902E68"/>
    <w:rsid w:val="009059B0"/>
    <w:rsid w:val="00906997"/>
    <w:rsid w:val="00907A05"/>
    <w:rsid w:val="00912BC6"/>
    <w:rsid w:val="0092145D"/>
    <w:rsid w:val="00922C5E"/>
    <w:rsid w:val="009254B7"/>
    <w:rsid w:val="00930CEE"/>
    <w:rsid w:val="00936888"/>
    <w:rsid w:val="00936A21"/>
    <w:rsid w:val="00940126"/>
    <w:rsid w:val="00940351"/>
    <w:rsid w:val="00941FFF"/>
    <w:rsid w:val="009423EF"/>
    <w:rsid w:val="009453F1"/>
    <w:rsid w:val="00946F86"/>
    <w:rsid w:val="00950504"/>
    <w:rsid w:val="00951012"/>
    <w:rsid w:val="0095131C"/>
    <w:rsid w:val="00954A07"/>
    <w:rsid w:val="00955691"/>
    <w:rsid w:val="00961157"/>
    <w:rsid w:val="00961ACA"/>
    <w:rsid w:val="00965C5B"/>
    <w:rsid w:val="009660F6"/>
    <w:rsid w:val="0096684B"/>
    <w:rsid w:val="00966A3D"/>
    <w:rsid w:val="009721F8"/>
    <w:rsid w:val="00972C7F"/>
    <w:rsid w:val="009746E3"/>
    <w:rsid w:val="00976E46"/>
    <w:rsid w:val="00981787"/>
    <w:rsid w:val="00987411"/>
    <w:rsid w:val="00992E31"/>
    <w:rsid w:val="00997904"/>
    <w:rsid w:val="00997C01"/>
    <w:rsid w:val="009A7493"/>
    <w:rsid w:val="009B06B5"/>
    <w:rsid w:val="009B4003"/>
    <w:rsid w:val="009B4C74"/>
    <w:rsid w:val="009B4FB4"/>
    <w:rsid w:val="009B568C"/>
    <w:rsid w:val="009C01C1"/>
    <w:rsid w:val="009C0C39"/>
    <w:rsid w:val="009C17B7"/>
    <w:rsid w:val="009C1CAA"/>
    <w:rsid w:val="009C33B4"/>
    <w:rsid w:val="009C4D0D"/>
    <w:rsid w:val="009D1805"/>
    <w:rsid w:val="009D61B7"/>
    <w:rsid w:val="009D771C"/>
    <w:rsid w:val="009E08F4"/>
    <w:rsid w:val="009E1379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78E"/>
    <w:rsid w:val="00A06D89"/>
    <w:rsid w:val="00A0795B"/>
    <w:rsid w:val="00A11373"/>
    <w:rsid w:val="00A11823"/>
    <w:rsid w:val="00A12397"/>
    <w:rsid w:val="00A1427D"/>
    <w:rsid w:val="00A16EBC"/>
    <w:rsid w:val="00A17720"/>
    <w:rsid w:val="00A22673"/>
    <w:rsid w:val="00A2378B"/>
    <w:rsid w:val="00A23C27"/>
    <w:rsid w:val="00A27D32"/>
    <w:rsid w:val="00A3102C"/>
    <w:rsid w:val="00A31267"/>
    <w:rsid w:val="00A35790"/>
    <w:rsid w:val="00A37D6E"/>
    <w:rsid w:val="00A40C6C"/>
    <w:rsid w:val="00A41E0E"/>
    <w:rsid w:val="00A45A89"/>
    <w:rsid w:val="00A466E0"/>
    <w:rsid w:val="00A47F12"/>
    <w:rsid w:val="00A50BEC"/>
    <w:rsid w:val="00A543DC"/>
    <w:rsid w:val="00A57702"/>
    <w:rsid w:val="00A613DF"/>
    <w:rsid w:val="00A6166D"/>
    <w:rsid w:val="00A66DE2"/>
    <w:rsid w:val="00A70227"/>
    <w:rsid w:val="00A72943"/>
    <w:rsid w:val="00A74237"/>
    <w:rsid w:val="00A847D3"/>
    <w:rsid w:val="00A85CF4"/>
    <w:rsid w:val="00A85F55"/>
    <w:rsid w:val="00A93581"/>
    <w:rsid w:val="00A94A17"/>
    <w:rsid w:val="00A958E5"/>
    <w:rsid w:val="00A97B24"/>
    <w:rsid w:val="00AA2B8C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425"/>
    <w:rsid w:val="00AE355A"/>
    <w:rsid w:val="00AE3796"/>
    <w:rsid w:val="00AF1541"/>
    <w:rsid w:val="00AF32BA"/>
    <w:rsid w:val="00B017E3"/>
    <w:rsid w:val="00B0493C"/>
    <w:rsid w:val="00B10CBE"/>
    <w:rsid w:val="00B12709"/>
    <w:rsid w:val="00B148DD"/>
    <w:rsid w:val="00B20BDE"/>
    <w:rsid w:val="00B2114B"/>
    <w:rsid w:val="00B2472A"/>
    <w:rsid w:val="00B27D4A"/>
    <w:rsid w:val="00B30786"/>
    <w:rsid w:val="00B313F6"/>
    <w:rsid w:val="00B3341F"/>
    <w:rsid w:val="00B33612"/>
    <w:rsid w:val="00B3433B"/>
    <w:rsid w:val="00B35D8D"/>
    <w:rsid w:val="00B362EA"/>
    <w:rsid w:val="00B51E0B"/>
    <w:rsid w:val="00B52FB2"/>
    <w:rsid w:val="00B5386D"/>
    <w:rsid w:val="00B54AC1"/>
    <w:rsid w:val="00B54FF1"/>
    <w:rsid w:val="00B567F6"/>
    <w:rsid w:val="00B56DF3"/>
    <w:rsid w:val="00B57A5C"/>
    <w:rsid w:val="00B6185B"/>
    <w:rsid w:val="00B638EB"/>
    <w:rsid w:val="00B63DED"/>
    <w:rsid w:val="00B64ACC"/>
    <w:rsid w:val="00B725DE"/>
    <w:rsid w:val="00B72FA2"/>
    <w:rsid w:val="00B731BB"/>
    <w:rsid w:val="00B73431"/>
    <w:rsid w:val="00B753E7"/>
    <w:rsid w:val="00B77E9C"/>
    <w:rsid w:val="00B86AF3"/>
    <w:rsid w:val="00B86D05"/>
    <w:rsid w:val="00B87DDA"/>
    <w:rsid w:val="00B90223"/>
    <w:rsid w:val="00B9309B"/>
    <w:rsid w:val="00B95BA7"/>
    <w:rsid w:val="00B973C8"/>
    <w:rsid w:val="00BA1F40"/>
    <w:rsid w:val="00BA4820"/>
    <w:rsid w:val="00BA525A"/>
    <w:rsid w:val="00BB05FA"/>
    <w:rsid w:val="00BB1EBB"/>
    <w:rsid w:val="00BB3C2B"/>
    <w:rsid w:val="00BB54D3"/>
    <w:rsid w:val="00BB5B10"/>
    <w:rsid w:val="00BB7413"/>
    <w:rsid w:val="00BC1034"/>
    <w:rsid w:val="00BC3B59"/>
    <w:rsid w:val="00BC4135"/>
    <w:rsid w:val="00BC56D6"/>
    <w:rsid w:val="00BC6348"/>
    <w:rsid w:val="00BC758B"/>
    <w:rsid w:val="00BD4BE4"/>
    <w:rsid w:val="00BE2B07"/>
    <w:rsid w:val="00BE399E"/>
    <w:rsid w:val="00BE6915"/>
    <w:rsid w:val="00BF1775"/>
    <w:rsid w:val="00BF1F7D"/>
    <w:rsid w:val="00BF201D"/>
    <w:rsid w:val="00BF7F5E"/>
    <w:rsid w:val="00C03D52"/>
    <w:rsid w:val="00C0490B"/>
    <w:rsid w:val="00C07904"/>
    <w:rsid w:val="00C1023D"/>
    <w:rsid w:val="00C121AF"/>
    <w:rsid w:val="00C13F37"/>
    <w:rsid w:val="00C14C80"/>
    <w:rsid w:val="00C15FFC"/>
    <w:rsid w:val="00C169E4"/>
    <w:rsid w:val="00C22E2A"/>
    <w:rsid w:val="00C23623"/>
    <w:rsid w:val="00C26F23"/>
    <w:rsid w:val="00C27853"/>
    <w:rsid w:val="00C27881"/>
    <w:rsid w:val="00C31558"/>
    <w:rsid w:val="00C342AF"/>
    <w:rsid w:val="00C354A8"/>
    <w:rsid w:val="00C355A5"/>
    <w:rsid w:val="00C40E5C"/>
    <w:rsid w:val="00C411E5"/>
    <w:rsid w:val="00C43581"/>
    <w:rsid w:val="00C43B64"/>
    <w:rsid w:val="00C53F37"/>
    <w:rsid w:val="00C5499A"/>
    <w:rsid w:val="00C5612A"/>
    <w:rsid w:val="00C57943"/>
    <w:rsid w:val="00C62A0F"/>
    <w:rsid w:val="00C6552D"/>
    <w:rsid w:val="00C67CD1"/>
    <w:rsid w:val="00C72833"/>
    <w:rsid w:val="00C72EF6"/>
    <w:rsid w:val="00C80749"/>
    <w:rsid w:val="00C80BC4"/>
    <w:rsid w:val="00C82862"/>
    <w:rsid w:val="00C82BD3"/>
    <w:rsid w:val="00C84E4D"/>
    <w:rsid w:val="00C86C9F"/>
    <w:rsid w:val="00C914C8"/>
    <w:rsid w:val="00C92CEA"/>
    <w:rsid w:val="00C9571B"/>
    <w:rsid w:val="00CA18FB"/>
    <w:rsid w:val="00CA2FD0"/>
    <w:rsid w:val="00CB21EC"/>
    <w:rsid w:val="00CB608A"/>
    <w:rsid w:val="00CB626D"/>
    <w:rsid w:val="00CB7510"/>
    <w:rsid w:val="00CC0A4F"/>
    <w:rsid w:val="00CC4D31"/>
    <w:rsid w:val="00CC6474"/>
    <w:rsid w:val="00CC6565"/>
    <w:rsid w:val="00CD0902"/>
    <w:rsid w:val="00CD5181"/>
    <w:rsid w:val="00CD6B04"/>
    <w:rsid w:val="00CD7485"/>
    <w:rsid w:val="00CE2360"/>
    <w:rsid w:val="00CE236C"/>
    <w:rsid w:val="00CE3FB0"/>
    <w:rsid w:val="00CE4190"/>
    <w:rsid w:val="00CE4A02"/>
    <w:rsid w:val="00CE6A9B"/>
    <w:rsid w:val="00CE7448"/>
    <w:rsid w:val="00CF0047"/>
    <w:rsid w:val="00CF1621"/>
    <w:rsid w:val="00CF36A9"/>
    <w:rsid w:val="00CF3980"/>
    <w:rsid w:val="00CF7D30"/>
    <w:rsid w:val="00D0520D"/>
    <w:rsid w:val="00D063B6"/>
    <w:rsid w:val="00D1108A"/>
    <w:rsid w:val="00D1222D"/>
    <w:rsid w:val="00D12DCF"/>
    <w:rsid w:val="00D16C50"/>
    <w:rsid w:val="00D16CC9"/>
    <w:rsid w:val="00D170B9"/>
    <w:rsid w:val="00D17DEE"/>
    <w:rsid w:val="00D22895"/>
    <w:rsid w:val="00D25370"/>
    <w:rsid w:val="00D2606C"/>
    <w:rsid w:val="00D311DA"/>
    <w:rsid w:val="00D33DDC"/>
    <w:rsid w:val="00D3404A"/>
    <w:rsid w:val="00D3651A"/>
    <w:rsid w:val="00D373B0"/>
    <w:rsid w:val="00D4354E"/>
    <w:rsid w:val="00D43999"/>
    <w:rsid w:val="00D43F69"/>
    <w:rsid w:val="00D45637"/>
    <w:rsid w:val="00D46283"/>
    <w:rsid w:val="00D50397"/>
    <w:rsid w:val="00D50F79"/>
    <w:rsid w:val="00D54012"/>
    <w:rsid w:val="00D54445"/>
    <w:rsid w:val="00D56C95"/>
    <w:rsid w:val="00D5708B"/>
    <w:rsid w:val="00D579D2"/>
    <w:rsid w:val="00D60310"/>
    <w:rsid w:val="00D60E76"/>
    <w:rsid w:val="00D6231C"/>
    <w:rsid w:val="00D62458"/>
    <w:rsid w:val="00D65671"/>
    <w:rsid w:val="00D667CA"/>
    <w:rsid w:val="00D6778C"/>
    <w:rsid w:val="00D70AE7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23CD"/>
    <w:rsid w:val="00DA5F49"/>
    <w:rsid w:val="00DA6137"/>
    <w:rsid w:val="00DA78E8"/>
    <w:rsid w:val="00DB0D18"/>
    <w:rsid w:val="00DB2D32"/>
    <w:rsid w:val="00DB58EC"/>
    <w:rsid w:val="00DB6AA8"/>
    <w:rsid w:val="00DC0295"/>
    <w:rsid w:val="00DC28E6"/>
    <w:rsid w:val="00DC7797"/>
    <w:rsid w:val="00DC79E8"/>
    <w:rsid w:val="00DD55F0"/>
    <w:rsid w:val="00DD5B19"/>
    <w:rsid w:val="00DD5E37"/>
    <w:rsid w:val="00DD76C4"/>
    <w:rsid w:val="00DD792B"/>
    <w:rsid w:val="00DD7BB2"/>
    <w:rsid w:val="00DE04DD"/>
    <w:rsid w:val="00DE12FC"/>
    <w:rsid w:val="00DE1B8E"/>
    <w:rsid w:val="00DE2935"/>
    <w:rsid w:val="00DE3C27"/>
    <w:rsid w:val="00DE5D96"/>
    <w:rsid w:val="00DE781D"/>
    <w:rsid w:val="00DF00FA"/>
    <w:rsid w:val="00DF1628"/>
    <w:rsid w:val="00DF3D73"/>
    <w:rsid w:val="00DF48F7"/>
    <w:rsid w:val="00DF57D8"/>
    <w:rsid w:val="00DF59B2"/>
    <w:rsid w:val="00DF6F6D"/>
    <w:rsid w:val="00DF7805"/>
    <w:rsid w:val="00DF7A00"/>
    <w:rsid w:val="00E00DBF"/>
    <w:rsid w:val="00E0244D"/>
    <w:rsid w:val="00E032C5"/>
    <w:rsid w:val="00E03ACB"/>
    <w:rsid w:val="00E04B04"/>
    <w:rsid w:val="00E1208D"/>
    <w:rsid w:val="00E133FB"/>
    <w:rsid w:val="00E13F7A"/>
    <w:rsid w:val="00E1585D"/>
    <w:rsid w:val="00E16AD5"/>
    <w:rsid w:val="00E1784D"/>
    <w:rsid w:val="00E20D93"/>
    <w:rsid w:val="00E24C6A"/>
    <w:rsid w:val="00E25811"/>
    <w:rsid w:val="00E26FE9"/>
    <w:rsid w:val="00E27C82"/>
    <w:rsid w:val="00E3009D"/>
    <w:rsid w:val="00E32F85"/>
    <w:rsid w:val="00E33CD7"/>
    <w:rsid w:val="00E36FD8"/>
    <w:rsid w:val="00E37380"/>
    <w:rsid w:val="00E37FF1"/>
    <w:rsid w:val="00E465C4"/>
    <w:rsid w:val="00E46A4A"/>
    <w:rsid w:val="00E548E3"/>
    <w:rsid w:val="00E575FA"/>
    <w:rsid w:val="00E5771C"/>
    <w:rsid w:val="00E60631"/>
    <w:rsid w:val="00E60A44"/>
    <w:rsid w:val="00E63F64"/>
    <w:rsid w:val="00E64F67"/>
    <w:rsid w:val="00E65AAA"/>
    <w:rsid w:val="00E7134D"/>
    <w:rsid w:val="00E716CB"/>
    <w:rsid w:val="00E74623"/>
    <w:rsid w:val="00E80E3D"/>
    <w:rsid w:val="00E82B7D"/>
    <w:rsid w:val="00E86D42"/>
    <w:rsid w:val="00E870B8"/>
    <w:rsid w:val="00E94405"/>
    <w:rsid w:val="00E97409"/>
    <w:rsid w:val="00EA0A0A"/>
    <w:rsid w:val="00EA0A58"/>
    <w:rsid w:val="00EA1019"/>
    <w:rsid w:val="00EA3B29"/>
    <w:rsid w:val="00EA4E06"/>
    <w:rsid w:val="00EA51B0"/>
    <w:rsid w:val="00EB3627"/>
    <w:rsid w:val="00EB460B"/>
    <w:rsid w:val="00EB7421"/>
    <w:rsid w:val="00EC36F5"/>
    <w:rsid w:val="00EC5A4D"/>
    <w:rsid w:val="00EC68D6"/>
    <w:rsid w:val="00ED0DEA"/>
    <w:rsid w:val="00ED2DBE"/>
    <w:rsid w:val="00ED73C4"/>
    <w:rsid w:val="00EE40C8"/>
    <w:rsid w:val="00EE429D"/>
    <w:rsid w:val="00EF038D"/>
    <w:rsid w:val="00EF08A1"/>
    <w:rsid w:val="00EF1BFE"/>
    <w:rsid w:val="00EF3E88"/>
    <w:rsid w:val="00EF6E6D"/>
    <w:rsid w:val="00EF6FA5"/>
    <w:rsid w:val="00F009EF"/>
    <w:rsid w:val="00F01544"/>
    <w:rsid w:val="00F01A75"/>
    <w:rsid w:val="00F07B04"/>
    <w:rsid w:val="00F12882"/>
    <w:rsid w:val="00F12E67"/>
    <w:rsid w:val="00F1383A"/>
    <w:rsid w:val="00F1715C"/>
    <w:rsid w:val="00F2092B"/>
    <w:rsid w:val="00F20B48"/>
    <w:rsid w:val="00F23E4E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0AE1"/>
    <w:rsid w:val="00F518C5"/>
    <w:rsid w:val="00F526B2"/>
    <w:rsid w:val="00F54FBA"/>
    <w:rsid w:val="00F5549C"/>
    <w:rsid w:val="00F64EBF"/>
    <w:rsid w:val="00F655ED"/>
    <w:rsid w:val="00F6772E"/>
    <w:rsid w:val="00F7033C"/>
    <w:rsid w:val="00F706A3"/>
    <w:rsid w:val="00F86C5F"/>
    <w:rsid w:val="00F90367"/>
    <w:rsid w:val="00F93122"/>
    <w:rsid w:val="00F9606D"/>
    <w:rsid w:val="00F96D0D"/>
    <w:rsid w:val="00F97657"/>
    <w:rsid w:val="00F976AD"/>
    <w:rsid w:val="00FA0085"/>
    <w:rsid w:val="00FA1305"/>
    <w:rsid w:val="00FA6461"/>
    <w:rsid w:val="00FA678E"/>
    <w:rsid w:val="00FA6CF2"/>
    <w:rsid w:val="00FA7E7D"/>
    <w:rsid w:val="00FB0A49"/>
    <w:rsid w:val="00FB2921"/>
    <w:rsid w:val="00FB4CFC"/>
    <w:rsid w:val="00FC0BF1"/>
    <w:rsid w:val="00FD21FE"/>
    <w:rsid w:val="00FD7AEC"/>
    <w:rsid w:val="00FE038F"/>
    <w:rsid w:val="00FE202C"/>
    <w:rsid w:val="00FE3AD3"/>
    <w:rsid w:val="00FE3C90"/>
    <w:rsid w:val="00FE50B8"/>
    <w:rsid w:val="00FE62DC"/>
    <w:rsid w:val="00FE729B"/>
    <w:rsid w:val="00FF01BD"/>
    <w:rsid w:val="00FF1D9B"/>
    <w:rsid w:val="00FF5087"/>
    <w:rsid w:val="00FF7350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8D92352C-1428-4511-9B92-94A532F5F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normaltextrun">
    <w:name w:val="normaltextrun"/>
    <w:basedOn w:val="DefaultParagraphFont"/>
    <w:rsid w:val="001B5483"/>
  </w:style>
  <w:style w:type="character" w:styleId="UnresolvedMention">
    <w:name w:val="Unresolved Mention"/>
    <w:basedOn w:val="DefaultParagraphFont"/>
    <w:uiPriority w:val="99"/>
    <w:semiHidden/>
    <w:unhideWhenUsed/>
    <w:rsid w:val="000532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8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6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25206D-638B-4974-940C-304DBCD351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</TotalTime>
  <Pages>4</Pages>
  <Words>1277</Words>
  <Characters>6042</Characters>
  <Application>Microsoft Office Word</Application>
  <DocSecurity>0</DocSecurity>
  <Lines>140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Velina Genova</cp:lastModifiedBy>
  <cp:revision>239</cp:revision>
  <cp:lastPrinted>2015-10-26T22:35:00Z</cp:lastPrinted>
  <dcterms:created xsi:type="dcterms:W3CDTF">2024-11-14T12:55:00Z</dcterms:created>
  <dcterms:modified xsi:type="dcterms:W3CDTF">2025-01-18T19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93d4a53078460fff21f4ccf3055789a6ddd4e5088ccd96bdeb8a27e5fdbfeabb</vt:lpwstr>
  </property>
</Properties>
</file>